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1DA4D3" w14:textId="77777777" w:rsidR="001E4721" w:rsidRPr="00C67C3E" w:rsidRDefault="001E4721" w:rsidP="00B3578F">
      <w:pPr>
        <w:pStyle w:val="KK-H1"/>
        <w:numPr>
          <w:ilvl w:val="0"/>
          <w:numId w:val="0"/>
        </w:numPr>
        <w:spacing w:after="540" w:line="360" w:lineRule="auto"/>
      </w:pPr>
      <w:bookmarkStart w:id="0" w:name="_Toc132027832"/>
      <w:r w:rsidRPr="00C67C3E">
        <w:t>Data Logger</w:t>
      </w:r>
      <w:bookmarkEnd w:id="0"/>
    </w:p>
    <w:p w14:paraId="4A02F5B3" w14:textId="2B93C8AE" w:rsidR="009441FD" w:rsidRPr="00C60CEC" w:rsidRDefault="00C60CEC" w:rsidP="00262642">
      <w:pPr>
        <w:pStyle w:val="KK-Normal"/>
        <w:spacing w:line="360" w:lineRule="auto"/>
        <w:ind w:left="480"/>
        <w:rPr>
          <w:color w:val="000000"/>
          <w:lang w:eastAsia="zh-TW"/>
        </w:rPr>
      </w:pPr>
      <w:r w:rsidRPr="00C60CEC">
        <w:rPr>
          <w:color w:val="000000"/>
          <w:lang w:eastAsia="zh-TW"/>
        </w:rPr>
        <w:t>[</w:t>
      </w:r>
      <w:r w:rsidR="009441FD" w:rsidRPr="00C60CEC">
        <w:rPr>
          <w:color w:val="000000"/>
          <w:lang w:eastAsia="zh-TW"/>
        </w:rPr>
        <w:t>Data Log</w:t>
      </w:r>
      <w:r w:rsidRPr="00C60CEC">
        <w:rPr>
          <w:color w:val="000000"/>
          <w:lang w:eastAsia="zh-TW"/>
        </w:rPr>
        <w:t>]:</w:t>
      </w:r>
      <w:r w:rsidR="009441FD" w:rsidRPr="00C60CEC">
        <w:rPr>
          <w:color w:val="000000"/>
          <w:lang w:eastAsia="zh-TW"/>
        </w:rPr>
        <w:t xml:space="preserve">Store the historical data in flash memory and move </w:t>
      </w:r>
      <w:r w:rsidR="00D14467" w:rsidRPr="00C60CEC">
        <w:rPr>
          <w:color w:val="000000"/>
          <w:lang w:eastAsia="zh-TW"/>
        </w:rPr>
        <w:t>to database at the defined timing.</w:t>
      </w:r>
    </w:p>
    <w:p w14:paraId="4D48F4F7" w14:textId="553AC0CA" w:rsidR="001E4721" w:rsidRPr="00C67C3E" w:rsidRDefault="001E4721" w:rsidP="00B34DD5">
      <w:pPr>
        <w:pStyle w:val="KK-Normal"/>
        <w:spacing w:line="360" w:lineRule="auto"/>
        <w:jc w:val="center"/>
        <w:rPr>
          <w:rFonts w:ascii="Arial" w:hAnsi="Arial" w:cs="Arial"/>
          <w:lang w:eastAsia="zh-TW"/>
        </w:rPr>
      </w:pPr>
      <w:r w:rsidRPr="00C67C3E">
        <w:rPr>
          <w:rFonts w:ascii="Arial" w:hAnsi="Arial" w:cs="Arial"/>
          <w:noProof/>
          <w:lang w:eastAsia="zh-TW"/>
        </w:rPr>
        <w:drawing>
          <wp:inline distT="0" distB="0" distL="0" distR="0" wp14:anchorId="385BAC11" wp14:editId="4C29B4F1">
            <wp:extent cx="5328913" cy="2520132"/>
            <wp:effectExtent l="19050" t="19050" r="24765" b="13970"/>
            <wp:docPr id="4193" name="圖片 4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93" name="圖片 419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8913" cy="25201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C5FA6B" w14:textId="77777777" w:rsidR="00EF6AF8" w:rsidRPr="00EF6AF8" w:rsidRDefault="001E4721" w:rsidP="00B34DD5">
      <w:pPr>
        <w:pStyle w:val="KK-6"/>
        <w:spacing w:line="360" w:lineRule="auto"/>
        <w:ind w:left="960"/>
        <w:rPr>
          <w:rFonts w:ascii="WeblySleek UI Semilight" w:hAnsi="WeblySleek UI Semilight" w:cs="WeblySleek UI Semilight"/>
          <w:b/>
          <w:bCs/>
          <w:sz w:val="32"/>
          <w:szCs w:val="32"/>
        </w:rPr>
      </w:pPr>
      <w:r w:rsidRPr="00EF6AF8">
        <w:rPr>
          <w:rFonts w:ascii="WeblySleek UI Semilight" w:hAnsi="WeblySleek UI Semilight" w:cs="WeblySleek UI Semilight"/>
          <w:b/>
          <w:bCs/>
          <w:sz w:val="32"/>
          <w:szCs w:val="32"/>
        </w:rPr>
        <w:t>Edit data log</w:t>
      </w:r>
    </w:p>
    <w:p w14:paraId="02EA780F" w14:textId="66306600" w:rsidR="001E4721" w:rsidRDefault="001E4721" w:rsidP="00B34DD5">
      <w:pPr>
        <w:pStyle w:val="KK-6"/>
        <w:spacing w:line="360" w:lineRule="auto"/>
        <w:ind w:left="960"/>
        <w:rPr>
          <w:rFonts w:ascii="WeblySleek UI Semilight" w:hAnsi="WeblySleek UI Semilight" w:cs="WeblySleek UI Semilight"/>
        </w:rPr>
      </w:pPr>
      <w:r w:rsidRPr="00C60CEC">
        <w:rPr>
          <w:rFonts w:ascii="WeblySleek UI Semilight" w:hAnsi="WeblySleek UI Semilight" w:cs="WeblySleek UI Semilight"/>
        </w:rPr>
        <w:t>Set the basic parameters of the data record. A buffer is created for each data record, and historical data can be stored in the</w:t>
      </w:r>
      <w:r w:rsidR="00EA5C74" w:rsidRPr="00C60CEC">
        <w:rPr>
          <w:rFonts w:ascii="WeblySleek UI Semilight" w:hAnsi="WeblySleek UI Semilight" w:cs="WeblySleek UI Semilight"/>
        </w:rPr>
        <w:t xml:space="preserve"> </w:t>
      </w:r>
      <w:r w:rsidRPr="00C60CEC">
        <w:rPr>
          <w:rFonts w:ascii="WeblySleek UI Semilight" w:hAnsi="WeblySleek UI Semilight" w:cs="WeblySleek UI Semilight"/>
        </w:rPr>
        <w:t>buffer.</w:t>
      </w:r>
    </w:p>
    <w:tbl>
      <w:tblPr>
        <w:tblStyle w:val="af1"/>
        <w:tblW w:w="0" w:type="auto"/>
        <w:tblInd w:w="846" w:type="dxa"/>
        <w:tblLook w:val="04A0" w:firstRow="1" w:lastRow="0" w:firstColumn="1" w:lastColumn="0" w:noHBand="0" w:noVBand="1"/>
      </w:tblPr>
      <w:tblGrid>
        <w:gridCol w:w="1855"/>
        <w:gridCol w:w="7493"/>
      </w:tblGrid>
      <w:tr w:rsidR="00EF6AF8" w14:paraId="5F1DE6A5" w14:textId="77777777" w:rsidTr="005642DB">
        <w:tc>
          <w:tcPr>
            <w:tcW w:w="1855" w:type="dxa"/>
          </w:tcPr>
          <w:p w14:paraId="6A4386BE" w14:textId="6A1D6976" w:rsidR="00EF6AF8" w:rsidRPr="00C60CEC" w:rsidRDefault="00EF6AF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  <w:color w:val="auto"/>
              </w:rPr>
            </w:pPr>
            <w:r w:rsidRPr="00C60CEC">
              <w:rPr>
                <w:rFonts w:ascii="WeblySleek UI Semilight" w:hAnsi="WeblySleek UI Semilight" w:cs="WeblySleek UI Semilight"/>
              </w:rPr>
              <w:t>Add</w:t>
            </w:r>
          </w:p>
        </w:tc>
        <w:tc>
          <w:tcPr>
            <w:tcW w:w="7493" w:type="dxa"/>
          </w:tcPr>
          <w:p w14:paraId="3B950642" w14:textId="587DE55A" w:rsidR="00EF6AF8" w:rsidRPr="00C60CEC" w:rsidRDefault="00EF6AF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  <w:color w:val="auto"/>
              </w:rPr>
            </w:pPr>
            <w:r w:rsidRPr="00C60CEC">
              <w:rPr>
                <w:rFonts w:ascii="WeblySleek UI Semilight" w:hAnsi="WeblySleek UI Semilight" w:cs="WeblySleek UI Semilight"/>
              </w:rPr>
              <w:t>Add a set of record. The records can be added up to 100 sets in maximum.</w:t>
            </w:r>
          </w:p>
        </w:tc>
      </w:tr>
      <w:tr w:rsidR="00EF6AF8" w14:paraId="626B5210" w14:textId="77777777" w:rsidTr="005642DB">
        <w:tc>
          <w:tcPr>
            <w:tcW w:w="1855" w:type="dxa"/>
          </w:tcPr>
          <w:p w14:paraId="61CE7170" w14:textId="3598523B" w:rsidR="00EF6AF8" w:rsidRPr="00C60CEC" w:rsidRDefault="00EF6AF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Delete</w:t>
            </w:r>
          </w:p>
        </w:tc>
        <w:tc>
          <w:tcPr>
            <w:tcW w:w="7493" w:type="dxa"/>
          </w:tcPr>
          <w:p w14:paraId="47E2C9FA" w14:textId="181A2E21" w:rsidR="00EF6AF8" w:rsidRPr="00C60CEC" w:rsidRDefault="00EF6AF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Delete the selected record name.</w:t>
            </w:r>
          </w:p>
        </w:tc>
      </w:tr>
      <w:tr w:rsidR="00EF6AF8" w14:paraId="6E79D75D" w14:textId="77777777" w:rsidTr="005642DB">
        <w:tc>
          <w:tcPr>
            <w:tcW w:w="1855" w:type="dxa"/>
          </w:tcPr>
          <w:p w14:paraId="23A5F602" w14:textId="281F6597" w:rsidR="00EF6AF8" w:rsidRPr="00C60CEC" w:rsidRDefault="00EF6AF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Delete All</w:t>
            </w:r>
          </w:p>
        </w:tc>
        <w:tc>
          <w:tcPr>
            <w:tcW w:w="7493" w:type="dxa"/>
          </w:tcPr>
          <w:p w14:paraId="30DB773B" w14:textId="0B6FA48F" w:rsidR="00EF6AF8" w:rsidRPr="00C60CEC" w:rsidRDefault="00EF6AF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Delete all the records at once.</w:t>
            </w:r>
          </w:p>
        </w:tc>
      </w:tr>
      <w:tr w:rsidR="00EF6AF8" w14:paraId="1F8C0A20" w14:textId="77777777" w:rsidTr="005642DB">
        <w:tc>
          <w:tcPr>
            <w:tcW w:w="1855" w:type="dxa"/>
          </w:tcPr>
          <w:p w14:paraId="5206F183" w14:textId="47351460" w:rsidR="00EF6AF8" w:rsidRPr="00C60CEC" w:rsidRDefault="00EF6AF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Log Name</w:t>
            </w:r>
          </w:p>
        </w:tc>
        <w:tc>
          <w:tcPr>
            <w:tcW w:w="7493" w:type="dxa"/>
          </w:tcPr>
          <w:p w14:paraId="6F6C0F18" w14:textId="107E5DE5" w:rsidR="00EF6AF8" w:rsidRPr="00C60CEC" w:rsidRDefault="00EF6AF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Display the log name. You can set the name in "Backup" -&gt; "Param eter Settings", defaulting to "log1".</w:t>
            </w:r>
          </w:p>
        </w:tc>
      </w:tr>
      <w:tr w:rsidR="00EF6AF8" w14:paraId="3226A423" w14:textId="77777777" w:rsidTr="005642DB">
        <w:tc>
          <w:tcPr>
            <w:tcW w:w="1855" w:type="dxa"/>
          </w:tcPr>
          <w:p w14:paraId="7EC6FC96" w14:textId="477DB83A" w:rsidR="00EF6AF8" w:rsidRPr="00C60CEC" w:rsidRDefault="00EF6AF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File Name</w:t>
            </w:r>
          </w:p>
        </w:tc>
        <w:tc>
          <w:tcPr>
            <w:tcW w:w="7493" w:type="dxa"/>
          </w:tcPr>
          <w:p w14:paraId="32D50B7E" w14:textId="5AE4C619" w:rsidR="00EF6AF8" w:rsidRPr="00C60CEC" w:rsidRDefault="00EF6AF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 xml:space="preserve">Display the name of the saved file. You can set it in "File Name", defaulting to "log1_{yyyy}{mm} {dd}{HH}{MM}{SS}" (file </w:t>
            </w:r>
            <w:r w:rsidRPr="00C60CEC">
              <w:rPr>
                <w:rFonts w:ascii="WeblySleek UI Semilight" w:hAnsi="WeblySleek UI Semilight" w:cs="WeblySleek UI Semilight"/>
              </w:rPr>
              <w:lastRenderedPageBreak/>
              <w:t>name_yearmonthdayhourminutesecond).</w:t>
            </w:r>
          </w:p>
        </w:tc>
      </w:tr>
      <w:tr w:rsidR="00EF6AF8" w14:paraId="2F198AC4" w14:textId="77777777" w:rsidTr="005642DB">
        <w:tc>
          <w:tcPr>
            <w:tcW w:w="1855" w:type="dxa"/>
          </w:tcPr>
          <w:p w14:paraId="18283377" w14:textId="62166F01" w:rsidR="00EF6AF8" w:rsidRPr="00C60CEC" w:rsidRDefault="00EF6AF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lastRenderedPageBreak/>
              <w:t>Table Name</w:t>
            </w:r>
          </w:p>
        </w:tc>
        <w:tc>
          <w:tcPr>
            <w:tcW w:w="7493" w:type="dxa"/>
          </w:tcPr>
          <w:p w14:paraId="594B0C09" w14:textId="227FEE49" w:rsidR="00EF6AF8" w:rsidRPr="00C60CEC" w:rsidRDefault="00EF6AF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  <w:color w:val="auto"/>
              </w:rPr>
              <w:t>Display the name of the database table. You can set it in "Database", defaulting to "logTable".</w:t>
            </w:r>
          </w:p>
        </w:tc>
      </w:tr>
      <w:tr w:rsidR="00EF6AF8" w14:paraId="090E0D6F" w14:textId="77777777" w:rsidTr="005642DB">
        <w:tc>
          <w:tcPr>
            <w:tcW w:w="1855" w:type="dxa"/>
          </w:tcPr>
          <w:p w14:paraId="60F1A2EC" w14:textId="6C31CFEF" w:rsidR="00EF6AF8" w:rsidRPr="00C60CEC" w:rsidRDefault="00EF6AF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#Records</w:t>
            </w:r>
          </w:p>
        </w:tc>
        <w:tc>
          <w:tcPr>
            <w:tcW w:w="7493" w:type="dxa"/>
          </w:tcPr>
          <w:p w14:paraId="31043265" w14:textId="05E92078" w:rsidR="00EF6AF8" w:rsidRPr="00C60CEC" w:rsidRDefault="00EF6AF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  <w:color w:val="auto"/>
              </w:rPr>
            </w:pPr>
            <w:r w:rsidRPr="00C60CEC">
              <w:rPr>
                <w:rFonts w:ascii="WeblySleek UI Semilight" w:hAnsi="WeblySleek UI Semilight" w:cs="WeblySleek UI Semilight"/>
              </w:rPr>
              <w:t>Display the number of backup entries. You can set it in "Backup" -&gt; "Automatic Backup".</w:t>
            </w:r>
          </w:p>
        </w:tc>
      </w:tr>
    </w:tbl>
    <w:p w14:paraId="1873078C" w14:textId="77777777" w:rsidR="001F3F01" w:rsidRDefault="001F3F01" w:rsidP="001F3F01">
      <w:pPr>
        <w:pStyle w:val="KK-6"/>
        <w:spacing w:line="360" w:lineRule="auto"/>
        <w:ind w:left="960"/>
        <w:rPr>
          <w:rFonts w:ascii="WeblySleek UI Semilight" w:hAnsi="WeblySleek UI Semilight" w:cs="WeblySleek UI Semilight"/>
        </w:rPr>
      </w:pPr>
    </w:p>
    <w:p w14:paraId="44FF47D2" w14:textId="77777777" w:rsidR="009B237E" w:rsidRPr="009B237E" w:rsidRDefault="009B237E" w:rsidP="009B237E">
      <w:pPr>
        <w:pStyle w:val="KK-6"/>
        <w:spacing w:line="360" w:lineRule="auto"/>
        <w:ind w:left="960"/>
        <w:rPr>
          <w:rFonts w:ascii="WeblySleek UI Semilight" w:hAnsi="WeblySleek UI Semilight" w:cs="WeblySleek UI Semilight"/>
          <w:color w:val="auto"/>
        </w:rPr>
      </w:pPr>
      <w:bookmarkStart w:id="1" w:name="_Hlk175160520"/>
      <w:r w:rsidRPr="009B237E">
        <w:rPr>
          <w:rFonts w:ascii="WeblySleek UI Semilight" w:hAnsi="WeblySleek UI Semilight" w:cs="WeblySleek UI Semilight"/>
          <w:color w:val="auto"/>
        </w:rPr>
        <w:t>[File (table) name][#record] is located in the same location as the above-edited data record content.</w:t>
      </w:r>
    </w:p>
    <w:p w14:paraId="10730BBF" w14:textId="77777777" w:rsidR="009B237E" w:rsidRPr="009B237E" w:rsidRDefault="009B237E" w:rsidP="009B237E">
      <w:pPr>
        <w:pStyle w:val="KK-6"/>
        <w:spacing w:line="360" w:lineRule="auto"/>
        <w:ind w:left="960"/>
        <w:rPr>
          <w:rFonts w:ascii="WeblySleek UI Semilight" w:hAnsi="WeblySleek UI Semilight" w:cs="WeblySleek UI Semilight"/>
          <w:color w:val="auto"/>
        </w:rPr>
      </w:pPr>
      <w:r w:rsidRPr="009B237E">
        <w:rPr>
          <w:rFonts w:ascii="WeblySleek UI Semilight" w:hAnsi="WeblySleek UI Semilight" w:cs="WeblySleek UI Semilight"/>
          <w:color w:val="auto"/>
        </w:rPr>
        <w:t>When using a database, [log name] is the table name of the database.</w:t>
      </w:r>
    </w:p>
    <w:p w14:paraId="156199AF" w14:textId="0CAA09F5" w:rsidR="00EF6AF8" w:rsidRPr="009B237E" w:rsidRDefault="009B237E" w:rsidP="001F3F01">
      <w:pPr>
        <w:pStyle w:val="KK-6"/>
        <w:spacing w:line="360" w:lineRule="auto"/>
        <w:ind w:left="960"/>
        <w:rPr>
          <w:rFonts w:ascii="WeblySleek UI Semilight" w:hAnsi="WeblySleek UI Semilight" w:cs="WeblySleek UI Semilight"/>
          <w:color w:val="auto"/>
        </w:rPr>
      </w:pPr>
      <w:r w:rsidRPr="009B237E">
        <w:rPr>
          <w:rFonts w:ascii="WeblySleek UI Semilight" w:hAnsi="WeblySleek UI Semilight" w:cs="WeblySleek UI Semilight"/>
          <w:color w:val="auto"/>
        </w:rPr>
        <w:t>When the file does not exist in the MSSQL, MYSQL, or FTP path, it will be automatically added and then created based on the name.</w:t>
      </w:r>
    </w:p>
    <w:bookmarkEnd w:id="1"/>
    <w:p w14:paraId="63410829" w14:textId="768B1018" w:rsidR="001E4721" w:rsidRDefault="009D0F48" w:rsidP="00B34DD5">
      <w:pPr>
        <w:pStyle w:val="KK-6"/>
        <w:spacing w:line="360" w:lineRule="auto"/>
        <w:jc w:val="center"/>
        <w:rPr>
          <w:rFonts w:ascii="Arial" w:hAnsi="Arial"/>
        </w:rPr>
      </w:pPr>
      <w:r>
        <w:rPr>
          <w:rFonts w:ascii="Arial" w:hAnsi="Arial"/>
          <w:noProof/>
        </w:rPr>
        <w:drawing>
          <wp:inline distT="0" distB="0" distL="0" distR="0" wp14:anchorId="4FF55D75" wp14:editId="545B79AD">
            <wp:extent cx="5471608" cy="2587615"/>
            <wp:effectExtent l="19050" t="19050" r="15240" b="2286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Dalelog_2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1608" cy="25876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415EB1" w14:textId="10DA6972" w:rsidR="00120D68" w:rsidRPr="00120D68" w:rsidRDefault="00404968" w:rsidP="00B34DD5">
      <w:pPr>
        <w:pStyle w:val="KK-6"/>
        <w:spacing w:line="360" w:lineRule="auto"/>
        <w:ind w:firstLine="338"/>
        <w:rPr>
          <w:rFonts w:ascii="WeblySleek UI Semilight" w:hAnsi="WeblySleek UI Semilight" w:cs="WeblySleek UI Semilight"/>
          <w:b/>
          <w:bCs/>
          <w:sz w:val="32"/>
          <w:szCs w:val="32"/>
        </w:rPr>
      </w:pPr>
      <w:r w:rsidRPr="00120D68">
        <w:rPr>
          <w:rFonts w:ascii="WeblySleek UI Semilight" w:hAnsi="WeblySleek UI Semilight" w:cs="WeblySleek UI Semilight"/>
          <w:b/>
          <w:bCs/>
          <w:sz w:val="32"/>
          <w:szCs w:val="32"/>
        </w:rPr>
        <w:t>Backup</w:t>
      </w:r>
    </w:p>
    <w:p w14:paraId="095B441D" w14:textId="5AA976DA" w:rsidR="00404968" w:rsidRDefault="00404968" w:rsidP="00B34DD5">
      <w:pPr>
        <w:pStyle w:val="KK-6"/>
        <w:spacing w:line="360" w:lineRule="auto"/>
        <w:ind w:firstLine="338"/>
        <w:rPr>
          <w:rFonts w:ascii="WeblySleek UI Semilight" w:hAnsi="WeblySleek UI Semilight" w:cs="WeblySleek UI Semilight"/>
        </w:rPr>
      </w:pPr>
      <w:r w:rsidRPr="00C60CEC">
        <w:rPr>
          <w:rFonts w:ascii="WeblySleek UI Semilight" w:hAnsi="WeblySleek UI Semilight" w:cs="WeblySleek UI Semilight"/>
        </w:rPr>
        <w:t>Set the backup time and device.</w:t>
      </w:r>
    </w:p>
    <w:tbl>
      <w:tblPr>
        <w:tblStyle w:val="af1"/>
        <w:tblW w:w="0" w:type="auto"/>
        <w:tblInd w:w="846" w:type="dxa"/>
        <w:tblLook w:val="04A0" w:firstRow="1" w:lastRow="0" w:firstColumn="1" w:lastColumn="0" w:noHBand="0" w:noVBand="1"/>
      </w:tblPr>
      <w:tblGrid>
        <w:gridCol w:w="1855"/>
        <w:gridCol w:w="7493"/>
      </w:tblGrid>
      <w:tr w:rsidR="00120D68" w14:paraId="7435743C" w14:textId="77777777" w:rsidTr="005642DB">
        <w:tc>
          <w:tcPr>
            <w:tcW w:w="1855" w:type="dxa"/>
          </w:tcPr>
          <w:p w14:paraId="1ACFE69B" w14:textId="12A65879" w:rsidR="00120D68" w:rsidRPr="00C60CEC" w:rsidRDefault="00120D6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120D68">
              <w:rPr>
                <w:rFonts w:ascii="WeblySleek UI Semilight" w:hAnsi="WeblySleek UI Semilight" w:cs="WeblySleek UI Semilight"/>
              </w:rPr>
              <w:t>Parameter Settings</w:t>
            </w:r>
          </w:p>
        </w:tc>
        <w:tc>
          <w:tcPr>
            <w:tcW w:w="7493" w:type="dxa"/>
          </w:tcPr>
          <w:p w14:paraId="34CE94F6" w14:textId="7487F364" w:rsidR="00120D68" w:rsidRPr="00C60CEC" w:rsidRDefault="00120D6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Set whether to enable backup logging, Data Customize, and Log Name.</w:t>
            </w:r>
          </w:p>
        </w:tc>
      </w:tr>
      <w:tr w:rsidR="00120D68" w14:paraId="5DDD57B6" w14:textId="77777777" w:rsidTr="005642DB">
        <w:tc>
          <w:tcPr>
            <w:tcW w:w="1855" w:type="dxa"/>
          </w:tcPr>
          <w:p w14:paraId="52435E72" w14:textId="3ACC78FA" w:rsidR="00120D68" w:rsidRPr="00120D68" w:rsidRDefault="00120D6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Enable Backup DataLog</w:t>
            </w:r>
          </w:p>
        </w:tc>
        <w:tc>
          <w:tcPr>
            <w:tcW w:w="7493" w:type="dxa"/>
          </w:tcPr>
          <w:p w14:paraId="7D8B237C" w14:textId="25469DED" w:rsidR="00120D68" w:rsidRPr="00C60CEC" w:rsidRDefault="00120D6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Activate the data logging backup function. Once activated, you can edit the items of the data records in the[Data Element]section.</w:t>
            </w:r>
          </w:p>
        </w:tc>
      </w:tr>
      <w:tr w:rsidR="00120D68" w14:paraId="78CF0352" w14:textId="77777777" w:rsidTr="005642DB">
        <w:tc>
          <w:tcPr>
            <w:tcW w:w="1855" w:type="dxa"/>
          </w:tcPr>
          <w:p w14:paraId="7B08404A" w14:textId="251FAE22" w:rsidR="00120D68" w:rsidRPr="00C60CEC" w:rsidRDefault="00120D6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  <w:color w:val="auto"/>
              </w:rPr>
              <w:lastRenderedPageBreak/>
              <w:t>Data Customize</w:t>
            </w:r>
          </w:p>
        </w:tc>
        <w:tc>
          <w:tcPr>
            <w:tcW w:w="7493" w:type="dxa"/>
          </w:tcPr>
          <w:p w14:paraId="06976374" w14:textId="6506BB11" w:rsidR="00120D68" w:rsidRPr="00C60CEC" w:rsidRDefault="00120D6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  <w:color w:val="auto"/>
              </w:rPr>
              <w:t xml:space="preserve">Activate the custom data logging backup function. Once activated, you can edit the items of the data records in the </w:t>
            </w:r>
            <w:r w:rsidRPr="00C60CEC">
              <w:rPr>
                <w:rFonts w:ascii="WeblySleek UI Semilight" w:hAnsi="WeblySleek UI Semilight" w:cs="WeblySleek UI Semilight"/>
              </w:rPr>
              <w:t>[</w:t>
            </w:r>
            <w:r w:rsidRPr="00C60CEC">
              <w:rPr>
                <w:rFonts w:ascii="WeblySleek UI Semilight" w:hAnsi="WeblySleek UI Semilight" w:cs="WeblySleek UI Semilight"/>
                <w:color w:val="auto"/>
              </w:rPr>
              <w:t>Data Customize</w:t>
            </w:r>
            <w:r w:rsidRPr="00C60CEC">
              <w:rPr>
                <w:rFonts w:ascii="WeblySleek UI Semilight" w:hAnsi="WeblySleek UI Semilight" w:cs="WeblySleek UI Semilight"/>
              </w:rPr>
              <w:t>]</w:t>
            </w:r>
            <w:r w:rsidRPr="00C60CEC">
              <w:rPr>
                <w:rFonts w:ascii="WeblySleek UI Semilight" w:hAnsi="WeblySleek UI Semilight" w:cs="WeblySleek UI Semilight"/>
                <w:color w:val="auto"/>
              </w:rPr>
              <w:t xml:space="preserve">section. If </w:t>
            </w:r>
            <w:r w:rsidRPr="00C60CEC">
              <w:rPr>
                <w:rFonts w:ascii="WeblySleek UI Semilight" w:hAnsi="WeblySleek UI Semilight" w:cs="WeblySleek UI Semilight"/>
              </w:rPr>
              <w:t>[</w:t>
            </w:r>
            <w:r w:rsidRPr="00C60CEC">
              <w:rPr>
                <w:rFonts w:ascii="WeblySleek UI Semilight" w:hAnsi="WeblySleek UI Semilight" w:cs="WeblySleek UI Semilight"/>
                <w:color w:val="auto"/>
              </w:rPr>
              <w:t>Backup to Database</w:t>
            </w:r>
            <w:r w:rsidRPr="00C60CEC">
              <w:rPr>
                <w:rFonts w:ascii="WeblySleek UI Semilight" w:hAnsi="WeblySleek UI Semilight" w:cs="WeblySleek UI Semilight"/>
              </w:rPr>
              <w:t xml:space="preserve">] </w:t>
            </w:r>
            <w:r w:rsidRPr="00C60CEC">
              <w:rPr>
                <w:rFonts w:ascii="WeblySleek UI Semilight" w:hAnsi="WeblySleek UI Semilight" w:cs="WeblySleek UI Semilight"/>
                <w:color w:val="auto"/>
              </w:rPr>
              <w:t>is activated in the</w:t>
            </w:r>
            <w:r w:rsidRPr="00C60CEC">
              <w:rPr>
                <w:rFonts w:ascii="WeblySleek UI Semilight" w:hAnsi="WeblySleek UI Semilight" w:cs="WeblySleek UI Semilight"/>
              </w:rPr>
              <w:t>[</w:t>
            </w:r>
            <w:r w:rsidRPr="00C60CEC">
              <w:rPr>
                <w:rFonts w:ascii="WeblySleek UI Semilight" w:hAnsi="WeblySleek UI Semilight" w:cs="WeblySleek UI Semilight"/>
                <w:color w:val="auto"/>
              </w:rPr>
              <w:t>Backup Location</w:t>
            </w:r>
            <w:r w:rsidRPr="00C60CEC">
              <w:rPr>
                <w:rFonts w:ascii="WeblySleek UI Semilight" w:hAnsi="WeblySleek UI Semilight" w:cs="WeblySleek UI Semilight"/>
              </w:rPr>
              <w:t>]</w:t>
            </w:r>
            <w:r w:rsidRPr="00C60CEC">
              <w:rPr>
                <w:rFonts w:ascii="WeblySleek UI Semilight" w:hAnsi="WeblySleek UI Semilight" w:cs="WeblySleek UI Semilight"/>
                <w:color w:val="auto"/>
              </w:rPr>
              <w:t xml:space="preserve">, then </w:t>
            </w:r>
            <w:r w:rsidRPr="00C60CEC">
              <w:rPr>
                <w:rFonts w:ascii="WeblySleek UI Semilight" w:hAnsi="WeblySleek UI Semilight" w:cs="WeblySleek UI Semilight"/>
              </w:rPr>
              <w:t>[</w:t>
            </w:r>
            <w:r w:rsidRPr="00C60CEC">
              <w:rPr>
                <w:rFonts w:ascii="WeblySleek UI Semilight" w:hAnsi="WeblySleek UI Semilight" w:cs="WeblySleek UI Semilight"/>
                <w:color w:val="auto"/>
              </w:rPr>
              <w:t>Data Customize</w:t>
            </w:r>
            <w:r w:rsidRPr="00C60CEC">
              <w:rPr>
                <w:rFonts w:ascii="WeblySleek UI Semilight" w:hAnsi="WeblySleek UI Semilight" w:cs="WeblySleek UI Semilight"/>
              </w:rPr>
              <w:t>]</w:t>
            </w:r>
            <w:r w:rsidRPr="00C60CEC">
              <w:rPr>
                <w:rFonts w:ascii="WeblySleek UI Semilight" w:hAnsi="WeblySleek UI Semilight" w:cs="WeblySleek UI Semilight"/>
                <w:color w:val="auto"/>
              </w:rPr>
              <w:t xml:space="preserve"> cannot be activated, and vice versa.</w:t>
            </w:r>
          </w:p>
        </w:tc>
      </w:tr>
      <w:tr w:rsidR="00120D68" w14:paraId="38564341" w14:textId="77777777" w:rsidTr="005642DB">
        <w:tc>
          <w:tcPr>
            <w:tcW w:w="1855" w:type="dxa"/>
          </w:tcPr>
          <w:p w14:paraId="60ADBFD1" w14:textId="28E91479" w:rsidR="00120D68" w:rsidRPr="00C60CEC" w:rsidRDefault="00120D6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  <w:color w:val="auto"/>
              </w:rPr>
            </w:pPr>
            <w:r w:rsidRPr="00C60CEC">
              <w:rPr>
                <w:rFonts w:ascii="WeblySleek UI Semilight" w:hAnsi="WeblySleek UI Semilight" w:cs="WeblySleek UI Semilight"/>
                <w:color w:val="auto"/>
              </w:rPr>
              <w:t>Log Name</w:t>
            </w:r>
          </w:p>
        </w:tc>
        <w:tc>
          <w:tcPr>
            <w:tcW w:w="7493" w:type="dxa"/>
          </w:tcPr>
          <w:p w14:paraId="04A490DE" w14:textId="16392907" w:rsidR="00120D68" w:rsidRPr="00C60CEC" w:rsidRDefault="00120D6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  <w:color w:val="auto"/>
              </w:rPr>
            </w:pPr>
            <w:r w:rsidRPr="00C60CEC">
              <w:rPr>
                <w:rFonts w:ascii="WeblySleek UI Semilight" w:hAnsi="WeblySleek UI Semilight" w:cs="WeblySleek UI Semilight"/>
                <w:color w:val="auto"/>
              </w:rPr>
              <w:t xml:space="preserve">Set the name of the data logging file. This name will be displayed in the </w:t>
            </w:r>
            <w:r w:rsidRPr="00C60CEC">
              <w:rPr>
                <w:rFonts w:ascii="WeblySleek UI Semilight" w:hAnsi="WeblySleek UI Semilight" w:cs="WeblySleek UI Semilight"/>
              </w:rPr>
              <w:t>[</w:t>
            </w:r>
            <w:r w:rsidRPr="00C60CEC">
              <w:rPr>
                <w:rFonts w:ascii="WeblySleek UI Semilight" w:hAnsi="WeblySleek UI Semilight" w:cs="WeblySleek UI Semilight"/>
                <w:color w:val="auto"/>
              </w:rPr>
              <w:t>LogName</w:t>
            </w:r>
            <w:r w:rsidRPr="00C60CEC">
              <w:rPr>
                <w:rFonts w:ascii="WeblySleek UI Semilight" w:hAnsi="WeblySleek UI Semilight" w:cs="WeblySleek UI Semilight"/>
              </w:rPr>
              <w:t xml:space="preserve">] </w:t>
            </w:r>
            <w:r w:rsidRPr="00C60CEC">
              <w:rPr>
                <w:rFonts w:ascii="WeblySleek UI Semilight" w:hAnsi="WeblySleek UI Semilight" w:cs="WeblySleek UI Semilight"/>
                <w:color w:val="auto"/>
              </w:rPr>
              <w:t>section of [Edit Data Log].</w:t>
            </w:r>
          </w:p>
        </w:tc>
      </w:tr>
      <w:tr w:rsidR="00120D68" w14:paraId="19E9550E" w14:textId="77777777" w:rsidTr="005642DB">
        <w:tc>
          <w:tcPr>
            <w:tcW w:w="1855" w:type="dxa"/>
          </w:tcPr>
          <w:p w14:paraId="087BEF50" w14:textId="43318015" w:rsidR="00120D68" w:rsidRPr="00C60CEC" w:rsidRDefault="00120D6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  <w:color w:val="auto"/>
              </w:rPr>
            </w:pPr>
            <w:r w:rsidRPr="00C60CEC">
              <w:rPr>
                <w:rFonts w:ascii="WeblySleek UI Semilight" w:hAnsi="WeblySleek UI Semilight" w:cs="WeblySleek UI Semilight"/>
                <w:color w:val="auto"/>
              </w:rPr>
              <w:t>Automatic Backup</w:t>
            </w:r>
          </w:p>
        </w:tc>
        <w:tc>
          <w:tcPr>
            <w:tcW w:w="7493" w:type="dxa"/>
          </w:tcPr>
          <w:p w14:paraId="15989719" w14:textId="49E1DC88" w:rsidR="00120D68" w:rsidRPr="00C60CEC" w:rsidRDefault="00120D6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  <w:color w:val="auto"/>
              </w:rPr>
            </w:pPr>
            <w:r w:rsidRPr="00C60CEC">
              <w:rPr>
                <w:rFonts w:ascii="WeblySleek UI Semilight" w:hAnsi="WeblySleek UI Semilight" w:cs="WeblySleek UI Semilight"/>
                <w:color w:val="auto"/>
              </w:rPr>
              <w:t>Set the condition to trigger automatic backup.</w:t>
            </w:r>
          </w:p>
        </w:tc>
      </w:tr>
      <w:tr w:rsidR="00120D68" w14:paraId="335A1CC3" w14:textId="77777777" w:rsidTr="005642DB">
        <w:tc>
          <w:tcPr>
            <w:tcW w:w="1855" w:type="dxa"/>
          </w:tcPr>
          <w:p w14:paraId="3DF00DC0" w14:textId="3B010962" w:rsidR="00120D68" w:rsidRPr="00C60CEC" w:rsidRDefault="00120D6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  <w:color w:val="auto"/>
              </w:rPr>
            </w:pPr>
            <w:r w:rsidRPr="00C60CEC">
              <w:rPr>
                <w:rFonts w:ascii="WeblySleek UI Semilight" w:hAnsi="WeblySleek UI Semilight" w:cs="WeblySleek UI Semilight"/>
                <w:color w:val="auto"/>
              </w:rPr>
              <w:t>Backup when log full</w:t>
            </w:r>
          </w:p>
        </w:tc>
        <w:tc>
          <w:tcPr>
            <w:tcW w:w="7493" w:type="dxa"/>
          </w:tcPr>
          <w:p w14:paraId="3D4C4E06" w14:textId="45FB8BF7" w:rsidR="00120D68" w:rsidRPr="00C60CEC" w:rsidRDefault="00120D6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  <w:color w:val="auto"/>
              </w:rPr>
            </w:pPr>
            <w:r w:rsidRPr="00C60CEC">
              <w:rPr>
                <w:rFonts w:ascii="WeblySleek UI Semilight" w:hAnsi="WeblySleek UI Semilight" w:cs="WeblySleek UI Semilight"/>
                <w:color w:val="auto"/>
              </w:rPr>
              <w:t>When this option is activated, the data record is backed up when it is full.</w:t>
            </w:r>
            <w:r w:rsidRPr="00C60CEC">
              <w:rPr>
                <w:rFonts w:ascii="WeblySleek UI Semilight" w:hAnsi="WeblySleek UI Semilight" w:cs="WeblySleek UI Semilight"/>
              </w:rPr>
              <w:t xml:space="preserve"> </w:t>
            </w:r>
            <w:r w:rsidRPr="00C60CEC">
              <w:rPr>
                <w:rFonts w:ascii="WeblySleek UI Semilight" w:hAnsi="WeblySleek UI Semilight" w:cs="WeblySleek UI Semilight"/>
                <w:color w:val="auto"/>
              </w:rPr>
              <w:t>And [At intervals of (Min)]and[Start on the hour]are mutually exclusive.</w:t>
            </w:r>
          </w:p>
        </w:tc>
      </w:tr>
      <w:tr w:rsidR="00120D68" w14:paraId="7E11ED3D" w14:textId="77777777" w:rsidTr="005642DB">
        <w:tc>
          <w:tcPr>
            <w:tcW w:w="1855" w:type="dxa"/>
          </w:tcPr>
          <w:p w14:paraId="70AD0DA5" w14:textId="59AFBA66" w:rsidR="00120D68" w:rsidRPr="00C60CEC" w:rsidRDefault="00120D6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  <w:color w:val="auto"/>
              </w:rPr>
            </w:pPr>
            <w:r w:rsidRPr="00C60CEC">
              <w:rPr>
                <w:rFonts w:ascii="WeblySleek UI Semilight" w:hAnsi="WeblySleek UI Semilight" w:cs="WeblySleek UI Semilight"/>
              </w:rPr>
              <w:t>At intervals of(Min)</w:t>
            </w:r>
          </w:p>
        </w:tc>
        <w:tc>
          <w:tcPr>
            <w:tcW w:w="7493" w:type="dxa"/>
          </w:tcPr>
          <w:p w14:paraId="39F16DE6" w14:textId="410FAFD4" w:rsidR="00120D68" w:rsidRPr="00C60CEC" w:rsidRDefault="00120D6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  <w:color w:val="auto"/>
              </w:rPr>
            </w:pPr>
            <w:r w:rsidRPr="00C60CEC">
              <w:rPr>
                <w:rFonts w:ascii="WeblySleek UI Semilight" w:hAnsi="WeblySleek UI Semilight" w:cs="WeblySleek UI Semilight"/>
              </w:rPr>
              <w:t>Set to backup records at fixed minute intervals. The default is every 1 minute.</w:t>
            </w:r>
          </w:p>
        </w:tc>
      </w:tr>
      <w:tr w:rsidR="00120D68" w14:paraId="5DDA0BCA" w14:textId="77777777" w:rsidTr="005642DB">
        <w:tc>
          <w:tcPr>
            <w:tcW w:w="1855" w:type="dxa"/>
          </w:tcPr>
          <w:p w14:paraId="3C05BB8C" w14:textId="19EB3020" w:rsidR="00120D68" w:rsidRPr="00C60CEC" w:rsidRDefault="00120D6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#Rccords</w:t>
            </w:r>
          </w:p>
        </w:tc>
        <w:tc>
          <w:tcPr>
            <w:tcW w:w="7493" w:type="dxa"/>
          </w:tcPr>
          <w:p w14:paraId="25C9CA3C" w14:textId="77777777" w:rsidR="00120D68" w:rsidRDefault="00120D6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Set the number of data backups.The maximum number is 65535.</w:t>
            </w:r>
          </w:p>
          <w:p w14:paraId="42F8CCEA" w14:textId="56F934B7" w:rsidR="00120D68" w:rsidRPr="00C60CEC" w:rsidRDefault="00120D6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If combined with [Data Customize]to create a table, it represents the number of times the data record is repeated in the data log</w:t>
            </w:r>
            <w:r>
              <w:rPr>
                <w:rFonts w:ascii="WeblySleek UI Semilight" w:hAnsi="WeblySleek UI Semilight" w:cs="WeblySleek UI Semilight" w:hint="eastAsia"/>
              </w:rPr>
              <w:t>.</w:t>
            </w:r>
          </w:p>
        </w:tc>
      </w:tr>
      <w:tr w:rsidR="00120D68" w14:paraId="06C5E1A0" w14:textId="77777777" w:rsidTr="005642DB">
        <w:tc>
          <w:tcPr>
            <w:tcW w:w="1855" w:type="dxa"/>
          </w:tcPr>
          <w:p w14:paraId="56969969" w14:textId="7A255AD8" w:rsidR="00120D68" w:rsidRPr="00C60CEC" w:rsidRDefault="00120D6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0B3AE0">
              <w:rPr>
                <w:rFonts w:ascii="WeblySleek UI Semilight" w:hAnsi="WeblySleek UI Semilight" w:cs="WeblySleek UI Semilight"/>
              </w:rPr>
              <w:t>Start on the hour</w:t>
            </w:r>
          </w:p>
        </w:tc>
        <w:tc>
          <w:tcPr>
            <w:tcW w:w="7493" w:type="dxa"/>
          </w:tcPr>
          <w:p w14:paraId="6A88377F" w14:textId="58C4C221" w:rsidR="00120D68" w:rsidRPr="00C60CEC" w:rsidRDefault="00120D6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0B3AE0">
              <w:rPr>
                <w:rFonts w:ascii="WeblySleek UI Semilight" w:hAnsi="WeblySleek UI Semilight" w:cs="WeblySleek UI Semilight"/>
              </w:rPr>
              <w:t>When this option is activated, the backup time will be set to the top of the hour (i.e., at 0 minutes), and the time will follow the [At intervals of (Min)] setting mentioned above. However, at this time, [At intervals of (Min)] can only be set to values that are divisible by 60.</w:t>
            </w:r>
          </w:p>
        </w:tc>
      </w:tr>
      <w:tr w:rsidR="00120D68" w14:paraId="240E503F" w14:textId="77777777" w:rsidTr="005642DB">
        <w:tc>
          <w:tcPr>
            <w:tcW w:w="1855" w:type="dxa"/>
          </w:tcPr>
          <w:p w14:paraId="622C0985" w14:textId="0DCA22F2" w:rsidR="00120D68" w:rsidRPr="000B3AE0" w:rsidRDefault="00604B67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  <w:color w:val="auto"/>
              </w:rPr>
              <w:t>Backup Location</w:t>
            </w:r>
          </w:p>
        </w:tc>
        <w:tc>
          <w:tcPr>
            <w:tcW w:w="7493" w:type="dxa"/>
          </w:tcPr>
          <w:p w14:paraId="4E761B9E" w14:textId="2EB42BDD" w:rsidR="00120D68" w:rsidRPr="000B3AE0" w:rsidRDefault="00604B67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Set the location to store data logs. Options include "Backup to gateway," "Backup to Database," and "Backup to FTP Server."</w:t>
            </w:r>
          </w:p>
        </w:tc>
      </w:tr>
    </w:tbl>
    <w:p w14:paraId="33F40704" w14:textId="77777777" w:rsidR="00120D68" w:rsidRPr="00120D68" w:rsidRDefault="00120D68" w:rsidP="00B34DD5">
      <w:pPr>
        <w:pStyle w:val="KK-6"/>
        <w:spacing w:line="360" w:lineRule="auto"/>
        <w:ind w:left="1440"/>
        <w:rPr>
          <w:rFonts w:ascii="WeblySleek UI Semilight" w:hAnsi="WeblySleek UI Semilight" w:cs="WeblySleek UI Semilight"/>
        </w:rPr>
      </w:pPr>
    </w:p>
    <w:p w14:paraId="79315AB7" w14:textId="77777777" w:rsidR="00A348D8" w:rsidRPr="00C77044" w:rsidRDefault="00A348D8" w:rsidP="00B34DD5">
      <w:pPr>
        <w:pStyle w:val="KK-6"/>
        <w:spacing w:line="360" w:lineRule="auto"/>
        <w:ind w:left="960"/>
        <w:rPr>
          <w:color w:val="0070C0"/>
        </w:rPr>
      </w:pPr>
    </w:p>
    <w:p w14:paraId="5457C61A" w14:textId="424FB2D3" w:rsidR="001E2183" w:rsidRPr="001E2183" w:rsidRDefault="001E2183" w:rsidP="00B34DD5">
      <w:pPr>
        <w:pStyle w:val="KK-6"/>
        <w:spacing w:line="360" w:lineRule="auto"/>
        <w:jc w:val="center"/>
        <w:rPr>
          <w:rFonts w:ascii="Arial" w:hAnsi="Arial"/>
        </w:rPr>
      </w:pPr>
      <w:r w:rsidRPr="00C67C3E">
        <w:rPr>
          <w:rFonts w:ascii="Arial" w:hAnsi="Arial"/>
          <w:noProof/>
        </w:rPr>
        <w:drawing>
          <wp:inline distT="0" distB="0" distL="0" distR="0" wp14:anchorId="068C2EDC" wp14:editId="7F07F972">
            <wp:extent cx="5477641" cy="2587615"/>
            <wp:effectExtent l="19050" t="19050" r="8890" b="22860"/>
            <wp:docPr id="1272923905" name="圖片 12729239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98" name="圖片 4198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7641" cy="25876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7CC9F8" w14:textId="77777777" w:rsidR="00604B67" w:rsidRDefault="008058F5" w:rsidP="00706AC8">
      <w:pPr>
        <w:pStyle w:val="KK-6"/>
        <w:spacing w:line="360" w:lineRule="auto"/>
        <w:ind w:firstLine="338"/>
        <w:rPr>
          <w:rFonts w:ascii="WeblySleek UI Semilight" w:hAnsi="WeblySleek UI Semilight" w:cs="WeblySleek UI Semilight"/>
          <w:b/>
          <w:bCs/>
          <w:sz w:val="32"/>
          <w:szCs w:val="32"/>
        </w:rPr>
      </w:pPr>
      <w:r w:rsidRPr="00604B67">
        <w:rPr>
          <w:rFonts w:ascii="WeblySleek UI Semilight" w:hAnsi="WeblySleek UI Semilight" w:cs="WeblySleek UI Semilight"/>
          <w:b/>
          <w:bCs/>
          <w:sz w:val="32"/>
          <w:szCs w:val="32"/>
        </w:rPr>
        <w:t>Data Element</w:t>
      </w:r>
    </w:p>
    <w:p w14:paraId="7C1CDF7E" w14:textId="4DACC134" w:rsidR="008058F5" w:rsidRPr="00C60CEC" w:rsidRDefault="008058F5" w:rsidP="00706AC8">
      <w:pPr>
        <w:pStyle w:val="KK-6"/>
        <w:spacing w:line="360" w:lineRule="auto"/>
        <w:ind w:left="960"/>
        <w:rPr>
          <w:rFonts w:ascii="WeblySleek UI Semilight" w:hAnsi="WeblySleek UI Semilight" w:cs="WeblySleek UI Semilight"/>
        </w:rPr>
      </w:pPr>
      <w:r w:rsidRPr="00C60CEC">
        <w:rPr>
          <w:rFonts w:ascii="WeblySleek UI Semilight" w:hAnsi="WeblySleek UI Semilight" w:cs="WeblySleek UI Semilight"/>
        </w:rPr>
        <w:t>Set the constituent items of the data record, including project uyname, tag, data format.</w:t>
      </w:r>
    </w:p>
    <w:tbl>
      <w:tblPr>
        <w:tblStyle w:val="af1"/>
        <w:tblW w:w="0" w:type="auto"/>
        <w:tblInd w:w="846" w:type="dxa"/>
        <w:tblLook w:val="04A0" w:firstRow="1" w:lastRow="0" w:firstColumn="1" w:lastColumn="0" w:noHBand="0" w:noVBand="1"/>
      </w:tblPr>
      <w:tblGrid>
        <w:gridCol w:w="1855"/>
        <w:gridCol w:w="7493"/>
      </w:tblGrid>
      <w:tr w:rsidR="00604B67" w14:paraId="4A6BA8A6" w14:textId="77777777" w:rsidTr="005642DB">
        <w:tc>
          <w:tcPr>
            <w:tcW w:w="1855" w:type="dxa"/>
          </w:tcPr>
          <w:p w14:paraId="26777E2E" w14:textId="1B97B1B2" w:rsidR="00604B67" w:rsidRPr="000B3AE0" w:rsidRDefault="00604B67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Edit data element</w:t>
            </w:r>
          </w:p>
        </w:tc>
        <w:tc>
          <w:tcPr>
            <w:tcW w:w="7493" w:type="dxa"/>
          </w:tcPr>
          <w:p w14:paraId="513070FE" w14:textId="72397ADC" w:rsidR="00604B67" w:rsidRPr="000B3AE0" w:rsidRDefault="00604B67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Set the items and conditions of data records.</w:t>
            </w:r>
          </w:p>
        </w:tc>
      </w:tr>
      <w:tr w:rsidR="00604B67" w14:paraId="3FEB6839" w14:textId="77777777" w:rsidTr="005642DB">
        <w:tc>
          <w:tcPr>
            <w:tcW w:w="1855" w:type="dxa"/>
          </w:tcPr>
          <w:p w14:paraId="01AA700A" w14:textId="63BA669C" w:rsidR="00604B67" w:rsidRPr="00C60CEC" w:rsidRDefault="00604B67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Add</w:t>
            </w:r>
          </w:p>
        </w:tc>
        <w:tc>
          <w:tcPr>
            <w:tcW w:w="7493" w:type="dxa"/>
          </w:tcPr>
          <w:p w14:paraId="0298EDE7" w14:textId="4CDA50FC" w:rsidR="00604B67" w:rsidRPr="00C60CEC" w:rsidRDefault="00604B67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Add a data element. The added items can contain 32 items in maximum.</w:t>
            </w:r>
          </w:p>
        </w:tc>
      </w:tr>
      <w:tr w:rsidR="00604B67" w14:paraId="52D4692E" w14:textId="77777777" w:rsidTr="005642DB">
        <w:tc>
          <w:tcPr>
            <w:tcW w:w="1855" w:type="dxa"/>
          </w:tcPr>
          <w:p w14:paraId="02B9ED0C" w14:textId="37709EF3" w:rsidR="00604B67" w:rsidRPr="00C60CEC" w:rsidRDefault="00604B67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Add All</w:t>
            </w:r>
          </w:p>
        </w:tc>
        <w:tc>
          <w:tcPr>
            <w:tcW w:w="7493" w:type="dxa"/>
          </w:tcPr>
          <w:p w14:paraId="31C7A367" w14:textId="7554F5CD" w:rsidR="00604B67" w:rsidRPr="00C60CEC" w:rsidRDefault="00604B67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Add all tags to the data record items.</w:t>
            </w:r>
          </w:p>
        </w:tc>
      </w:tr>
      <w:tr w:rsidR="00604B67" w14:paraId="32B7C46B" w14:textId="77777777" w:rsidTr="005642DB">
        <w:tc>
          <w:tcPr>
            <w:tcW w:w="1855" w:type="dxa"/>
          </w:tcPr>
          <w:p w14:paraId="66A89174" w14:textId="79A105B6" w:rsidR="00604B67" w:rsidRPr="00C60CEC" w:rsidRDefault="00604B67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Select</w:t>
            </w:r>
          </w:p>
        </w:tc>
        <w:tc>
          <w:tcPr>
            <w:tcW w:w="7493" w:type="dxa"/>
          </w:tcPr>
          <w:p w14:paraId="6BE10633" w14:textId="17646DC2" w:rsidR="00604B67" w:rsidRPr="00C60CEC" w:rsidRDefault="00604B67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Select the existing tags as th</w:t>
            </w:r>
            <w:r w:rsidRPr="00C60CEC">
              <w:rPr>
                <w:rFonts w:ascii="WeblySleek UI Semilight" w:hAnsi="WeblySleek UI Semilight" w:cs="WeblySleek UI Semilight"/>
                <w:color w:val="auto"/>
              </w:rPr>
              <w:t>e item contents.</w:t>
            </w:r>
          </w:p>
        </w:tc>
      </w:tr>
      <w:tr w:rsidR="00604B67" w14:paraId="2F6A72D3" w14:textId="77777777" w:rsidTr="005642DB">
        <w:tc>
          <w:tcPr>
            <w:tcW w:w="1855" w:type="dxa"/>
          </w:tcPr>
          <w:p w14:paraId="48A9D490" w14:textId="00F771E9" w:rsidR="00604B67" w:rsidRPr="00C60CEC" w:rsidRDefault="00604B67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Delete</w:t>
            </w:r>
          </w:p>
        </w:tc>
        <w:tc>
          <w:tcPr>
            <w:tcW w:w="7493" w:type="dxa"/>
          </w:tcPr>
          <w:p w14:paraId="364C7D2A" w14:textId="39D9C26F" w:rsidR="00604B67" w:rsidRPr="00C60CEC" w:rsidRDefault="00604B67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Delete the selected item.</w:t>
            </w:r>
          </w:p>
        </w:tc>
      </w:tr>
      <w:tr w:rsidR="00604B67" w14:paraId="79F16634" w14:textId="77777777" w:rsidTr="005642DB">
        <w:tc>
          <w:tcPr>
            <w:tcW w:w="1855" w:type="dxa"/>
          </w:tcPr>
          <w:p w14:paraId="7012A059" w14:textId="0EAB7F78" w:rsidR="00604B67" w:rsidRPr="00C60CEC" w:rsidRDefault="00604B67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Delete All</w:t>
            </w:r>
          </w:p>
        </w:tc>
        <w:tc>
          <w:tcPr>
            <w:tcW w:w="7493" w:type="dxa"/>
          </w:tcPr>
          <w:p w14:paraId="159E6E12" w14:textId="0D41A3E4" w:rsidR="00604B67" w:rsidRPr="00C60CEC" w:rsidRDefault="00604B67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Delete all item at once.</w:t>
            </w:r>
          </w:p>
        </w:tc>
      </w:tr>
      <w:tr w:rsidR="00604B67" w14:paraId="15DC211A" w14:textId="77777777" w:rsidTr="005642DB">
        <w:tc>
          <w:tcPr>
            <w:tcW w:w="1855" w:type="dxa"/>
          </w:tcPr>
          <w:p w14:paraId="5B913A3C" w14:textId="05B2E106" w:rsidR="00604B67" w:rsidRPr="00C60CEC" w:rsidRDefault="00604B67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Data Element</w:t>
            </w:r>
          </w:p>
        </w:tc>
        <w:tc>
          <w:tcPr>
            <w:tcW w:w="7493" w:type="dxa"/>
          </w:tcPr>
          <w:p w14:paraId="6D73FDCA" w14:textId="227977E4" w:rsidR="00604B67" w:rsidRPr="00C60CEC" w:rsidRDefault="00604B67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Set the item name. The name would be displayed in the database, and it supports multiple languages editing. Nevertheless, using English for naming is suggested.</w:t>
            </w:r>
          </w:p>
        </w:tc>
      </w:tr>
      <w:tr w:rsidR="00604B67" w14:paraId="05093AC7" w14:textId="77777777" w:rsidTr="005642DB">
        <w:tc>
          <w:tcPr>
            <w:tcW w:w="1855" w:type="dxa"/>
          </w:tcPr>
          <w:p w14:paraId="7ABD2C0D" w14:textId="66A3A087" w:rsidR="00604B67" w:rsidRPr="00C60CEC" w:rsidRDefault="00604B67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Tag Name</w:t>
            </w:r>
          </w:p>
        </w:tc>
        <w:tc>
          <w:tcPr>
            <w:tcW w:w="7493" w:type="dxa"/>
          </w:tcPr>
          <w:p w14:paraId="464FF8D1" w14:textId="5DD320BD" w:rsidR="00604B67" w:rsidRPr="00C60CEC" w:rsidRDefault="00604B67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Set the designated tag for each item. The tag type supports all formats.</w:t>
            </w:r>
          </w:p>
        </w:tc>
      </w:tr>
      <w:tr w:rsidR="00604B67" w14:paraId="28BA4D49" w14:textId="77777777" w:rsidTr="005642DB">
        <w:tc>
          <w:tcPr>
            <w:tcW w:w="1855" w:type="dxa"/>
          </w:tcPr>
          <w:p w14:paraId="5891B11D" w14:textId="27930C7B" w:rsidR="00604B67" w:rsidRPr="00C60CEC" w:rsidRDefault="00604B67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lastRenderedPageBreak/>
              <w:t>Data type</w:t>
            </w:r>
          </w:p>
        </w:tc>
        <w:tc>
          <w:tcPr>
            <w:tcW w:w="7493" w:type="dxa"/>
          </w:tcPr>
          <w:p w14:paraId="68448BF6" w14:textId="770FECAF" w:rsidR="00604B67" w:rsidRPr="00C60CEC" w:rsidRDefault="00604B67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Display the data type of each tags.</w:t>
            </w:r>
          </w:p>
        </w:tc>
      </w:tr>
    </w:tbl>
    <w:p w14:paraId="417E545E" w14:textId="77777777" w:rsidR="00604B67" w:rsidRPr="00604B67" w:rsidRDefault="00604B67" w:rsidP="00B34DD5">
      <w:pPr>
        <w:pStyle w:val="KK-6"/>
        <w:spacing w:line="360" w:lineRule="auto"/>
        <w:rPr>
          <w:rFonts w:ascii="WeblySleek UI Semilight" w:hAnsi="WeblySleek UI Semilight" w:cs="WeblySleek UI Semilight"/>
        </w:rPr>
      </w:pPr>
    </w:p>
    <w:p w14:paraId="4F3573AA" w14:textId="77777777" w:rsidR="00906C7E" w:rsidRPr="00C67C3E" w:rsidRDefault="00906C7E" w:rsidP="00B34DD5">
      <w:pPr>
        <w:pStyle w:val="KK-6"/>
        <w:spacing w:line="360" w:lineRule="auto"/>
        <w:jc w:val="center"/>
        <w:rPr>
          <w:rFonts w:ascii="Arial" w:hAnsi="Arial"/>
        </w:rPr>
      </w:pPr>
      <w:r w:rsidRPr="00C67C3E">
        <w:rPr>
          <w:rFonts w:ascii="Arial" w:hAnsi="Arial"/>
          <w:noProof/>
        </w:rPr>
        <w:drawing>
          <wp:inline distT="0" distB="0" distL="0" distR="0" wp14:anchorId="547008DE" wp14:editId="3883D85B">
            <wp:extent cx="5453590" cy="2587615"/>
            <wp:effectExtent l="19050" t="19050" r="13970" b="22860"/>
            <wp:docPr id="1272923906" name="圖片 12729239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98" name="圖片 419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3590" cy="2587615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1CA14546" w14:textId="6957B26F" w:rsidR="00027C35" w:rsidRPr="00027C35" w:rsidRDefault="00C62AE4" w:rsidP="00B34DD5">
      <w:pPr>
        <w:pStyle w:val="KK-6"/>
        <w:spacing w:line="360" w:lineRule="auto"/>
        <w:ind w:firstLine="338"/>
        <w:rPr>
          <w:rFonts w:ascii="WeblySleek UI Semilight" w:hAnsi="WeblySleek UI Semilight" w:cs="WeblySleek UI Semilight"/>
          <w:b/>
          <w:bCs/>
          <w:color w:val="auto"/>
          <w:sz w:val="32"/>
          <w:szCs w:val="32"/>
        </w:rPr>
      </w:pPr>
      <w:r w:rsidRPr="00027C35">
        <w:rPr>
          <w:rFonts w:ascii="WeblySleek UI Semilight" w:hAnsi="WeblySleek UI Semilight" w:cs="WeblySleek UI Semilight"/>
          <w:b/>
          <w:bCs/>
          <w:color w:val="auto"/>
          <w:sz w:val="32"/>
          <w:szCs w:val="32"/>
        </w:rPr>
        <w:t>Data Customize</w:t>
      </w:r>
    </w:p>
    <w:p w14:paraId="74BD418A" w14:textId="3EFA1FC3" w:rsidR="00906C7E" w:rsidRDefault="00C62AE4" w:rsidP="00B34DD5">
      <w:pPr>
        <w:pStyle w:val="KK-6"/>
        <w:spacing w:line="360" w:lineRule="auto"/>
        <w:ind w:firstLine="338"/>
        <w:rPr>
          <w:rFonts w:ascii="WeblySleek UI Semilight" w:hAnsi="WeblySleek UI Semilight" w:cs="WeblySleek UI Semilight"/>
          <w:color w:val="auto"/>
        </w:rPr>
      </w:pPr>
      <w:r w:rsidRPr="00C60CEC">
        <w:rPr>
          <w:rFonts w:ascii="WeblySleek UI Semilight" w:hAnsi="WeblySleek UI Semilight" w:cs="WeblySleek UI Semilight"/>
          <w:color w:val="auto"/>
        </w:rPr>
        <w:t>Customers can define the content of data record items themselves.</w:t>
      </w:r>
    </w:p>
    <w:tbl>
      <w:tblPr>
        <w:tblStyle w:val="af1"/>
        <w:tblW w:w="0" w:type="auto"/>
        <w:tblInd w:w="846" w:type="dxa"/>
        <w:tblLook w:val="04A0" w:firstRow="1" w:lastRow="0" w:firstColumn="1" w:lastColumn="0" w:noHBand="0" w:noVBand="1"/>
      </w:tblPr>
      <w:tblGrid>
        <w:gridCol w:w="1855"/>
        <w:gridCol w:w="7493"/>
      </w:tblGrid>
      <w:tr w:rsidR="00027C35" w14:paraId="3AF2E4FA" w14:textId="77777777" w:rsidTr="005642DB">
        <w:tc>
          <w:tcPr>
            <w:tcW w:w="1855" w:type="dxa"/>
          </w:tcPr>
          <w:p w14:paraId="31A4DD94" w14:textId="313437D9" w:rsidR="00027C35" w:rsidRPr="00C60CEC" w:rsidRDefault="00027C35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Edit data element</w:t>
            </w:r>
          </w:p>
        </w:tc>
        <w:tc>
          <w:tcPr>
            <w:tcW w:w="7493" w:type="dxa"/>
          </w:tcPr>
          <w:p w14:paraId="1CD538DB" w14:textId="65B2A2A2" w:rsidR="00027C35" w:rsidRPr="00C60CEC" w:rsidRDefault="00027C35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Configure the components of the data record, including item name, tags, and data format.</w:t>
            </w:r>
          </w:p>
        </w:tc>
      </w:tr>
      <w:tr w:rsidR="00027C35" w14:paraId="51B8F7DC" w14:textId="77777777" w:rsidTr="005642DB">
        <w:tc>
          <w:tcPr>
            <w:tcW w:w="1855" w:type="dxa"/>
          </w:tcPr>
          <w:p w14:paraId="47BBF78A" w14:textId="3252338C" w:rsidR="00027C35" w:rsidRPr="00C60CEC" w:rsidRDefault="00027C35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Add</w:t>
            </w:r>
          </w:p>
        </w:tc>
        <w:tc>
          <w:tcPr>
            <w:tcW w:w="7493" w:type="dxa"/>
          </w:tcPr>
          <w:p w14:paraId="11144573" w14:textId="21D2FBAB" w:rsidR="00027C35" w:rsidRPr="00C60CEC" w:rsidRDefault="00027C35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Add a tag.</w:t>
            </w:r>
          </w:p>
        </w:tc>
      </w:tr>
      <w:tr w:rsidR="00027C35" w14:paraId="3ACACA21" w14:textId="77777777" w:rsidTr="005642DB">
        <w:tc>
          <w:tcPr>
            <w:tcW w:w="1855" w:type="dxa"/>
          </w:tcPr>
          <w:p w14:paraId="23032342" w14:textId="7A8279DC" w:rsidR="00027C35" w:rsidRPr="00C60CEC" w:rsidRDefault="00027C35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Add All</w:t>
            </w:r>
          </w:p>
        </w:tc>
        <w:tc>
          <w:tcPr>
            <w:tcW w:w="7493" w:type="dxa"/>
          </w:tcPr>
          <w:p w14:paraId="4A6C60CF" w14:textId="2C2EDA54" w:rsidR="00027C35" w:rsidRPr="00C60CEC" w:rsidRDefault="00027C35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Add all tags to the data record items , excluding system tags.</w:t>
            </w:r>
          </w:p>
        </w:tc>
      </w:tr>
      <w:tr w:rsidR="00027C35" w14:paraId="77FC46E3" w14:textId="77777777" w:rsidTr="005642DB">
        <w:tc>
          <w:tcPr>
            <w:tcW w:w="1855" w:type="dxa"/>
          </w:tcPr>
          <w:p w14:paraId="2AF238D6" w14:textId="0F20EFF3" w:rsidR="00027C35" w:rsidRPr="00C60CEC" w:rsidRDefault="009B237E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Select</w:t>
            </w:r>
          </w:p>
        </w:tc>
        <w:tc>
          <w:tcPr>
            <w:tcW w:w="7493" w:type="dxa"/>
          </w:tcPr>
          <w:p w14:paraId="297B3DBD" w14:textId="0045BB6E" w:rsidR="00027C35" w:rsidRPr="00C60CEC" w:rsidRDefault="009B237E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Select the existing tags as th</w:t>
            </w:r>
            <w:r w:rsidRPr="00C60CEC">
              <w:rPr>
                <w:rFonts w:ascii="WeblySleek UI Semilight" w:hAnsi="WeblySleek UI Semilight" w:cs="WeblySleek UI Semilight"/>
                <w:color w:val="auto"/>
              </w:rPr>
              <w:t>e item contents.</w:t>
            </w:r>
          </w:p>
        </w:tc>
      </w:tr>
      <w:tr w:rsidR="009B237E" w14:paraId="10E3FCB9" w14:textId="77777777" w:rsidTr="005642DB">
        <w:tc>
          <w:tcPr>
            <w:tcW w:w="1855" w:type="dxa"/>
          </w:tcPr>
          <w:p w14:paraId="3BB95D74" w14:textId="0BB259CA" w:rsidR="009B237E" w:rsidRPr="00C60CEC" w:rsidRDefault="009B237E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  <w:color w:val="auto"/>
              </w:rPr>
              <w:t>System Tag</w:t>
            </w:r>
          </w:p>
        </w:tc>
        <w:tc>
          <w:tcPr>
            <w:tcW w:w="7493" w:type="dxa"/>
          </w:tcPr>
          <w:p w14:paraId="5142F5FE" w14:textId="419265EB" w:rsidR="009B237E" w:rsidRPr="00C60CEC" w:rsidRDefault="009B237E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  <w:color w:val="auto"/>
              </w:rPr>
              <w:t>Select system tags to be used as the content of data record items.</w:t>
            </w:r>
          </w:p>
        </w:tc>
      </w:tr>
      <w:tr w:rsidR="009B237E" w14:paraId="5944F8FD" w14:textId="77777777" w:rsidTr="005642DB">
        <w:tc>
          <w:tcPr>
            <w:tcW w:w="1855" w:type="dxa"/>
          </w:tcPr>
          <w:p w14:paraId="6A30E03F" w14:textId="4BB983A0" w:rsidR="009B237E" w:rsidRPr="00C60CEC" w:rsidRDefault="009B237E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  <w:color w:val="auto"/>
              </w:rPr>
            </w:pPr>
            <w:r w:rsidRPr="00C60CEC">
              <w:rPr>
                <w:rFonts w:ascii="WeblySleek UI Semilight" w:hAnsi="WeblySleek UI Semilight" w:cs="WeblySleek UI Semilight"/>
              </w:rPr>
              <w:t>Delete</w:t>
            </w:r>
          </w:p>
        </w:tc>
        <w:tc>
          <w:tcPr>
            <w:tcW w:w="7493" w:type="dxa"/>
          </w:tcPr>
          <w:p w14:paraId="7017B9EF" w14:textId="18F07365" w:rsidR="009B237E" w:rsidRPr="00C60CEC" w:rsidRDefault="009B237E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  <w:color w:val="auto"/>
              </w:rPr>
            </w:pPr>
            <w:r w:rsidRPr="00C60CEC">
              <w:rPr>
                <w:rFonts w:ascii="WeblySleek UI Semilight" w:hAnsi="WeblySleek UI Semilight" w:cs="WeblySleek UI Semilight"/>
              </w:rPr>
              <w:t>Delete the selected item.</w:t>
            </w:r>
          </w:p>
        </w:tc>
      </w:tr>
      <w:tr w:rsidR="009B237E" w14:paraId="23043C00" w14:textId="77777777" w:rsidTr="005642DB">
        <w:tc>
          <w:tcPr>
            <w:tcW w:w="1855" w:type="dxa"/>
          </w:tcPr>
          <w:p w14:paraId="63BB23E8" w14:textId="1B072C4C" w:rsidR="009B237E" w:rsidRPr="00C60CEC" w:rsidRDefault="009B237E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bookmarkStart w:id="2" w:name="_Hlk175242219"/>
            <w:r w:rsidRPr="00C60CEC">
              <w:rPr>
                <w:rFonts w:ascii="WeblySleek UI Semilight" w:hAnsi="WeblySleek UI Semilight" w:cs="WeblySleek UI Semilight"/>
              </w:rPr>
              <w:t>Delete All</w:t>
            </w:r>
          </w:p>
        </w:tc>
        <w:tc>
          <w:tcPr>
            <w:tcW w:w="7493" w:type="dxa"/>
          </w:tcPr>
          <w:p w14:paraId="1D5D654F" w14:textId="0F3C7FAC" w:rsidR="009B237E" w:rsidRPr="00C60CEC" w:rsidRDefault="009B237E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Delete all item at once.</w:t>
            </w:r>
          </w:p>
        </w:tc>
      </w:tr>
      <w:bookmarkEnd w:id="2"/>
      <w:tr w:rsidR="009B237E" w14:paraId="29503174" w14:textId="77777777" w:rsidTr="005642DB">
        <w:tc>
          <w:tcPr>
            <w:tcW w:w="1855" w:type="dxa"/>
          </w:tcPr>
          <w:p w14:paraId="39153BC0" w14:textId="4EB1F76B" w:rsidR="009B237E" w:rsidRPr="00C60CEC" w:rsidRDefault="009B237E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  <w:color w:val="auto"/>
              </w:rPr>
              <w:t>Define Message</w:t>
            </w:r>
            <w:r w:rsidR="00E75377">
              <w:rPr>
                <w:rFonts w:ascii="WeblySleek UI Semilight" w:hAnsi="WeblySleek UI Semilight" w:cs="WeblySleek UI Semilight"/>
                <w:color w:val="auto"/>
              </w:rPr>
              <w:t>…</w:t>
            </w:r>
          </w:p>
        </w:tc>
        <w:tc>
          <w:tcPr>
            <w:tcW w:w="7493" w:type="dxa"/>
          </w:tcPr>
          <w:p w14:paraId="7EA2096A" w14:textId="057CD0AC" w:rsidR="009B237E" w:rsidRPr="00C60CEC" w:rsidRDefault="00E75377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  <w:color w:val="auto"/>
              </w:rPr>
              <w:t>You can enter the defined message text here. Use the tag from GW01 with the format #{ID}.</w:t>
            </w:r>
          </w:p>
        </w:tc>
      </w:tr>
    </w:tbl>
    <w:p w14:paraId="58BEFAB5" w14:textId="77777777" w:rsidR="00027C35" w:rsidRPr="00027C35" w:rsidRDefault="00027C35" w:rsidP="00B34DD5">
      <w:pPr>
        <w:pStyle w:val="KK-6"/>
        <w:spacing w:line="360" w:lineRule="auto"/>
        <w:ind w:firstLine="338"/>
        <w:rPr>
          <w:rFonts w:ascii="WeblySleek UI Semilight" w:hAnsi="WeblySleek UI Semilight" w:cs="WeblySleek UI Semilight"/>
          <w:color w:val="auto"/>
        </w:rPr>
      </w:pPr>
    </w:p>
    <w:p w14:paraId="243601C2" w14:textId="77777777" w:rsidR="001E4721" w:rsidRPr="00C67C3E" w:rsidRDefault="001E4721" w:rsidP="00B34DD5">
      <w:pPr>
        <w:pStyle w:val="KK-6"/>
        <w:spacing w:line="360" w:lineRule="auto"/>
        <w:jc w:val="center"/>
        <w:rPr>
          <w:rFonts w:ascii="Arial" w:hAnsi="Arial"/>
        </w:rPr>
      </w:pPr>
      <w:r w:rsidRPr="00C67C3E">
        <w:rPr>
          <w:rFonts w:ascii="Arial" w:hAnsi="Arial"/>
          <w:noProof/>
        </w:rPr>
        <w:lastRenderedPageBreak/>
        <w:drawing>
          <wp:inline distT="0" distB="0" distL="0" distR="0" wp14:anchorId="7BB3DA21" wp14:editId="4FB271EE">
            <wp:extent cx="5453590" cy="2587615"/>
            <wp:effectExtent l="19050" t="19050" r="13970" b="22860"/>
            <wp:docPr id="4198" name="圖片 4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98" name="圖片 4198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3590" cy="25876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513CED" w14:textId="77777777" w:rsidR="00E75377" w:rsidRPr="00E75377" w:rsidRDefault="00065107" w:rsidP="00B34DD5">
      <w:pPr>
        <w:pStyle w:val="KK-6"/>
        <w:spacing w:line="360" w:lineRule="auto"/>
        <w:ind w:firstLine="338"/>
        <w:rPr>
          <w:rFonts w:ascii="WeblySleek UI Semilight" w:hAnsi="WeblySleek UI Semilight" w:cs="WeblySleek UI Semilight"/>
          <w:b/>
          <w:bCs/>
          <w:color w:val="auto"/>
          <w:sz w:val="32"/>
          <w:szCs w:val="32"/>
        </w:rPr>
      </w:pPr>
      <w:r w:rsidRPr="00E75377">
        <w:rPr>
          <w:rFonts w:ascii="WeblySleek UI Semilight" w:hAnsi="WeblySleek UI Semilight" w:cs="WeblySleek UI Semilight"/>
          <w:b/>
          <w:bCs/>
          <w:color w:val="auto"/>
          <w:sz w:val="32"/>
          <w:szCs w:val="32"/>
        </w:rPr>
        <w:t>Sampling</w:t>
      </w:r>
    </w:p>
    <w:p w14:paraId="5D7C014D" w14:textId="7172CDE2" w:rsidR="00065107" w:rsidRDefault="00065107" w:rsidP="00B34DD5">
      <w:pPr>
        <w:pStyle w:val="KK-6"/>
        <w:spacing w:line="360" w:lineRule="auto"/>
        <w:ind w:firstLine="338"/>
        <w:rPr>
          <w:rFonts w:ascii="WeblySleek UI Semilight" w:hAnsi="WeblySleek UI Semilight" w:cs="WeblySleek UI Semilight"/>
          <w:color w:val="auto"/>
        </w:rPr>
      </w:pPr>
      <w:r w:rsidRPr="00C60CEC">
        <w:rPr>
          <w:rFonts w:ascii="WeblySleek UI Semilight" w:hAnsi="WeblySleek UI Semilight" w:cs="WeblySleek UI Semilight"/>
          <w:color w:val="auto"/>
        </w:rPr>
        <w:t>Set the sampling conditions and the corresponding action.</w:t>
      </w:r>
    </w:p>
    <w:tbl>
      <w:tblPr>
        <w:tblStyle w:val="af1"/>
        <w:tblW w:w="0" w:type="auto"/>
        <w:tblInd w:w="846" w:type="dxa"/>
        <w:tblLook w:val="04A0" w:firstRow="1" w:lastRow="0" w:firstColumn="1" w:lastColumn="0" w:noHBand="0" w:noVBand="1"/>
      </w:tblPr>
      <w:tblGrid>
        <w:gridCol w:w="1910"/>
        <w:gridCol w:w="7438"/>
      </w:tblGrid>
      <w:tr w:rsidR="00135755" w14:paraId="50496720" w14:textId="77777777" w:rsidTr="00706AC8">
        <w:tc>
          <w:tcPr>
            <w:tcW w:w="1910" w:type="dxa"/>
          </w:tcPr>
          <w:p w14:paraId="5ADFB4D0" w14:textId="0A274378" w:rsidR="00135755" w:rsidRPr="00C60CEC" w:rsidRDefault="00135755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  <w:color w:val="auto"/>
              </w:rPr>
              <w:t>Triggered by Bit</w:t>
            </w:r>
          </w:p>
        </w:tc>
        <w:tc>
          <w:tcPr>
            <w:tcW w:w="7438" w:type="dxa"/>
          </w:tcPr>
          <w:p w14:paraId="532868CD" w14:textId="25F99AC5" w:rsidR="00135755" w:rsidRPr="00C60CEC" w:rsidRDefault="00135755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  <w:color w:val="auto"/>
              </w:rPr>
              <w:t>Trigger the sampling based on Bit ON or Bit OFF.</w:t>
            </w:r>
          </w:p>
        </w:tc>
      </w:tr>
      <w:tr w:rsidR="00135755" w14:paraId="652B77F6" w14:textId="77777777" w:rsidTr="00706AC8">
        <w:tc>
          <w:tcPr>
            <w:tcW w:w="1910" w:type="dxa"/>
          </w:tcPr>
          <w:p w14:paraId="145DCD80" w14:textId="3E0E6A52" w:rsidR="00135755" w:rsidRPr="00C60CEC" w:rsidRDefault="00135755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  <w:color w:val="auto"/>
              </w:rPr>
            </w:pPr>
            <w:r w:rsidRPr="00C60CEC">
              <w:rPr>
                <w:rFonts w:ascii="WeblySleek UI Semilight" w:hAnsi="WeblySleek UI Semilight" w:cs="WeblySleek UI Semilight"/>
                <w:color w:val="auto"/>
              </w:rPr>
              <w:t>At intervals of</w:t>
            </w:r>
          </w:p>
        </w:tc>
        <w:tc>
          <w:tcPr>
            <w:tcW w:w="7438" w:type="dxa"/>
          </w:tcPr>
          <w:p w14:paraId="6DA16EFB" w14:textId="2D2A594F" w:rsidR="00135755" w:rsidRPr="00C60CEC" w:rsidRDefault="00135755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  <w:color w:val="auto"/>
              </w:rPr>
            </w:pPr>
            <w:r w:rsidRPr="00C60CEC">
              <w:rPr>
                <w:rFonts w:ascii="WeblySleek UI Semilight" w:hAnsi="WeblySleek UI Semilight" w:cs="WeblySleek UI Semilight"/>
                <w:color w:val="auto"/>
              </w:rPr>
              <w:t>Set the fixed time interval of seconds for sampling records. The default value is 1.0 seconds.</w:t>
            </w:r>
          </w:p>
        </w:tc>
      </w:tr>
      <w:tr w:rsidR="00671A3B" w14:paraId="41D30A1D" w14:textId="77777777" w:rsidTr="00706AC8">
        <w:tc>
          <w:tcPr>
            <w:tcW w:w="1910" w:type="dxa"/>
          </w:tcPr>
          <w:p w14:paraId="2235702F" w14:textId="51EED4CE" w:rsidR="00671A3B" w:rsidRPr="00B3578F" w:rsidRDefault="00671A3B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  <w:color w:val="auto"/>
              </w:rPr>
            </w:pPr>
            <w:r w:rsidRPr="00B3578F">
              <w:rPr>
                <w:rFonts w:ascii="WeblySleek UI Semilight" w:hAnsi="WeblySleek UI Semilight" w:cs="WeblySleek UI Semilight"/>
                <w:color w:val="auto"/>
              </w:rPr>
              <w:t>Default value (communication error)</w:t>
            </w:r>
          </w:p>
        </w:tc>
        <w:tc>
          <w:tcPr>
            <w:tcW w:w="7438" w:type="dxa"/>
          </w:tcPr>
          <w:p w14:paraId="771D8061" w14:textId="67E1D2A2" w:rsidR="00671A3B" w:rsidRPr="00B3578F" w:rsidRDefault="00671A3B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  <w:color w:val="auto"/>
              </w:rPr>
            </w:pPr>
            <w:r w:rsidRPr="00B3578F">
              <w:rPr>
                <w:rFonts w:ascii="WeblySleek UI Semilight" w:hAnsi="WeblySleek UI Semilight" w:cs="WeblySleek UI Semilight"/>
                <w:color w:val="auto"/>
              </w:rPr>
              <w:t>Set the value to indicate communication error.</w:t>
            </w:r>
          </w:p>
        </w:tc>
      </w:tr>
    </w:tbl>
    <w:p w14:paraId="69C17960" w14:textId="77777777" w:rsidR="00671A3B" w:rsidRDefault="00671A3B" w:rsidP="00B34DD5">
      <w:pPr>
        <w:pStyle w:val="KK-6"/>
        <w:spacing w:line="360" w:lineRule="auto"/>
        <w:jc w:val="center"/>
        <w:rPr>
          <w:rFonts w:ascii="Arial" w:hAnsi="Arial"/>
        </w:rPr>
      </w:pPr>
    </w:p>
    <w:p w14:paraId="4C5F2738" w14:textId="0898D21E" w:rsidR="00906C7E" w:rsidRPr="00C67C3E" w:rsidRDefault="00906C7E" w:rsidP="00B34DD5">
      <w:pPr>
        <w:pStyle w:val="KK-6"/>
        <w:spacing w:line="360" w:lineRule="auto"/>
        <w:jc w:val="center"/>
        <w:rPr>
          <w:rFonts w:ascii="Arial" w:hAnsi="Arial"/>
        </w:rPr>
      </w:pPr>
      <w:r w:rsidRPr="00C67C3E">
        <w:rPr>
          <w:rFonts w:ascii="Arial" w:hAnsi="Arial"/>
          <w:noProof/>
        </w:rPr>
        <w:lastRenderedPageBreak/>
        <w:drawing>
          <wp:inline distT="0" distB="0" distL="0" distR="0" wp14:anchorId="29E71FDD" wp14:editId="15B1EF57">
            <wp:extent cx="5453590" cy="2584774"/>
            <wp:effectExtent l="19050" t="19050" r="13970" b="25400"/>
            <wp:docPr id="1272923907" name="圖片 12729239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98" name="圖片 4198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3590" cy="25847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3188A0" w14:textId="0333D251" w:rsidR="00671A3B" w:rsidRPr="00671A3B" w:rsidRDefault="00E64BB3" w:rsidP="00B34DD5">
      <w:pPr>
        <w:pStyle w:val="KK-6"/>
        <w:spacing w:line="360" w:lineRule="auto"/>
        <w:ind w:firstLine="338"/>
        <w:rPr>
          <w:rFonts w:ascii="WeblySleek UI Semilight" w:hAnsi="WeblySleek UI Semilight" w:cs="WeblySleek UI Semilight"/>
          <w:b/>
          <w:bCs/>
          <w:color w:val="auto"/>
          <w:sz w:val="32"/>
          <w:szCs w:val="32"/>
        </w:rPr>
      </w:pPr>
      <w:r w:rsidRPr="00671A3B">
        <w:rPr>
          <w:rFonts w:ascii="WeblySleek UI Semilight" w:hAnsi="WeblySleek UI Semilight" w:cs="WeblySleek UI Semilight"/>
          <w:b/>
          <w:bCs/>
          <w:color w:val="auto"/>
          <w:sz w:val="32"/>
          <w:szCs w:val="32"/>
        </w:rPr>
        <w:t>File Log</w:t>
      </w:r>
    </w:p>
    <w:p w14:paraId="66B945D1" w14:textId="3E5A45B8" w:rsidR="00906C7E" w:rsidRDefault="00E64BB3" w:rsidP="00B34DD5">
      <w:pPr>
        <w:pStyle w:val="KK-6"/>
        <w:spacing w:line="360" w:lineRule="auto"/>
        <w:ind w:firstLine="338"/>
        <w:rPr>
          <w:rFonts w:ascii="WeblySleek UI Semilight" w:hAnsi="WeblySleek UI Semilight" w:cs="WeblySleek UI Semilight"/>
          <w:color w:val="auto"/>
        </w:rPr>
      </w:pPr>
      <w:r w:rsidRPr="00C60CEC">
        <w:rPr>
          <w:rFonts w:ascii="WeblySleek UI Semilight" w:hAnsi="WeblySleek UI Semilight" w:cs="WeblySleek UI Semilight"/>
          <w:color w:val="auto"/>
        </w:rPr>
        <w:t>Configure the information for saving files.</w:t>
      </w:r>
    </w:p>
    <w:tbl>
      <w:tblPr>
        <w:tblStyle w:val="af1"/>
        <w:tblW w:w="0" w:type="auto"/>
        <w:tblInd w:w="846" w:type="dxa"/>
        <w:tblLook w:val="04A0" w:firstRow="1" w:lastRow="0" w:firstColumn="1" w:lastColumn="0" w:noHBand="0" w:noVBand="1"/>
      </w:tblPr>
      <w:tblGrid>
        <w:gridCol w:w="1855"/>
        <w:gridCol w:w="7493"/>
      </w:tblGrid>
      <w:tr w:rsidR="00671A3B" w14:paraId="3A0FF3CA" w14:textId="77777777" w:rsidTr="005642DB">
        <w:tc>
          <w:tcPr>
            <w:tcW w:w="1855" w:type="dxa"/>
          </w:tcPr>
          <w:p w14:paraId="338CB437" w14:textId="1FBC9311" w:rsidR="00671A3B" w:rsidRPr="00C60CEC" w:rsidRDefault="00671A3B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  <w:color w:val="auto"/>
              </w:rPr>
            </w:pPr>
            <w:bookmarkStart w:id="3" w:name="_Hlk175243194"/>
            <w:r w:rsidRPr="00C60CEC">
              <w:rPr>
                <w:rFonts w:ascii="WeblySleek UI Semilight" w:hAnsi="WeblySleek UI Semilight" w:cs="WeblySleek UI Semilight"/>
                <w:color w:val="auto"/>
              </w:rPr>
              <w:t>File Name</w:t>
            </w:r>
          </w:p>
        </w:tc>
        <w:tc>
          <w:tcPr>
            <w:tcW w:w="7493" w:type="dxa"/>
          </w:tcPr>
          <w:p w14:paraId="37EA7ED1" w14:textId="283DAAA4" w:rsidR="00671A3B" w:rsidRPr="00C60CEC" w:rsidRDefault="00671A3B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  <w:color w:val="auto"/>
              </w:rPr>
            </w:pPr>
            <w:r w:rsidRPr="00C60CEC">
              <w:rPr>
                <w:rFonts w:ascii="WeblySleek UI Semilight" w:hAnsi="WeblySleek UI Semilight" w:cs="WeblySleek UI Semilight"/>
                <w:color w:val="auto"/>
              </w:rPr>
              <w:t>Set the name of the data log file for saving. This name will be displayed in[Edit Data Log]</w:t>
            </w:r>
            <w:r w:rsidRPr="00C60CEC">
              <w:rPr>
                <w:rFonts w:ascii="WeblySleek UI Semilight" w:hAnsi="WeblySleek UI Semilight" w:cs="WeblySleek UI Semilight"/>
              </w:rPr>
              <w:t>under[File Name]</w:t>
            </w:r>
            <w:r w:rsidRPr="00C60CEC">
              <w:rPr>
                <w:rFonts w:ascii="WeblySleek UI Semilight" w:hAnsi="WeblySleek UI Semilight" w:cs="WeblySleek UI Semilight"/>
              </w:rPr>
              <w:t>。</w:t>
            </w:r>
            <w:r w:rsidRPr="00C60CEC">
              <w:rPr>
                <w:rFonts w:ascii="WeblySleek UI Semilight" w:hAnsi="WeblySleek UI Semilight" w:cs="WeblySleek UI Semilight"/>
              </w:rPr>
              <w:t>The default is[log1_{yyyy}{mm}{dd}{HH}{MM}{SS}]</w:t>
            </w:r>
          </w:p>
        </w:tc>
      </w:tr>
      <w:bookmarkEnd w:id="3"/>
      <w:tr w:rsidR="00671A3B" w14:paraId="3CB8A4EE" w14:textId="77777777" w:rsidTr="005642DB">
        <w:tc>
          <w:tcPr>
            <w:tcW w:w="1855" w:type="dxa"/>
          </w:tcPr>
          <w:p w14:paraId="1004FD97" w14:textId="3A726C13" w:rsidR="00671A3B" w:rsidRPr="00C60CEC" w:rsidRDefault="00671A3B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  <w:color w:val="auto"/>
              </w:rPr>
            </w:pPr>
            <w:r w:rsidRPr="00C60CEC">
              <w:rPr>
                <w:rFonts w:ascii="WeblySleek UI Semilight" w:hAnsi="WeblySleek UI Semilight" w:cs="WeblySleek UI Semilight"/>
                <w:color w:val="auto"/>
              </w:rPr>
              <w:t>Database Type</w:t>
            </w:r>
          </w:p>
        </w:tc>
        <w:tc>
          <w:tcPr>
            <w:tcW w:w="7493" w:type="dxa"/>
          </w:tcPr>
          <w:p w14:paraId="2A81481F" w14:textId="4BED3F1F" w:rsidR="00671A3B" w:rsidRPr="00C60CEC" w:rsidRDefault="00671A3B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  <w:color w:val="auto"/>
              </w:rPr>
            </w:pPr>
            <w:r w:rsidRPr="00C60CEC">
              <w:rPr>
                <w:rFonts w:ascii="WeblySleek UI Semilight" w:hAnsi="WeblySleek UI Semilight" w:cs="WeblySleek UI Semilight"/>
                <w:color w:val="auto"/>
              </w:rPr>
              <w:t>Select the device type for accessing the database. Options include</w:t>
            </w:r>
            <w:r w:rsidRPr="00C60CEC">
              <w:rPr>
                <w:rFonts w:ascii="WeblySleek UI Semilight" w:hAnsi="WeblySleek UI Semilight" w:cs="WeblySleek UI Semilight"/>
              </w:rPr>
              <w:t>[Local]</w:t>
            </w:r>
            <w:r w:rsidRPr="00C60CEC">
              <w:rPr>
                <w:rFonts w:ascii="WeblySleek UI Semilight" w:hAnsi="WeblySleek UI Semilight" w:cs="WeblySleek UI Semilight"/>
                <w:color w:val="auto"/>
              </w:rPr>
              <w:t>or</w:t>
            </w:r>
            <w:r w:rsidRPr="00C60CEC">
              <w:rPr>
                <w:rFonts w:ascii="WeblySleek UI Semilight" w:hAnsi="WeblySleek UI Semilight" w:cs="WeblySleek UI Semilight"/>
              </w:rPr>
              <w:t>[USB]</w:t>
            </w:r>
            <w:r w:rsidRPr="00C60CEC">
              <w:rPr>
                <w:rFonts w:ascii="WeblySleek UI Semilight" w:hAnsi="WeblySleek UI Semilight" w:cs="WeblySleek UI Semilight"/>
                <w:color w:val="auto"/>
              </w:rPr>
              <w:t>.</w:t>
            </w:r>
          </w:p>
        </w:tc>
      </w:tr>
      <w:tr w:rsidR="00671A3B" w14:paraId="18CD9F99" w14:textId="77777777" w:rsidTr="005642DB">
        <w:tc>
          <w:tcPr>
            <w:tcW w:w="1855" w:type="dxa"/>
          </w:tcPr>
          <w:p w14:paraId="176389E8" w14:textId="006F4B21" w:rsidR="00671A3B" w:rsidRPr="00C60CEC" w:rsidRDefault="00671A3B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  <w:color w:val="auto"/>
              </w:rPr>
            </w:pPr>
            <w:r w:rsidRPr="00C60CEC">
              <w:rPr>
                <w:rFonts w:ascii="WeblySleek UI Semilight" w:hAnsi="WeblySleek UI Semilight" w:cs="WeblySleek UI Semilight"/>
                <w:color w:val="auto"/>
              </w:rPr>
              <w:t>Subdirectory</w:t>
            </w:r>
          </w:p>
        </w:tc>
        <w:tc>
          <w:tcPr>
            <w:tcW w:w="7493" w:type="dxa"/>
          </w:tcPr>
          <w:p w14:paraId="60AE4659" w14:textId="0099C27A" w:rsidR="00671A3B" w:rsidRPr="00C60CEC" w:rsidRDefault="00671A3B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  <w:color w:val="auto"/>
              </w:rPr>
            </w:pPr>
            <w:r w:rsidRPr="00C60CEC">
              <w:rPr>
                <w:rFonts w:ascii="WeblySleek UI Semilight" w:hAnsi="WeblySleek UI Semilight" w:cs="WeblySleek UI Semilight"/>
                <w:color w:val="auto"/>
              </w:rPr>
              <w:t>Set the subdirectory for storage. The default is</w:t>
            </w:r>
            <w:r>
              <w:rPr>
                <w:rFonts w:ascii="WeblySleek UI Semilight" w:hAnsi="WeblySleek UI Semilight" w:cs="WeblySleek UI Semilight" w:hint="eastAsia"/>
                <w:color w:val="auto"/>
              </w:rPr>
              <w:t xml:space="preserve"> </w:t>
            </w:r>
            <w:r w:rsidRPr="00C60CEC">
              <w:rPr>
                <w:rFonts w:ascii="WeblySleek UI Semilight" w:hAnsi="WeblySleek UI Semilight" w:cs="WeblySleek UI Semilight"/>
              </w:rPr>
              <w:t>[</w:t>
            </w:r>
            <w:r w:rsidRPr="00C60CEC">
              <w:rPr>
                <w:rFonts w:ascii="WeblySleek UI Semilight" w:hAnsi="WeblySleek UI Semilight" w:cs="WeblySleek UI Semilight"/>
                <w:color w:val="auto"/>
              </w:rPr>
              <w:t>log1/{yyyy}/{mm}/{dd}</w:t>
            </w:r>
            <w:r w:rsidRPr="00C60CEC">
              <w:rPr>
                <w:rFonts w:ascii="WeblySleek UI Semilight" w:hAnsi="WeblySleek UI Semilight" w:cs="WeblySleek UI Semilight"/>
              </w:rPr>
              <w:t>]</w:t>
            </w:r>
            <w:r w:rsidRPr="00C60CEC">
              <w:rPr>
                <w:rFonts w:ascii="WeblySleek UI Semilight" w:hAnsi="WeblySleek UI Semilight" w:cs="WeblySleek UI Semilight"/>
                <w:color w:val="auto"/>
              </w:rPr>
              <w:t>.</w:t>
            </w:r>
          </w:p>
        </w:tc>
      </w:tr>
    </w:tbl>
    <w:p w14:paraId="17682773" w14:textId="77777777" w:rsidR="00671A3B" w:rsidRPr="00671A3B" w:rsidRDefault="00671A3B" w:rsidP="00B34DD5">
      <w:pPr>
        <w:pStyle w:val="KK-6"/>
        <w:spacing w:line="360" w:lineRule="auto"/>
        <w:ind w:firstLine="338"/>
        <w:rPr>
          <w:rFonts w:ascii="WeblySleek UI Semilight" w:hAnsi="WeblySleek UI Semilight" w:cs="WeblySleek UI Semilight"/>
          <w:color w:val="auto"/>
        </w:rPr>
      </w:pPr>
    </w:p>
    <w:p w14:paraId="29973A16" w14:textId="77777777" w:rsidR="001E4721" w:rsidRPr="00C67C3E" w:rsidRDefault="001E4721" w:rsidP="00B34DD5">
      <w:pPr>
        <w:pStyle w:val="KK-6"/>
        <w:spacing w:line="360" w:lineRule="auto"/>
        <w:jc w:val="center"/>
        <w:rPr>
          <w:rFonts w:ascii="Arial" w:hAnsi="Arial"/>
        </w:rPr>
      </w:pPr>
      <w:r w:rsidRPr="00C67C3E">
        <w:rPr>
          <w:rFonts w:ascii="Arial" w:hAnsi="Arial"/>
          <w:noProof/>
        </w:rPr>
        <w:lastRenderedPageBreak/>
        <w:drawing>
          <wp:inline distT="0" distB="0" distL="0" distR="0" wp14:anchorId="27DB6711" wp14:editId="4D5DD707">
            <wp:extent cx="5344755" cy="2535975"/>
            <wp:effectExtent l="19050" t="19050" r="27940" b="17145"/>
            <wp:docPr id="4199" name="圖片 4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99" name="圖片 4199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4755" cy="25359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D83F7A" w14:textId="77777777" w:rsidR="00671A3B" w:rsidRPr="00671A3B" w:rsidRDefault="001E4721" w:rsidP="00B34DD5">
      <w:pPr>
        <w:pStyle w:val="KK-6"/>
        <w:spacing w:line="360" w:lineRule="auto"/>
        <w:ind w:firstLine="338"/>
        <w:rPr>
          <w:rFonts w:ascii="WeblySleek UI Semilight" w:hAnsi="WeblySleek UI Semilight" w:cs="WeblySleek UI Semilight"/>
          <w:b/>
          <w:bCs/>
          <w:sz w:val="32"/>
          <w:szCs w:val="32"/>
        </w:rPr>
      </w:pPr>
      <w:r w:rsidRPr="00671A3B">
        <w:rPr>
          <w:rFonts w:ascii="WeblySleek UI Semilight" w:hAnsi="WeblySleek UI Semilight" w:cs="WeblySleek UI Semilight"/>
          <w:b/>
          <w:bCs/>
          <w:sz w:val="32"/>
          <w:szCs w:val="32"/>
        </w:rPr>
        <w:t>Database</w:t>
      </w:r>
    </w:p>
    <w:p w14:paraId="63E0F40E" w14:textId="26081F63" w:rsidR="001E4721" w:rsidRPr="00C60CEC" w:rsidRDefault="00065107" w:rsidP="00B34DD5">
      <w:pPr>
        <w:pStyle w:val="KK-6"/>
        <w:spacing w:line="360" w:lineRule="auto"/>
        <w:ind w:firstLine="338"/>
        <w:rPr>
          <w:rFonts w:ascii="WeblySleek UI Semilight" w:hAnsi="WeblySleek UI Semilight" w:cs="WeblySleek UI Semilight"/>
        </w:rPr>
      </w:pPr>
      <w:r w:rsidRPr="00C60CEC">
        <w:rPr>
          <w:rFonts w:ascii="WeblySleek UI Semilight" w:hAnsi="WeblySleek UI Semilight" w:cs="WeblySleek UI Semilight"/>
        </w:rPr>
        <w:t xml:space="preserve">Set the </w:t>
      </w:r>
      <w:r w:rsidR="00536E3B" w:rsidRPr="00C60CEC">
        <w:rPr>
          <w:rFonts w:ascii="WeblySleek UI Semilight" w:hAnsi="WeblySleek UI Semilight" w:cs="WeblySleek UI Semilight"/>
        </w:rPr>
        <w:t>uploaded database information</w:t>
      </w:r>
      <w:r w:rsidR="001E4721" w:rsidRPr="00C60CEC">
        <w:rPr>
          <w:rFonts w:ascii="WeblySleek UI Semilight" w:hAnsi="WeblySleek UI Semilight" w:cs="WeblySleek UI Semilight"/>
        </w:rPr>
        <w:t>.</w:t>
      </w:r>
    </w:p>
    <w:tbl>
      <w:tblPr>
        <w:tblStyle w:val="af1"/>
        <w:tblW w:w="0" w:type="auto"/>
        <w:tblInd w:w="846" w:type="dxa"/>
        <w:tblLook w:val="04A0" w:firstRow="1" w:lastRow="0" w:firstColumn="1" w:lastColumn="0" w:noHBand="0" w:noVBand="1"/>
      </w:tblPr>
      <w:tblGrid>
        <w:gridCol w:w="1855"/>
        <w:gridCol w:w="7493"/>
      </w:tblGrid>
      <w:tr w:rsidR="00671A3B" w14:paraId="1C8ACC37" w14:textId="77777777" w:rsidTr="005642DB">
        <w:tc>
          <w:tcPr>
            <w:tcW w:w="1855" w:type="dxa"/>
          </w:tcPr>
          <w:p w14:paraId="0F0969E7" w14:textId="59FEB001" w:rsidR="00671A3B" w:rsidRPr="00C60CEC" w:rsidRDefault="00671A3B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  <w:color w:val="auto"/>
              </w:rPr>
            </w:pPr>
            <w:bookmarkStart w:id="4" w:name="_Hlk81085192"/>
            <w:r w:rsidRPr="00C60CEC">
              <w:rPr>
                <w:rFonts w:ascii="WeblySleek UI Semilight" w:hAnsi="WeblySleek UI Semilight" w:cs="WeblySleek UI Semilight"/>
              </w:rPr>
              <w:t>Database Type</w:t>
            </w:r>
          </w:p>
        </w:tc>
        <w:tc>
          <w:tcPr>
            <w:tcW w:w="7493" w:type="dxa"/>
          </w:tcPr>
          <w:p w14:paraId="77308C7F" w14:textId="28183612" w:rsidR="00671A3B" w:rsidRPr="00C60CEC" w:rsidRDefault="00671A3B" w:rsidP="00671A3B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  <w:color w:val="auto"/>
              </w:rPr>
            </w:pPr>
            <w:r w:rsidRPr="00C60CEC">
              <w:rPr>
                <w:rFonts w:ascii="WeblySleek UI Semilight" w:hAnsi="WeblySleek UI Semilight" w:cs="WeblySleek UI Semilight"/>
              </w:rPr>
              <w:t xml:space="preserve">Set the database type. </w:t>
            </w:r>
            <w:r w:rsidRPr="00C60CEC">
              <w:rPr>
                <w:rFonts w:ascii="WeblySleek UI Semilight" w:hAnsi="WeblySleek UI Semilight" w:cs="WeblySleek UI Semilight"/>
                <w:color w:val="auto"/>
              </w:rPr>
              <w:t>[MySQL]and[MS SQL]are currently available in the latest version.</w:t>
            </w:r>
          </w:p>
        </w:tc>
      </w:tr>
      <w:tr w:rsidR="00671A3B" w14:paraId="3B3D515A" w14:textId="77777777" w:rsidTr="005642DB">
        <w:tc>
          <w:tcPr>
            <w:tcW w:w="1855" w:type="dxa"/>
          </w:tcPr>
          <w:p w14:paraId="1F96B087" w14:textId="070479FC" w:rsidR="00671A3B" w:rsidRPr="00C60CEC" w:rsidRDefault="00671A3B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Host</w:t>
            </w:r>
          </w:p>
        </w:tc>
        <w:tc>
          <w:tcPr>
            <w:tcW w:w="7493" w:type="dxa"/>
          </w:tcPr>
          <w:p w14:paraId="72FEFD03" w14:textId="7810F5B8" w:rsidR="00671A3B" w:rsidRPr="00C60CEC" w:rsidRDefault="00671A3B" w:rsidP="00671A3B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Set the name or IP of the server for the uploaded database.</w:t>
            </w:r>
          </w:p>
        </w:tc>
      </w:tr>
      <w:tr w:rsidR="00671A3B" w14:paraId="0382FC17" w14:textId="77777777" w:rsidTr="005642DB">
        <w:tc>
          <w:tcPr>
            <w:tcW w:w="1855" w:type="dxa"/>
          </w:tcPr>
          <w:p w14:paraId="7E8263FE" w14:textId="3DC44DD6" w:rsidR="00671A3B" w:rsidRPr="00C60CEC" w:rsidRDefault="00671A3B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Port</w:t>
            </w:r>
          </w:p>
        </w:tc>
        <w:tc>
          <w:tcPr>
            <w:tcW w:w="7493" w:type="dxa"/>
          </w:tcPr>
          <w:p w14:paraId="6B42FA23" w14:textId="0D35CF02" w:rsidR="00671A3B" w:rsidRPr="00C60CEC" w:rsidRDefault="00671A3B" w:rsidP="00671A3B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Set the Port number of the uploaded database.</w:t>
            </w:r>
          </w:p>
        </w:tc>
      </w:tr>
      <w:tr w:rsidR="00671A3B" w14:paraId="71ACBAF3" w14:textId="77777777" w:rsidTr="005642DB">
        <w:tc>
          <w:tcPr>
            <w:tcW w:w="1855" w:type="dxa"/>
          </w:tcPr>
          <w:p w14:paraId="6D141C8F" w14:textId="3EB2CD18" w:rsidR="00671A3B" w:rsidRPr="00C60CEC" w:rsidRDefault="00671A3B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Database</w:t>
            </w:r>
          </w:p>
        </w:tc>
        <w:tc>
          <w:tcPr>
            <w:tcW w:w="7493" w:type="dxa"/>
          </w:tcPr>
          <w:p w14:paraId="3798882B" w14:textId="6B3D4E53" w:rsidR="00671A3B" w:rsidRPr="00C60CEC" w:rsidRDefault="00671A3B" w:rsidP="00671A3B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Set the name of the uploaded database.</w:t>
            </w:r>
          </w:p>
        </w:tc>
      </w:tr>
      <w:tr w:rsidR="00671A3B" w14:paraId="750F4668" w14:textId="77777777" w:rsidTr="005642DB">
        <w:tc>
          <w:tcPr>
            <w:tcW w:w="1855" w:type="dxa"/>
          </w:tcPr>
          <w:p w14:paraId="02375AC3" w14:textId="1240DB65" w:rsidR="00671A3B" w:rsidRPr="00C60CEC" w:rsidRDefault="00671A3B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Name</w:t>
            </w:r>
          </w:p>
        </w:tc>
        <w:tc>
          <w:tcPr>
            <w:tcW w:w="7493" w:type="dxa"/>
          </w:tcPr>
          <w:p w14:paraId="20A1AA4E" w14:textId="1BBAFF2A" w:rsidR="00671A3B" w:rsidRPr="00C60CEC" w:rsidRDefault="00671A3B" w:rsidP="00671A3B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Enter the database username.</w:t>
            </w:r>
          </w:p>
        </w:tc>
      </w:tr>
      <w:tr w:rsidR="00671A3B" w14:paraId="449B3FEC" w14:textId="77777777" w:rsidTr="005642DB">
        <w:tc>
          <w:tcPr>
            <w:tcW w:w="1855" w:type="dxa"/>
          </w:tcPr>
          <w:p w14:paraId="69311A1E" w14:textId="4045E0D2" w:rsidR="00671A3B" w:rsidRPr="00C60CEC" w:rsidRDefault="00671A3B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Password</w:t>
            </w:r>
          </w:p>
        </w:tc>
        <w:tc>
          <w:tcPr>
            <w:tcW w:w="7493" w:type="dxa"/>
          </w:tcPr>
          <w:p w14:paraId="1BC3E0FE" w14:textId="390F4799" w:rsidR="00671A3B" w:rsidRPr="00C60CEC" w:rsidRDefault="00671A3B" w:rsidP="00671A3B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Enter the database user password.</w:t>
            </w:r>
          </w:p>
        </w:tc>
      </w:tr>
      <w:tr w:rsidR="00671A3B" w14:paraId="4F80382F" w14:textId="77777777" w:rsidTr="005642DB">
        <w:tc>
          <w:tcPr>
            <w:tcW w:w="1855" w:type="dxa"/>
          </w:tcPr>
          <w:p w14:paraId="08A45DF4" w14:textId="01D34237" w:rsidR="00671A3B" w:rsidRPr="00C60CEC" w:rsidRDefault="007157B6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  <w:color w:val="000000" w:themeColor="text1"/>
              </w:rPr>
              <w:t>Database</w:t>
            </w:r>
          </w:p>
        </w:tc>
        <w:tc>
          <w:tcPr>
            <w:tcW w:w="7493" w:type="dxa"/>
          </w:tcPr>
          <w:p w14:paraId="24B504A7" w14:textId="1C8305A5" w:rsidR="00671A3B" w:rsidRPr="00C60CEC" w:rsidRDefault="007157B6" w:rsidP="00671A3B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  <w:color w:val="000000" w:themeColor="text1"/>
              </w:rPr>
              <w:t>Enter the name of the database. The default is</w:t>
            </w:r>
            <w:r w:rsidRPr="00C60CEC">
              <w:rPr>
                <w:rFonts w:ascii="WeblySleek UI Semilight" w:hAnsi="WeblySleek UI Semilight" w:cs="WeblySleek UI Semilight"/>
              </w:rPr>
              <w:t>[</w:t>
            </w:r>
            <w:r w:rsidRPr="00C60CEC">
              <w:rPr>
                <w:rFonts w:ascii="WeblySleek UI Semilight" w:hAnsi="WeblySleek UI Semilight" w:cs="WeblySleek UI Semilight"/>
                <w:color w:val="000000" w:themeColor="text1"/>
              </w:rPr>
              <w:t>logDatabase]. If the database has not been created, it will be automatically created during the first data transmission.</w:t>
            </w:r>
          </w:p>
        </w:tc>
      </w:tr>
      <w:tr w:rsidR="007157B6" w14:paraId="212F3DDA" w14:textId="77777777" w:rsidTr="005642DB">
        <w:tc>
          <w:tcPr>
            <w:tcW w:w="1855" w:type="dxa"/>
          </w:tcPr>
          <w:p w14:paraId="616906D5" w14:textId="005601D5" w:rsidR="007157B6" w:rsidRPr="00C60CEC" w:rsidRDefault="007157B6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  <w:color w:val="000000" w:themeColor="text1"/>
              </w:rPr>
            </w:pPr>
            <w:r w:rsidRPr="00C60CEC">
              <w:rPr>
                <w:rFonts w:ascii="WeblySleek UI Semilight" w:hAnsi="WeblySleek UI Semilight" w:cs="WeblySleek UI Semilight"/>
                <w:color w:val="000000" w:themeColor="text1"/>
              </w:rPr>
              <w:t>Table Name</w:t>
            </w:r>
          </w:p>
        </w:tc>
        <w:tc>
          <w:tcPr>
            <w:tcW w:w="7493" w:type="dxa"/>
          </w:tcPr>
          <w:p w14:paraId="15380547" w14:textId="6E34376F" w:rsidR="007157B6" w:rsidRPr="00C60CEC" w:rsidRDefault="007157B6" w:rsidP="00671A3B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  <w:color w:val="000000" w:themeColor="text1"/>
              </w:rPr>
            </w:pPr>
            <w:r w:rsidRPr="00C60CEC">
              <w:rPr>
                <w:rFonts w:ascii="WeblySleek UI Semilight" w:hAnsi="WeblySleek UI Semilight" w:cs="WeblySleek UI Semilight"/>
                <w:color w:val="000000" w:themeColor="text1"/>
              </w:rPr>
              <w:t>Enter the name of the database table. The default is</w:t>
            </w:r>
            <w:r w:rsidRPr="00C60CEC">
              <w:rPr>
                <w:rFonts w:ascii="WeblySleek UI Semilight" w:hAnsi="WeblySleek UI Semilight" w:cs="WeblySleek UI Semilight"/>
              </w:rPr>
              <w:t>[</w:t>
            </w:r>
            <w:r w:rsidRPr="00C60CEC">
              <w:rPr>
                <w:rFonts w:ascii="WeblySleek UI Semilight" w:hAnsi="WeblySleek UI Semilight" w:cs="WeblySleek UI Semilight"/>
                <w:color w:val="000000" w:themeColor="text1"/>
              </w:rPr>
              <w:t>logTable]. If the database has not been created, it will be automatically created during the first data transmission.</w:t>
            </w:r>
          </w:p>
        </w:tc>
      </w:tr>
      <w:tr w:rsidR="007157B6" w14:paraId="1CAB8538" w14:textId="77777777" w:rsidTr="005642DB">
        <w:tc>
          <w:tcPr>
            <w:tcW w:w="1855" w:type="dxa"/>
          </w:tcPr>
          <w:p w14:paraId="7F537954" w14:textId="064C1188" w:rsidR="007157B6" w:rsidRPr="00C60CEC" w:rsidRDefault="007157B6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  <w:color w:val="000000" w:themeColor="text1"/>
              </w:rPr>
            </w:pPr>
            <w:r w:rsidRPr="00C60CEC">
              <w:rPr>
                <w:rFonts w:ascii="WeblySleek UI Semilight" w:hAnsi="WeblySleek UI Semilight" w:cs="WeblySleek UI Semilight"/>
              </w:rPr>
              <w:t>Test Database</w:t>
            </w:r>
          </w:p>
        </w:tc>
        <w:tc>
          <w:tcPr>
            <w:tcW w:w="7493" w:type="dxa"/>
          </w:tcPr>
          <w:p w14:paraId="4062783D" w14:textId="6E52F97F" w:rsidR="007157B6" w:rsidRPr="00C60CEC" w:rsidRDefault="007157B6" w:rsidP="00671A3B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  <w:color w:val="000000" w:themeColor="text1"/>
              </w:rPr>
            </w:pPr>
            <w:r w:rsidRPr="00C60CEC">
              <w:rPr>
                <w:rFonts w:ascii="WeblySleek UI Semilight" w:hAnsi="WeblySleek UI Semilight" w:cs="WeblySleek UI Semilight"/>
              </w:rPr>
              <w:t xml:space="preserve">Test the settings of the database. You can test the connection with database here as long as the boxes of[Enable Backup Datalog]and </w:t>
            </w:r>
            <w:r w:rsidRPr="00C60CEC">
              <w:rPr>
                <w:rFonts w:ascii="WeblySleek UI Semilight" w:hAnsi="WeblySleek UI Semilight" w:cs="WeblySleek UI Semilight"/>
              </w:rPr>
              <w:lastRenderedPageBreak/>
              <w:t>[Enable Database Backup]are checked.</w:t>
            </w:r>
          </w:p>
        </w:tc>
      </w:tr>
      <w:bookmarkEnd w:id="4"/>
    </w:tbl>
    <w:p w14:paraId="0CA6A771" w14:textId="77777777" w:rsidR="00FD356E" w:rsidRDefault="00FD356E" w:rsidP="00B34DD5">
      <w:pPr>
        <w:pStyle w:val="KK-6"/>
        <w:spacing w:line="360" w:lineRule="auto"/>
        <w:jc w:val="center"/>
        <w:rPr>
          <w:rFonts w:ascii="Arial" w:hAnsi="Arial"/>
        </w:rPr>
      </w:pPr>
    </w:p>
    <w:p w14:paraId="6DB5D2F6" w14:textId="77777777" w:rsidR="00FD356E" w:rsidRDefault="00FD356E">
      <w:pPr>
        <w:widowControl/>
        <w:rPr>
          <w:rFonts w:ascii="Arial" w:eastAsia="華康細圓體" w:hAnsi="Arial" w:cs="Arial"/>
          <w:color w:val="000000"/>
          <w:kern w:val="0"/>
        </w:rPr>
      </w:pPr>
      <w:r>
        <w:rPr>
          <w:rFonts w:ascii="Arial" w:hAnsi="Arial"/>
        </w:rPr>
        <w:br w:type="page"/>
      </w:r>
    </w:p>
    <w:p w14:paraId="131EED4C" w14:textId="70725863" w:rsidR="001E4721" w:rsidRPr="00C67C3E" w:rsidRDefault="001E4721" w:rsidP="00B34DD5">
      <w:pPr>
        <w:pStyle w:val="KK-6"/>
        <w:spacing w:line="360" w:lineRule="auto"/>
        <w:jc w:val="center"/>
        <w:rPr>
          <w:rFonts w:ascii="Arial" w:hAnsi="Arial"/>
        </w:rPr>
      </w:pPr>
      <w:r w:rsidRPr="00C67C3E">
        <w:rPr>
          <w:rFonts w:ascii="Arial" w:hAnsi="Arial"/>
          <w:noProof/>
        </w:rPr>
        <w:lastRenderedPageBreak/>
        <w:drawing>
          <wp:inline distT="0" distB="0" distL="0" distR="0" wp14:anchorId="53752D89" wp14:editId="4F3FB843">
            <wp:extent cx="5322772" cy="2520000"/>
            <wp:effectExtent l="19050" t="19050" r="11430" b="13970"/>
            <wp:docPr id="4200" name="圖片 4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00" name="圖片 4200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2772" cy="252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350558" w14:textId="77777777" w:rsidR="00FD356E" w:rsidRPr="00FD356E" w:rsidRDefault="00A348D8" w:rsidP="00B34DD5">
      <w:pPr>
        <w:pStyle w:val="KK-6"/>
        <w:spacing w:line="360" w:lineRule="auto"/>
        <w:ind w:left="960"/>
        <w:rPr>
          <w:rFonts w:ascii="WeblySleek UI Semilight" w:hAnsi="WeblySleek UI Semilight" w:cs="WeblySleek UI Semilight"/>
          <w:b/>
          <w:bCs/>
          <w:color w:val="auto"/>
          <w:sz w:val="32"/>
          <w:szCs w:val="32"/>
        </w:rPr>
      </w:pPr>
      <w:r w:rsidRPr="00FD356E">
        <w:rPr>
          <w:rFonts w:ascii="WeblySleek UI Semilight" w:hAnsi="WeblySleek UI Semilight" w:cs="WeblySleek UI Semilight"/>
          <w:b/>
          <w:bCs/>
          <w:color w:val="auto"/>
          <w:sz w:val="32"/>
          <w:szCs w:val="32"/>
        </w:rPr>
        <w:t>FTP</w:t>
      </w:r>
      <w:r w:rsidR="00407039" w:rsidRPr="00FD356E">
        <w:rPr>
          <w:rFonts w:ascii="WeblySleek UI Semilight" w:hAnsi="WeblySleek UI Semilight" w:cs="WeblySleek UI Semilight"/>
          <w:b/>
          <w:bCs/>
          <w:color w:val="auto"/>
          <w:sz w:val="32"/>
          <w:szCs w:val="32"/>
        </w:rPr>
        <w:t xml:space="preserve"> Client</w:t>
      </w:r>
    </w:p>
    <w:p w14:paraId="576E85CF" w14:textId="735793BB" w:rsidR="00A348D8" w:rsidRDefault="0063632A" w:rsidP="00B34DD5">
      <w:pPr>
        <w:pStyle w:val="KK-6"/>
        <w:spacing w:line="360" w:lineRule="auto"/>
        <w:ind w:left="960"/>
        <w:rPr>
          <w:rFonts w:ascii="WeblySleek UI Semilight" w:hAnsi="WeblySleek UI Semilight" w:cs="WeblySleek UI Semilight"/>
          <w:color w:val="auto"/>
        </w:rPr>
      </w:pPr>
      <w:r w:rsidRPr="00C60CEC">
        <w:rPr>
          <w:rFonts w:ascii="WeblySleek UI Semilight" w:hAnsi="WeblySleek UI Semilight" w:cs="WeblySleek UI Semilight"/>
          <w:color w:val="auto"/>
        </w:rPr>
        <w:t>Set gateway as FTP Client with the condition and related information of FTP Server, to which gateway send data through Internet.</w:t>
      </w:r>
    </w:p>
    <w:tbl>
      <w:tblPr>
        <w:tblStyle w:val="af1"/>
        <w:tblW w:w="0" w:type="auto"/>
        <w:tblInd w:w="846" w:type="dxa"/>
        <w:tblLook w:val="04A0" w:firstRow="1" w:lastRow="0" w:firstColumn="1" w:lastColumn="0" w:noHBand="0" w:noVBand="1"/>
      </w:tblPr>
      <w:tblGrid>
        <w:gridCol w:w="1855"/>
        <w:gridCol w:w="7493"/>
      </w:tblGrid>
      <w:tr w:rsidR="00FD356E" w14:paraId="3175ED90" w14:textId="77777777" w:rsidTr="005642DB">
        <w:tc>
          <w:tcPr>
            <w:tcW w:w="1855" w:type="dxa"/>
          </w:tcPr>
          <w:p w14:paraId="722CE74B" w14:textId="1AB2263F" w:rsidR="00FD356E" w:rsidRPr="00C60CEC" w:rsidRDefault="00FD356E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  <w:color w:val="000000" w:themeColor="text1"/>
              </w:rPr>
            </w:pPr>
            <w:r w:rsidRPr="00C60CEC">
              <w:rPr>
                <w:rFonts w:ascii="WeblySleek UI Semilight" w:hAnsi="WeblySleek UI Semilight" w:cs="WeblySleek UI Semilight"/>
              </w:rPr>
              <w:t>Host</w:t>
            </w:r>
          </w:p>
        </w:tc>
        <w:tc>
          <w:tcPr>
            <w:tcW w:w="7493" w:type="dxa"/>
          </w:tcPr>
          <w:p w14:paraId="3FB22D05" w14:textId="31AD1FC4" w:rsidR="00FD356E" w:rsidRPr="00C60CEC" w:rsidRDefault="00FD356E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  <w:color w:val="000000" w:themeColor="text1"/>
              </w:rPr>
            </w:pPr>
            <w:r w:rsidRPr="00C60CEC">
              <w:rPr>
                <w:rFonts w:ascii="WeblySleek UI Semilight" w:hAnsi="WeblySleek UI Semilight" w:cs="WeblySleek UI Semilight"/>
              </w:rPr>
              <w:t>Input the server’s name for connection.</w:t>
            </w:r>
          </w:p>
        </w:tc>
      </w:tr>
      <w:tr w:rsidR="00FD356E" w14:paraId="704F44BD" w14:textId="77777777" w:rsidTr="005642DB">
        <w:tc>
          <w:tcPr>
            <w:tcW w:w="1855" w:type="dxa"/>
          </w:tcPr>
          <w:p w14:paraId="626384F0" w14:textId="57DD7C5A" w:rsidR="00FD356E" w:rsidRPr="00C60CEC" w:rsidRDefault="00FD356E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Port</w:t>
            </w:r>
          </w:p>
        </w:tc>
        <w:tc>
          <w:tcPr>
            <w:tcW w:w="7493" w:type="dxa"/>
          </w:tcPr>
          <w:p w14:paraId="1EEFCB19" w14:textId="0F803E30" w:rsidR="00FD356E" w:rsidRPr="00C60CEC" w:rsidRDefault="00FD356E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Input the port number of the server to connect.</w:t>
            </w:r>
          </w:p>
        </w:tc>
      </w:tr>
      <w:tr w:rsidR="00FD356E" w14:paraId="7A611E44" w14:textId="77777777" w:rsidTr="005642DB">
        <w:tc>
          <w:tcPr>
            <w:tcW w:w="1855" w:type="dxa"/>
          </w:tcPr>
          <w:p w14:paraId="623633C6" w14:textId="3B02BF8B" w:rsidR="00FD356E" w:rsidRPr="00C60CEC" w:rsidRDefault="00FD356E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Name</w:t>
            </w:r>
          </w:p>
        </w:tc>
        <w:tc>
          <w:tcPr>
            <w:tcW w:w="7493" w:type="dxa"/>
          </w:tcPr>
          <w:p w14:paraId="546D263F" w14:textId="7453234E" w:rsidR="00FD356E" w:rsidRPr="00C60CEC" w:rsidRDefault="00FD356E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Input the FTP client username.</w:t>
            </w:r>
          </w:p>
        </w:tc>
      </w:tr>
      <w:tr w:rsidR="00FD356E" w14:paraId="52A29F5D" w14:textId="77777777" w:rsidTr="005642DB">
        <w:tc>
          <w:tcPr>
            <w:tcW w:w="1855" w:type="dxa"/>
          </w:tcPr>
          <w:p w14:paraId="2E86E24E" w14:textId="5C27AB58" w:rsidR="00FD356E" w:rsidRPr="00C60CEC" w:rsidRDefault="00FD356E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Password</w:t>
            </w:r>
          </w:p>
        </w:tc>
        <w:tc>
          <w:tcPr>
            <w:tcW w:w="7493" w:type="dxa"/>
          </w:tcPr>
          <w:p w14:paraId="07A4A6E0" w14:textId="6C6580A4" w:rsidR="00FD356E" w:rsidRPr="00C60CEC" w:rsidRDefault="00FD356E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Input the FTP client password.</w:t>
            </w:r>
          </w:p>
        </w:tc>
      </w:tr>
      <w:tr w:rsidR="00FD356E" w14:paraId="4E56CF15" w14:textId="77777777" w:rsidTr="005642DB">
        <w:tc>
          <w:tcPr>
            <w:tcW w:w="1855" w:type="dxa"/>
          </w:tcPr>
          <w:p w14:paraId="28984779" w14:textId="615C8265" w:rsidR="00FD356E" w:rsidRPr="00C60CEC" w:rsidRDefault="00FD356E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Remote Directory</w:t>
            </w:r>
          </w:p>
        </w:tc>
        <w:tc>
          <w:tcPr>
            <w:tcW w:w="7493" w:type="dxa"/>
          </w:tcPr>
          <w:p w14:paraId="74FAA347" w14:textId="06F116B2" w:rsidR="00FD356E" w:rsidRPr="00C60CEC" w:rsidRDefault="00FD356E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Input the remote directory of FTP server for upload.</w:t>
            </w:r>
          </w:p>
        </w:tc>
      </w:tr>
      <w:tr w:rsidR="00FD356E" w14:paraId="53295852" w14:textId="77777777" w:rsidTr="005642DB">
        <w:tc>
          <w:tcPr>
            <w:tcW w:w="1855" w:type="dxa"/>
          </w:tcPr>
          <w:p w14:paraId="2D25E4C7" w14:textId="6A987CB8" w:rsidR="00FD356E" w:rsidRPr="00C60CEC" w:rsidRDefault="00FD356E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SSL/TLS</w:t>
            </w:r>
          </w:p>
        </w:tc>
        <w:tc>
          <w:tcPr>
            <w:tcW w:w="7493" w:type="dxa"/>
          </w:tcPr>
          <w:p w14:paraId="21C6654F" w14:textId="56CEE0B4" w:rsidR="00FD356E" w:rsidRPr="00C60CEC" w:rsidRDefault="00FD356E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Check to enable connection encryption.</w:t>
            </w:r>
          </w:p>
        </w:tc>
      </w:tr>
      <w:tr w:rsidR="00FD356E" w14:paraId="12FFBA79" w14:textId="77777777" w:rsidTr="005642DB">
        <w:tc>
          <w:tcPr>
            <w:tcW w:w="1855" w:type="dxa"/>
          </w:tcPr>
          <w:p w14:paraId="227BF248" w14:textId="7DBDE7D5" w:rsidR="00FD356E" w:rsidRPr="00C60CEC" w:rsidRDefault="00FD356E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Connect Timeout</w:t>
            </w:r>
          </w:p>
        </w:tc>
        <w:tc>
          <w:tcPr>
            <w:tcW w:w="7493" w:type="dxa"/>
          </w:tcPr>
          <w:p w14:paraId="080A6CE1" w14:textId="088E9359" w:rsidR="00FD356E" w:rsidRPr="00C60CEC" w:rsidRDefault="00FD356E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You can set the connection timeout period. The default is 2000 milliseconds.</w:t>
            </w:r>
          </w:p>
        </w:tc>
      </w:tr>
      <w:tr w:rsidR="00FD356E" w14:paraId="00665C00" w14:textId="77777777" w:rsidTr="005642DB">
        <w:tc>
          <w:tcPr>
            <w:tcW w:w="1855" w:type="dxa"/>
          </w:tcPr>
          <w:p w14:paraId="0F0F1FCB" w14:textId="0495FBF2" w:rsidR="00FD356E" w:rsidRPr="00C60CEC" w:rsidRDefault="00FD356E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Pasv Timeout</w:t>
            </w:r>
          </w:p>
        </w:tc>
        <w:tc>
          <w:tcPr>
            <w:tcW w:w="7493" w:type="dxa"/>
          </w:tcPr>
          <w:p w14:paraId="52437182" w14:textId="7104649A" w:rsidR="00FD356E" w:rsidRPr="00C60CEC" w:rsidRDefault="00FD356E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</w:rPr>
              <w:t>You can set the passive timeout period. The default is 2000 milliseconds.</w:t>
            </w:r>
          </w:p>
        </w:tc>
      </w:tr>
      <w:tr w:rsidR="00FD356E" w14:paraId="5C2D5C0D" w14:textId="77777777" w:rsidTr="005642DB">
        <w:tc>
          <w:tcPr>
            <w:tcW w:w="1855" w:type="dxa"/>
          </w:tcPr>
          <w:p w14:paraId="53091CFE" w14:textId="7A88B9BC" w:rsidR="00FD356E" w:rsidRPr="00C60CEC" w:rsidRDefault="00FD356E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bookmarkStart w:id="5" w:name="_Hlk175244840"/>
            <w:r w:rsidRPr="00C60CEC">
              <w:rPr>
                <w:rFonts w:ascii="WeblySleek UI Semilight" w:hAnsi="WeblySleek UI Semilight" w:cs="WeblySleek UI Semilight"/>
                <w:color w:val="auto"/>
              </w:rPr>
              <w:t>Test FTP</w:t>
            </w:r>
          </w:p>
        </w:tc>
        <w:tc>
          <w:tcPr>
            <w:tcW w:w="7493" w:type="dxa"/>
          </w:tcPr>
          <w:p w14:paraId="1FAA1D28" w14:textId="6EB4EC81" w:rsidR="00FD356E" w:rsidRPr="00C60CEC" w:rsidRDefault="00FD356E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C60CEC">
              <w:rPr>
                <w:rFonts w:ascii="WeblySleek UI Semilight" w:hAnsi="WeblySleek UI Semilight" w:cs="WeblySleek UI Semilight"/>
                <w:color w:val="auto"/>
              </w:rPr>
              <w:t>Click to test the connection to FTP server.</w:t>
            </w:r>
          </w:p>
        </w:tc>
      </w:tr>
      <w:bookmarkEnd w:id="5"/>
    </w:tbl>
    <w:p w14:paraId="17D7C5AD" w14:textId="75E6AC6B" w:rsidR="00655A9B" w:rsidRDefault="00655A9B">
      <w:pPr>
        <w:widowControl/>
        <w:rPr>
          <w:rFonts w:ascii="Arial" w:eastAsia="華康細圓體" w:hAnsi="Arial" w:cs="Arial"/>
          <w:color w:val="000000" w:themeColor="text1"/>
          <w:kern w:val="0"/>
          <w:sz w:val="32"/>
          <w:szCs w:val="32"/>
        </w:rPr>
      </w:pPr>
    </w:p>
    <w:p w14:paraId="1A9C6CAC" w14:textId="6762FFAE" w:rsidR="00187143" w:rsidRPr="00187143" w:rsidRDefault="00187143" w:rsidP="00187143">
      <w:pPr>
        <w:widowControl/>
        <w:spacing w:before="100" w:beforeAutospacing="1" w:after="100" w:afterAutospacing="1"/>
        <w:rPr>
          <w:rFonts w:asciiTheme="majorHAnsi" w:eastAsia="新細明體" w:hAnsiTheme="majorHAnsi" w:cs="新細明體"/>
          <w:kern w:val="0"/>
          <w:sz w:val="32"/>
          <w:szCs w:val="32"/>
        </w:rPr>
      </w:pPr>
      <w:r w:rsidRPr="00187143">
        <w:rPr>
          <w:rFonts w:asciiTheme="majorHAnsi" w:eastAsia="新細明體" w:hAnsiTheme="majorHAnsi" w:cs="新細明體"/>
          <w:kern w:val="0"/>
          <w:sz w:val="32"/>
          <w:szCs w:val="32"/>
        </w:rPr>
        <w:lastRenderedPageBreak/>
        <w:t>Test Procedure:</w:t>
      </w:r>
      <w:r w:rsidR="00B944EE">
        <w:rPr>
          <w:rFonts w:asciiTheme="majorHAnsi" w:eastAsia="新細明體" w:hAnsiTheme="majorHAnsi" w:cs="新細明體" w:hint="eastAsia"/>
          <w:kern w:val="0"/>
          <w:sz w:val="32"/>
          <w:szCs w:val="32"/>
        </w:rPr>
        <w:t xml:space="preserve"> (</w:t>
      </w:r>
      <w:r w:rsidR="00B944EE" w:rsidRPr="00B944EE">
        <w:rPr>
          <w:rFonts w:asciiTheme="majorHAnsi" w:eastAsia="新細明體" w:hAnsiTheme="majorHAnsi" w:cs="新細明體"/>
          <w:kern w:val="0"/>
          <w:sz w:val="32"/>
          <w:szCs w:val="32"/>
        </w:rPr>
        <w:t>Reference files</w:t>
      </w:r>
      <w:r w:rsidR="00B944EE">
        <w:rPr>
          <w:rFonts w:asciiTheme="majorHAnsi" w:eastAsia="新細明體" w:hAnsiTheme="majorHAnsi" w:cs="新細明體" w:hint="eastAsia"/>
          <w:kern w:val="0"/>
          <w:sz w:val="32"/>
          <w:szCs w:val="32"/>
        </w:rPr>
        <w:t>:DATALOG.dat)</w:t>
      </w:r>
    </w:p>
    <w:p w14:paraId="31D43487" w14:textId="3EBC8F1A" w:rsidR="004114E4" w:rsidRPr="004114E4" w:rsidRDefault="004114E4" w:rsidP="00004DEF">
      <w:pPr>
        <w:widowControl/>
        <w:numPr>
          <w:ilvl w:val="0"/>
          <w:numId w:val="54"/>
        </w:numPr>
        <w:spacing w:before="100" w:beforeAutospacing="1" w:after="100" w:afterAutospacing="1"/>
        <w:rPr>
          <w:rFonts w:asciiTheme="majorHAnsi" w:eastAsia="新細明體" w:hAnsiTheme="majorHAnsi" w:cs="新細明體"/>
          <w:kern w:val="0"/>
          <w:sz w:val="32"/>
          <w:szCs w:val="32"/>
        </w:rPr>
      </w:pPr>
      <w:r w:rsidRPr="004114E4">
        <w:rPr>
          <w:rFonts w:asciiTheme="majorHAnsi" w:eastAsia="新細明體" w:hAnsiTheme="majorHAnsi" w:cs="新細明體"/>
          <w:kern w:val="0"/>
          <w:sz w:val="32"/>
          <w:szCs w:val="32"/>
        </w:rPr>
        <w:t xml:space="preserve">In the Menu, choose </w:t>
      </w:r>
      <w:r>
        <w:rPr>
          <w:rFonts w:asciiTheme="majorHAnsi" w:eastAsia="新細明體" w:hAnsiTheme="majorHAnsi" w:cs="新細明體" w:hint="eastAsia"/>
          <w:kern w:val="0"/>
          <w:sz w:val="32"/>
          <w:szCs w:val="32"/>
        </w:rPr>
        <w:t>DATA LOGGER</w:t>
      </w:r>
      <w:r w:rsidRPr="004114E4">
        <w:rPr>
          <w:rFonts w:asciiTheme="majorHAnsi" w:eastAsia="新細明體" w:hAnsiTheme="majorHAnsi" w:cs="新細明體"/>
          <w:kern w:val="0"/>
          <w:sz w:val="32"/>
          <w:szCs w:val="32"/>
        </w:rPr>
        <w:t>.</w:t>
      </w:r>
    </w:p>
    <w:p w14:paraId="7E01D008" w14:textId="69DBD701" w:rsidR="00187143" w:rsidRPr="00187143" w:rsidRDefault="00187143" w:rsidP="00187143">
      <w:pPr>
        <w:widowControl/>
        <w:numPr>
          <w:ilvl w:val="0"/>
          <w:numId w:val="54"/>
        </w:numPr>
        <w:spacing w:before="100" w:beforeAutospacing="1" w:after="100" w:afterAutospacing="1"/>
        <w:rPr>
          <w:rFonts w:asciiTheme="majorHAnsi" w:eastAsia="新細明體" w:hAnsiTheme="majorHAnsi" w:cs="新細明體"/>
          <w:kern w:val="0"/>
          <w:sz w:val="32"/>
          <w:szCs w:val="32"/>
        </w:rPr>
      </w:pPr>
      <w:r w:rsidRPr="00187143">
        <w:rPr>
          <w:rFonts w:asciiTheme="majorHAnsi" w:eastAsia="新細明體" w:hAnsiTheme="majorHAnsi" w:cs="新細明體"/>
          <w:kern w:val="0"/>
          <w:sz w:val="32"/>
          <w:szCs w:val="32"/>
        </w:rPr>
        <w:t>Press "Add" to create a new Datalog.</w:t>
      </w:r>
    </w:p>
    <w:p w14:paraId="2696C309" w14:textId="77777777" w:rsidR="00187143" w:rsidRPr="00187143" w:rsidRDefault="00187143" w:rsidP="00187143">
      <w:pPr>
        <w:widowControl/>
        <w:numPr>
          <w:ilvl w:val="0"/>
          <w:numId w:val="54"/>
        </w:numPr>
        <w:spacing w:before="100" w:beforeAutospacing="1" w:after="100" w:afterAutospacing="1"/>
        <w:rPr>
          <w:rFonts w:asciiTheme="majorHAnsi" w:eastAsia="新細明體" w:hAnsiTheme="majorHAnsi" w:cs="新細明體"/>
          <w:kern w:val="0"/>
          <w:sz w:val="32"/>
          <w:szCs w:val="32"/>
        </w:rPr>
      </w:pPr>
      <w:r w:rsidRPr="00187143">
        <w:rPr>
          <w:rFonts w:asciiTheme="majorHAnsi" w:eastAsia="新細明體" w:hAnsiTheme="majorHAnsi" w:cs="新細明體"/>
          <w:kern w:val="0"/>
          <w:sz w:val="32"/>
          <w:szCs w:val="32"/>
        </w:rPr>
        <w:t xml:space="preserve">In the </w:t>
      </w:r>
      <w:r w:rsidRPr="00187143">
        <w:rPr>
          <w:rFonts w:asciiTheme="majorHAnsi" w:eastAsia="新細明體" w:hAnsiTheme="majorHAnsi" w:cs="新細明體"/>
          <w:b/>
          <w:bCs/>
          <w:kern w:val="0"/>
          <w:sz w:val="32"/>
          <w:szCs w:val="32"/>
        </w:rPr>
        <w:t>Backup Tab</w:t>
      </w:r>
      <w:r w:rsidRPr="00187143">
        <w:rPr>
          <w:rFonts w:asciiTheme="majorHAnsi" w:eastAsia="新細明體" w:hAnsiTheme="majorHAnsi" w:cs="新細明體"/>
          <w:kern w:val="0"/>
          <w:sz w:val="32"/>
          <w:szCs w:val="32"/>
        </w:rPr>
        <w:t xml:space="preserve">, under </w:t>
      </w:r>
      <w:r w:rsidRPr="00187143">
        <w:rPr>
          <w:rFonts w:asciiTheme="majorHAnsi" w:eastAsia="新細明體" w:hAnsiTheme="majorHAnsi" w:cs="新細明體"/>
          <w:b/>
          <w:bCs/>
          <w:kern w:val="0"/>
          <w:sz w:val="32"/>
          <w:szCs w:val="32"/>
        </w:rPr>
        <w:t>Parameter Settings</w:t>
      </w:r>
      <w:r w:rsidRPr="00187143">
        <w:rPr>
          <w:rFonts w:asciiTheme="majorHAnsi" w:eastAsia="新細明體" w:hAnsiTheme="majorHAnsi" w:cs="新細明體"/>
          <w:kern w:val="0"/>
          <w:sz w:val="32"/>
          <w:szCs w:val="32"/>
        </w:rPr>
        <w:t xml:space="preserve">, enable </w:t>
      </w:r>
      <w:r w:rsidRPr="00187143">
        <w:rPr>
          <w:rFonts w:asciiTheme="majorHAnsi" w:eastAsia="新細明體" w:hAnsiTheme="majorHAnsi" w:cs="新細明體"/>
          <w:b/>
          <w:bCs/>
          <w:kern w:val="0"/>
          <w:sz w:val="32"/>
          <w:szCs w:val="32"/>
        </w:rPr>
        <w:t>"Enable Backup Datalog"</w:t>
      </w:r>
      <w:r w:rsidRPr="00187143">
        <w:rPr>
          <w:rFonts w:asciiTheme="majorHAnsi" w:eastAsia="新細明體" w:hAnsiTheme="majorHAnsi" w:cs="新細明體"/>
          <w:kern w:val="0"/>
          <w:sz w:val="32"/>
          <w:szCs w:val="32"/>
        </w:rPr>
        <w:t xml:space="preserve"> and set the </w:t>
      </w:r>
      <w:r w:rsidRPr="00187143">
        <w:rPr>
          <w:rFonts w:asciiTheme="majorHAnsi" w:eastAsia="新細明體" w:hAnsiTheme="majorHAnsi" w:cs="新細明體"/>
          <w:b/>
          <w:bCs/>
          <w:kern w:val="0"/>
          <w:sz w:val="32"/>
          <w:szCs w:val="32"/>
        </w:rPr>
        <w:t>Log Name</w:t>
      </w:r>
      <w:r w:rsidRPr="00187143">
        <w:rPr>
          <w:rFonts w:asciiTheme="majorHAnsi" w:eastAsia="新細明體" w:hAnsiTheme="majorHAnsi" w:cs="新細明體"/>
          <w:kern w:val="0"/>
          <w:sz w:val="32"/>
          <w:szCs w:val="32"/>
        </w:rPr>
        <w:t>.</w:t>
      </w:r>
    </w:p>
    <w:p w14:paraId="00C4FB21" w14:textId="77777777" w:rsidR="00187143" w:rsidRPr="00187143" w:rsidRDefault="00187143" w:rsidP="00187143">
      <w:pPr>
        <w:widowControl/>
        <w:numPr>
          <w:ilvl w:val="0"/>
          <w:numId w:val="54"/>
        </w:numPr>
        <w:spacing w:before="100" w:beforeAutospacing="1" w:after="100" w:afterAutospacing="1"/>
        <w:rPr>
          <w:rFonts w:asciiTheme="majorHAnsi" w:eastAsia="新細明體" w:hAnsiTheme="majorHAnsi" w:cs="新細明體"/>
          <w:kern w:val="0"/>
          <w:sz w:val="32"/>
          <w:szCs w:val="32"/>
        </w:rPr>
      </w:pPr>
      <w:r w:rsidRPr="00187143">
        <w:rPr>
          <w:rFonts w:asciiTheme="majorHAnsi" w:eastAsia="新細明體" w:hAnsiTheme="majorHAnsi" w:cs="新細明體"/>
          <w:kern w:val="0"/>
          <w:sz w:val="32"/>
          <w:szCs w:val="32"/>
        </w:rPr>
        <w:t xml:space="preserve">In </w:t>
      </w:r>
      <w:r w:rsidRPr="00187143">
        <w:rPr>
          <w:rFonts w:asciiTheme="majorHAnsi" w:eastAsia="新細明體" w:hAnsiTheme="majorHAnsi" w:cs="新細明體"/>
          <w:b/>
          <w:bCs/>
          <w:kern w:val="0"/>
          <w:sz w:val="32"/>
          <w:szCs w:val="32"/>
        </w:rPr>
        <w:t>Automatic Backup</w:t>
      </w:r>
      <w:r w:rsidRPr="00187143">
        <w:rPr>
          <w:rFonts w:asciiTheme="majorHAnsi" w:eastAsia="新細明體" w:hAnsiTheme="majorHAnsi" w:cs="新細明體"/>
          <w:kern w:val="0"/>
          <w:sz w:val="32"/>
          <w:szCs w:val="32"/>
        </w:rPr>
        <w:t xml:space="preserve">, configure the backup frequency; the default setting is </w:t>
      </w:r>
      <w:r w:rsidRPr="00187143">
        <w:rPr>
          <w:rFonts w:asciiTheme="majorHAnsi" w:eastAsia="新細明體" w:hAnsiTheme="majorHAnsi" w:cs="新細明體"/>
          <w:b/>
          <w:bCs/>
          <w:kern w:val="0"/>
          <w:sz w:val="32"/>
          <w:szCs w:val="32"/>
        </w:rPr>
        <w:t>"Backup when log full"</w:t>
      </w:r>
      <w:r w:rsidRPr="00187143">
        <w:rPr>
          <w:rFonts w:asciiTheme="majorHAnsi" w:eastAsia="新細明體" w:hAnsiTheme="majorHAnsi" w:cs="新細明體"/>
          <w:kern w:val="0"/>
          <w:sz w:val="32"/>
          <w:szCs w:val="32"/>
        </w:rPr>
        <w:t>.</w:t>
      </w:r>
    </w:p>
    <w:p w14:paraId="1FE2BFB6" w14:textId="77777777" w:rsidR="00187143" w:rsidRPr="00187143" w:rsidRDefault="00187143" w:rsidP="00187143">
      <w:pPr>
        <w:widowControl/>
        <w:numPr>
          <w:ilvl w:val="0"/>
          <w:numId w:val="54"/>
        </w:numPr>
        <w:spacing w:before="100" w:beforeAutospacing="1" w:after="100" w:afterAutospacing="1"/>
        <w:rPr>
          <w:rFonts w:asciiTheme="majorHAnsi" w:eastAsia="新細明體" w:hAnsiTheme="majorHAnsi" w:cs="新細明體"/>
          <w:kern w:val="0"/>
          <w:sz w:val="32"/>
          <w:szCs w:val="32"/>
        </w:rPr>
      </w:pPr>
      <w:r w:rsidRPr="00187143">
        <w:rPr>
          <w:rFonts w:asciiTheme="majorHAnsi" w:eastAsia="新細明體" w:hAnsiTheme="majorHAnsi" w:cs="新細明體"/>
          <w:kern w:val="0"/>
          <w:sz w:val="32"/>
          <w:szCs w:val="32"/>
        </w:rPr>
        <w:t xml:space="preserve">In </w:t>
      </w:r>
      <w:r w:rsidRPr="00187143">
        <w:rPr>
          <w:rFonts w:asciiTheme="majorHAnsi" w:eastAsia="新細明體" w:hAnsiTheme="majorHAnsi" w:cs="新細明體"/>
          <w:b/>
          <w:bCs/>
          <w:kern w:val="0"/>
          <w:sz w:val="32"/>
          <w:szCs w:val="32"/>
        </w:rPr>
        <w:t>Backup Location</w:t>
      </w:r>
      <w:r w:rsidRPr="00187143">
        <w:rPr>
          <w:rFonts w:asciiTheme="majorHAnsi" w:eastAsia="新細明體" w:hAnsiTheme="majorHAnsi" w:cs="新細明體"/>
          <w:kern w:val="0"/>
          <w:sz w:val="32"/>
          <w:szCs w:val="32"/>
        </w:rPr>
        <w:t xml:space="preserve">, choose where to back up the Datalog: </w:t>
      </w:r>
      <w:r w:rsidRPr="00187143">
        <w:rPr>
          <w:rFonts w:asciiTheme="majorHAnsi" w:eastAsia="新細明體" w:hAnsiTheme="majorHAnsi" w:cs="新細明體"/>
          <w:b/>
          <w:bCs/>
          <w:kern w:val="0"/>
          <w:sz w:val="32"/>
          <w:szCs w:val="32"/>
        </w:rPr>
        <w:t>Gateway</w:t>
      </w:r>
      <w:r w:rsidRPr="00187143">
        <w:rPr>
          <w:rFonts w:asciiTheme="majorHAnsi" w:eastAsia="新細明體" w:hAnsiTheme="majorHAnsi" w:cs="新細明體"/>
          <w:kern w:val="0"/>
          <w:sz w:val="32"/>
          <w:szCs w:val="32"/>
        </w:rPr>
        <w:t xml:space="preserve">, </w:t>
      </w:r>
      <w:r w:rsidRPr="00187143">
        <w:rPr>
          <w:rFonts w:asciiTheme="majorHAnsi" w:eastAsia="新細明體" w:hAnsiTheme="majorHAnsi" w:cs="新細明體"/>
          <w:b/>
          <w:bCs/>
          <w:kern w:val="0"/>
          <w:sz w:val="32"/>
          <w:szCs w:val="32"/>
        </w:rPr>
        <w:t>Database</w:t>
      </w:r>
      <w:r w:rsidRPr="00187143">
        <w:rPr>
          <w:rFonts w:asciiTheme="majorHAnsi" w:eastAsia="新細明體" w:hAnsiTheme="majorHAnsi" w:cs="新細明體"/>
          <w:kern w:val="0"/>
          <w:sz w:val="32"/>
          <w:szCs w:val="32"/>
        </w:rPr>
        <w:t xml:space="preserve">, or </w:t>
      </w:r>
      <w:r w:rsidRPr="00187143">
        <w:rPr>
          <w:rFonts w:asciiTheme="majorHAnsi" w:eastAsia="新細明體" w:hAnsiTheme="majorHAnsi" w:cs="新細明體"/>
          <w:b/>
          <w:bCs/>
          <w:kern w:val="0"/>
          <w:sz w:val="32"/>
          <w:szCs w:val="32"/>
        </w:rPr>
        <w:t>FTP Server</w:t>
      </w:r>
      <w:r w:rsidRPr="00187143">
        <w:rPr>
          <w:rFonts w:asciiTheme="majorHAnsi" w:eastAsia="新細明體" w:hAnsiTheme="majorHAnsi" w:cs="新細明體"/>
          <w:kern w:val="0"/>
          <w:sz w:val="32"/>
          <w:szCs w:val="32"/>
        </w:rPr>
        <w:t>.</w:t>
      </w:r>
    </w:p>
    <w:p w14:paraId="58E16EBA" w14:textId="77777777" w:rsidR="00187143" w:rsidRPr="00187143" w:rsidRDefault="00187143" w:rsidP="00187143">
      <w:pPr>
        <w:widowControl/>
        <w:numPr>
          <w:ilvl w:val="0"/>
          <w:numId w:val="54"/>
        </w:numPr>
        <w:spacing w:before="100" w:beforeAutospacing="1" w:after="100" w:afterAutospacing="1"/>
        <w:rPr>
          <w:rFonts w:asciiTheme="majorHAnsi" w:eastAsia="新細明體" w:hAnsiTheme="majorHAnsi" w:cs="新細明體"/>
          <w:kern w:val="0"/>
          <w:sz w:val="32"/>
          <w:szCs w:val="32"/>
        </w:rPr>
      </w:pPr>
      <w:r w:rsidRPr="00187143">
        <w:rPr>
          <w:rFonts w:asciiTheme="majorHAnsi" w:eastAsia="新細明體" w:hAnsiTheme="majorHAnsi" w:cs="新細明體"/>
          <w:kern w:val="0"/>
          <w:sz w:val="32"/>
          <w:szCs w:val="32"/>
        </w:rPr>
        <w:t xml:space="preserve">In the </w:t>
      </w:r>
      <w:r w:rsidRPr="00187143">
        <w:rPr>
          <w:rFonts w:asciiTheme="majorHAnsi" w:eastAsia="新細明體" w:hAnsiTheme="majorHAnsi" w:cs="新細明體"/>
          <w:b/>
          <w:bCs/>
          <w:kern w:val="0"/>
          <w:sz w:val="32"/>
          <w:szCs w:val="32"/>
        </w:rPr>
        <w:t>Data Element Tab</w:t>
      </w:r>
      <w:r w:rsidRPr="00187143">
        <w:rPr>
          <w:rFonts w:asciiTheme="majorHAnsi" w:eastAsia="新細明體" w:hAnsiTheme="majorHAnsi" w:cs="新細明體"/>
          <w:kern w:val="0"/>
          <w:sz w:val="32"/>
          <w:szCs w:val="32"/>
        </w:rPr>
        <w:t xml:space="preserve">, add the </w:t>
      </w:r>
      <w:r w:rsidRPr="00187143">
        <w:rPr>
          <w:rFonts w:asciiTheme="majorHAnsi" w:eastAsia="新細明體" w:hAnsiTheme="majorHAnsi" w:cs="新細明體"/>
          <w:b/>
          <w:bCs/>
          <w:kern w:val="0"/>
          <w:sz w:val="32"/>
          <w:szCs w:val="32"/>
        </w:rPr>
        <w:t>Tag Name</w:t>
      </w:r>
      <w:r w:rsidRPr="00187143">
        <w:rPr>
          <w:rFonts w:asciiTheme="majorHAnsi" w:eastAsia="新細明體" w:hAnsiTheme="majorHAnsi" w:cs="新細明體"/>
          <w:kern w:val="0"/>
          <w:sz w:val="32"/>
          <w:szCs w:val="32"/>
        </w:rPr>
        <w:t xml:space="preserve"> for the datalog.</w:t>
      </w:r>
    </w:p>
    <w:p w14:paraId="5B61B118" w14:textId="77777777" w:rsidR="00187143" w:rsidRPr="00187143" w:rsidRDefault="00187143" w:rsidP="00187143">
      <w:pPr>
        <w:widowControl/>
        <w:numPr>
          <w:ilvl w:val="0"/>
          <w:numId w:val="54"/>
        </w:numPr>
        <w:spacing w:before="100" w:beforeAutospacing="1" w:after="100" w:afterAutospacing="1"/>
        <w:rPr>
          <w:rFonts w:asciiTheme="majorHAnsi" w:eastAsia="新細明體" w:hAnsiTheme="majorHAnsi" w:cs="新細明體"/>
          <w:kern w:val="0"/>
          <w:sz w:val="32"/>
          <w:szCs w:val="32"/>
        </w:rPr>
      </w:pPr>
      <w:r w:rsidRPr="00187143">
        <w:rPr>
          <w:rFonts w:asciiTheme="majorHAnsi" w:eastAsia="新細明體" w:hAnsiTheme="majorHAnsi" w:cs="新細明體"/>
          <w:kern w:val="0"/>
          <w:sz w:val="32"/>
          <w:szCs w:val="32"/>
        </w:rPr>
        <w:t xml:space="preserve">If </w:t>
      </w:r>
      <w:r w:rsidRPr="00187143">
        <w:rPr>
          <w:rFonts w:asciiTheme="majorHAnsi" w:eastAsia="新細明體" w:hAnsiTheme="majorHAnsi" w:cs="新細明體"/>
          <w:b/>
          <w:bCs/>
          <w:kern w:val="0"/>
          <w:sz w:val="32"/>
          <w:szCs w:val="32"/>
        </w:rPr>
        <w:t>Data Customize</w:t>
      </w:r>
      <w:r w:rsidRPr="00187143">
        <w:rPr>
          <w:rFonts w:asciiTheme="majorHAnsi" w:eastAsia="新細明體" w:hAnsiTheme="majorHAnsi" w:cs="新細明體"/>
          <w:kern w:val="0"/>
          <w:sz w:val="32"/>
          <w:szCs w:val="32"/>
        </w:rPr>
        <w:t xml:space="preserve"> is selected in the </w:t>
      </w:r>
      <w:r w:rsidRPr="00187143">
        <w:rPr>
          <w:rFonts w:asciiTheme="majorHAnsi" w:eastAsia="新細明體" w:hAnsiTheme="majorHAnsi" w:cs="新細明體"/>
          <w:b/>
          <w:bCs/>
          <w:kern w:val="0"/>
          <w:sz w:val="32"/>
          <w:szCs w:val="32"/>
        </w:rPr>
        <w:t>Backup Tab</w:t>
      </w:r>
      <w:r w:rsidRPr="00187143">
        <w:rPr>
          <w:rFonts w:asciiTheme="majorHAnsi" w:eastAsia="新細明體" w:hAnsiTheme="majorHAnsi" w:cs="新細明體"/>
          <w:kern w:val="0"/>
          <w:sz w:val="32"/>
          <w:szCs w:val="32"/>
        </w:rPr>
        <w:t xml:space="preserve">, the option to back up to the </w:t>
      </w:r>
      <w:r w:rsidRPr="00187143">
        <w:rPr>
          <w:rFonts w:asciiTheme="majorHAnsi" w:eastAsia="新細明體" w:hAnsiTheme="majorHAnsi" w:cs="新細明體"/>
          <w:b/>
          <w:bCs/>
          <w:kern w:val="0"/>
          <w:sz w:val="32"/>
          <w:szCs w:val="32"/>
        </w:rPr>
        <w:t>Database</w:t>
      </w:r>
      <w:r w:rsidRPr="00187143">
        <w:rPr>
          <w:rFonts w:asciiTheme="majorHAnsi" w:eastAsia="新細明體" w:hAnsiTheme="majorHAnsi" w:cs="新細明體"/>
          <w:kern w:val="0"/>
          <w:sz w:val="32"/>
          <w:szCs w:val="32"/>
        </w:rPr>
        <w:t xml:space="preserve"> becomes unavailable, and you can configure the data elements in the </w:t>
      </w:r>
      <w:r w:rsidRPr="00187143">
        <w:rPr>
          <w:rFonts w:asciiTheme="majorHAnsi" w:eastAsia="新細明體" w:hAnsiTheme="majorHAnsi" w:cs="新細明體"/>
          <w:b/>
          <w:bCs/>
          <w:kern w:val="0"/>
          <w:sz w:val="32"/>
          <w:szCs w:val="32"/>
        </w:rPr>
        <w:t>Data Customize Tab</w:t>
      </w:r>
      <w:r w:rsidRPr="00187143">
        <w:rPr>
          <w:rFonts w:asciiTheme="majorHAnsi" w:eastAsia="新細明體" w:hAnsiTheme="majorHAnsi" w:cs="新細明體"/>
          <w:kern w:val="0"/>
          <w:sz w:val="32"/>
          <w:szCs w:val="32"/>
        </w:rPr>
        <w:t>.</w:t>
      </w:r>
    </w:p>
    <w:p w14:paraId="4DD3CDDE" w14:textId="77777777" w:rsidR="00187143" w:rsidRPr="00187143" w:rsidRDefault="00187143" w:rsidP="00187143">
      <w:pPr>
        <w:widowControl/>
        <w:numPr>
          <w:ilvl w:val="0"/>
          <w:numId w:val="54"/>
        </w:numPr>
        <w:spacing w:before="100" w:beforeAutospacing="1" w:after="100" w:afterAutospacing="1"/>
        <w:rPr>
          <w:rFonts w:asciiTheme="majorHAnsi" w:eastAsia="新細明體" w:hAnsiTheme="majorHAnsi" w:cs="新細明體"/>
          <w:kern w:val="0"/>
          <w:sz w:val="32"/>
          <w:szCs w:val="32"/>
        </w:rPr>
      </w:pPr>
      <w:r w:rsidRPr="00187143">
        <w:rPr>
          <w:rFonts w:asciiTheme="majorHAnsi" w:eastAsia="新細明體" w:hAnsiTheme="majorHAnsi" w:cs="新細明體"/>
          <w:kern w:val="0"/>
          <w:sz w:val="32"/>
          <w:szCs w:val="32"/>
        </w:rPr>
        <w:t xml:space="preserve">Set the </w:t>
      </w:r>
      <w:r w:rsidRPr="00187143">
        <w:rPr>
          <w:rFonts w:asciiTheme="majorHAnsi" w:eastAsia="新細明體" w:hAnsiTheme="majorHAnsi" w:cs="新細明體"/>
          <w:b/>
          <w:bCs/>
          <w:kern w:val="0"/>
          <w:sz w:val="32"/>
          <w:szCs w:val="32"/>
        </w:rPr>
        <w:t>Sampling Method</w:t>
      </w:r>
      <w:r w:rsidRPr="00187143">
        <w:rPr>
          <w:rFonts w:asciiTheme="majorHAnsi" w:eastAsia="新細明體" w:hAnsiTheme="majorHAnsi" w:cs="新細明體"/>
          <w:kern w:val="0"/>
          <w:sz w:val="32"/>
          <w:szCs w:val="32"/>
        </w:rPr>
        <w:t xml:space="preserve"> in the </w:t>
      </w:r>
      <w:r w:rsidRPr="00187143">
        <w:rPr>
          <w:rFonts w:asciiTheme="majorHAnsi" w:eastAsia="新細明體" w:hAnsiTheme="majorHAnsi" w:cs="新細明體"/>
          <w:b/>
          <w:bCs/>
          <w:kern w:val="0"/>
          <w:sz w:val="32"/>
          <w:szCs w:val="32"/>
        </w:rPr>
        <w:t>Sampling Tab</w:t>
      </w:r>
      <w:r w:rsidRPr="00187143">
        <w:rPr>
          <w:rFonts w:asciiTheme="majorHAnsi" w:eastAsia="新細明體" w:hAnsiTheme="majorHAnsi" w:cs="新細明體"/>
          <w:kern w:val="0"/>
          <w:sz w:val="32"/>
          <w:szCs w:val="32"/>
        </w:rPr>
        <w:t>.</w:t>
      </w:r>
    </w:p>
    <w:p w14:paraId="518DA9EB" w14:textId="77777777" w:rsidR="00187143" w:rsidRPr="00187143" w:rsidRDefault="00187143" w:rsidP="00187143">
      <w:pPr>
        <w:widowControl/>
        <w:numPr>
          <w:ilvl w:val="0"/>
          <w:numId w:val="54"/>
        </w:numPr>
        <w:spacing w:before="100" w:beforeAutospacing="1" w:after="100" w:afterAutospacing="1"/>
        <w:rPr>
          <w:rFonts w:asciiTheme="majorHAnsi" w:eastAsia="新細明體" w:hAnsiTheme="majorHAnsi" w:cs="新細明體"/>
          <w:kern w:val="0"/>
          <w:sz w:val="32"/>
          <w:szCs w:val="32"/>
        </w:rPr>
      </w:pPr>
      <w:r w:rsidRPr="00187143">
        <w:rPr>
          <w:rFonts w:asciiTheme="majorHAnsi" w:eastAsia="新細明體" w:hAnsiTheme="majorHAnsi" w:cs="新細明體"/>
          <w:kern w:val="0"/>
          <w:sz w:val="32"/>
          <w:szCs w:val="32"/>
        </w:rPr>
        <w:t xml:space="preserve">If </w:t>
      </w:r>
      <w:r w:rsidRPr="00187143">
        <w:rPr>
          <w:rFonts w:asciiTheme="majorHAnsi" w:eastAsia="新細明體" w:hAnsiTheme="majorHAnsi" w:cs="新細明體"/>
          <w:b/>
          <w:bCs/>
          <w:kern w:val="0"/>
          <w:sz w:val="32"/>
          <w:szCs w:val="32"/>
        </w:rPr>
        <w:t>Backup Location</w:t>
      </w:r>
      <w:r w:rsidRPr="00187143">
        <w:rPr>
          <w:rFonts w:asciiTheme="majorHAnsi" w:eastAsia="新細明體" w:hAnsiTheme="majorHAnsi" w:cs="新細明體"/>
          <w:kern w:val="0"/>
          <w:sz w:val="32"/>
          <w:szCs w:val="32"/>
        </w:rPr>
        <w:t xml:space="preserve"> is set to </w:t>
      </w:r>
      <w:r w:rsidRPr="00187143">
        <w:rPr>
          <w:rFonts w:asciiTheme="majorHAnsi" w:eastAsia="新細明體" w:hAnsiTheme="majorHAnsi" w:cs="新細明體"/>
          <w:b/>
          <w:bCs/>
          <w:kern w:val="0"/>
          <w:sz w:val="32"/>
          <w:szCs w:val="32"/>
        </w:rPr>
        <w:t>Gateway</w:t>
      </w:r>
      <w:r w:rsidRPr="00187143">
        <w:rPr>
          <w:rFonts w:asciiTheme="majorHAnsi" w:eastAsia="新細明體" w:hAnsiTheme="majorHAnsi" w:cs="新細明體"/>
          <w:kern w:val="0"/>
          <w:sz w:val="32"/>
          <w:szCs w:val="32"/>
        </w:rPr>
        <w:t xml:space="preserve">, configure the </w:t>
      </w:r>
      <w:r w:rsidRPr="00187143">
        <w:rPr>
          <w:rFonts w:asciiTheme="majorHAnsi" w:eastAsia="新細明體" w:hAnsiTheme="majorHAnsi" w:cs="新細明體"/>
          <w:b/>
          <w:bCs/>
          <w:kern w:val="0"/>
          <w:sz w:val="32"/>
          <w:szCs w:val="32"/>
        </w:rPr>
        <w:t>File Log Tab</w:t>
      </w:r>
      <w:r w:rsidRPr="00187143">
        <w:rPr>
          <w:rFonts w:asciiTheme="majorHAnsi" w:eastAsia="新細明體" w:hAnsiTheme="majorHAnsi" w:cs="新細明體"/>
          <w:kern w:val="0"/>
          <w:sz w:val="32"/>
          <w:szCs w:val="32"/>
        </w:rPr>
        <w:t xml:space="preserve"> for file logging.</w:t>
      </w:r>
    </w:p>
    <w:p w14:paraId="42BC8845" w14:textId="77777777" w:rsidR="00187143" w:rsidRPr="00187143" w:rsidRDefault="00187143" w:rsidP="00187143">
      <w:pPr>
        <w:widowControl/>
        <w:numPr>
          <w:ilvl w:val="0"/>
          <w:numId w:val="54"/>
        </w:numPr>
        <w:spacing w:before="100" w:beforeAutospacing="1" w:after="100" w:afterAutospacing="1"/>
        <w:rPr>
          <w:rFonts w:asciiTheme="majorHAnsi" w:eastAsia="新細明體" w:hAnsiTheme="majorHAnsi" w:cs="新細明體"/>
          <w:kern w:val="0"/>
          <w:sz w:val="32"/>
          <w:szCs w:val="32"/>
        </w:rPr>
      </w:pPr>
      <w:r w:rsidRPr="00187143">
        <w:rPr>
          <w:rFonts w:asciiTheme="majorHAnsi" w:eastAsia="新細明體" w:hAnsiTheme="majorHAnsi" w:cs="新細明體"/>
          <w:kern w:val="0"/>
          <w:sz w:val="32"/>
          <w:szCs w:val="32"/>
        </w:rPr>
        <w:t xml:space="preserve">If </w:t>
      </w:r>
      <w:r w:rsidRPr="00187143">
        <w:rPr>
          <w:rFonts w:asciiTheme="majorHAnsi" w:eastAsia="新細明體" w:hAnsiTheme="majorHAnsi" w:cs="新細明體"/>
          <w:b/>
          <w:bCs/>
          <w:kern w:val="0"/>
          <w:sz w:val="32"/>
          <w:szCs w:val="32"/>
        </w:rPr>
        <w:t>Backup Location</w:t>
      </w:r>
      <w:r w:rsidRPr="00187143">
        <w:rPr>
          <w:rFonts w:asciiTheme="majorHAnsi" w:eastAsia="新細明體" w:hAnsiTheme="majorHAnsi" w:cs="新細明體"/>
          <w:kern w:val="0"/>
          <w:sz w:val="32"/>
          <w:szCs w:val="32"/>
        </w:rPr>
        <w:t xml:space="preserve"> is set to </w:t>
      </w:r>
      <w:r w:rsidRPr="00187143">
        <w:rPr>
          <w:rFonts w:asciiTheme="majorHAnsi" w:eastAsia="新細明體" w:hAnsiTheme="majorHAnsi" w:cs="新細明體"/>
          <w:b/>
          <w:bCs/>
          <w:kern w:val="0"/>
          <w:sz w:val="32"/>
          <w:szCs w:val="32"/>
        </w:rPr>
        <w:t>Database</w:t>
      </w:r>
      <w:r w:rsidRPr="00187143">
        <w:rPr>
          <w:rFonts w:asciiTheme="majorHAnsi" w:eastAsia="新細明體" w:hAnsiTheme="majorHAnsi" w:cs="新細明體"/>
          <w:kern w:val="0"/>
          <w:sz w:val="32"/>
          <w:szCs w:val="32"/>
        </w:rPr>
        <w:t>, configure the corresponding database settings for the Datalog.</w:t>
      </w:r>
    </w:p>
    <w:p w14:paraId="53D43C26" w14:textId="4208BFF1" w:rsidR="00063841" w:rsidRPr="003920E8" w:rsidRDefault="00187143" w:rsidP="001915E2">
      <w:pPr>
        <w:widowControl/>
        <w:numPr>
          <w:ilvl w:val="0"/>
          <w:numId w:val="54"/>
        </w:numPr>
        <w:spacing w:before="100" w:beforeAutospacing="1" w:after="100" w:afterAutospacing="1"/>
        <w:rPr>
          <w:rFonts w:ascii="Arial" w:eastAsia="華康細圓體" w:hAnsi="Arial" w:cs="Arial"/>
          <w:color w:val="000000" w:themeColor="text1"/>
          <w:kern w:val="0"/>
          <w:sz w:val="32"/>
          <w:szCs w:val="32"/>
        </w:rPr>
      </w:pPr>
      <w:r w:rsidRPr="00187143">
        <w:rPr>
          <w:rFonts w:asciiTheme="majorHAnsi" w:eastAsia="新細明體" w:hAnsiTheme="majorHAnsi" w:cs="新細明體"/>
          <w:kern w:val="0"/>
          <w:sz w:val="32"/>
          <w:szCs w:val="32"/>
        </w:rPr>
        <w:lastRenderedPageBreak/>
        <w:t xml:space="preserve">If </w:t>
      </w:r>
      <w:r w:rsidRPr="00187143">
        <w:rPr>
          <w:rFonts w:asciiTheme="majorHAnsi" w:eastAsia="新細明體" w:hAnsiTheme="majorHAnsi" w:cs="新細明體"/>
          <w:b/>
          <w:bCs/>
          <w:kern w:val="0"/>
          <w:sz w:val="32"/>
          <w:szCs w:val="32"/>
        </w:rPr>
        <w:t>Backup Location</w:t>
      </w:r>
      <w:r w:rsidRPr="00187143">
        <w:rPr>
          <w:rFonts w:asciiTheme="majorHAnsi" w:eastAsia="新細明體" w:hAnsiTheme="majorHAnsi" w:cs="新細明體"/>
          <w:kern w:val="0"/>
          <w:sz w:val="32"/>
          <w:szCs w:val="32"/>
        </w:rPr>
        <w:t xml:space="preserve"> is set to </w:t>
      </w:r>
      <w:r w:rsidRPr="00187143">
        <w:rPr>
          <w:rFonts w:asciiTheme="majorHAnsi" w:eastAsia="新細明體" w:hAnsiTheme="majorHAnsi" w:cs="新細明體"/>
          <w:b/>
          <w:bCs/>
          <w:kern w:val="0"/>
          <w:sz w:val="32"/>
          <w:szCs w:val="32"/>
        </w:rPr>
        <w:t>FTP Server</w:t>
      </w:r>
      <w:r w:rsidRPr="00187143">
        <w:rPr>
          <w:rFonts w:asciiTheme="majorHAnsi" w:eastAsia="新細明體" w:hAnsiTheme="majorHAnsi" w:cs="新細明體"/>
          <w:kern w:val="0"/>
          <w:sz w:val="32"/>
          <w:szCs w:val="32"/>
        </w:rPr>
        <w:t>, configure the relevant FTP server settings.</w:t>
      </w:r>
    </w:p>
    <w:p w14:paraId="321D0A73" w14:textId="77777777" w:rsidR="003920E8" w:rsidRDefault="003920E8" w:rsidP="003920E8">
      <w:pPr>
        <w:widowControl/>
        <w:numPr>
          <w:ilvl w:val="0"/>
          <w:numId w:val="54"/>
        </w:numPr>
        <w:spacing w:before="100" w:beforeAutospacing="1" w:after="100" w:afterAutospacing="1"/>
        <w:rPr>
          <w:rFonts w:asciiTheme="majorHAnsi" w:eastAsia="新細明體" w:hAnsiTheme="majorHAnsi" w:cs="新細明體"/>
          <w:kern w:val="0"/>
          <w:sz w:val="32"/>
          <w:szCs w:val="32"/>
        </w:rPr>
      </w:pPr>
      <w:r>
        <w:rPr>
          <w:rFonts w:asciiTheme="majorHAnsi" w:eastAsia="新細明體" w:hAnsiTheme="majorHAnsi" w:cs="新細明體"/>
          <w:kern w:val="0"/>
          <w:sz w:val="32"/>
          <w:szCs w:val="32"/>
        </w:rPr>
        <w:t>Save and Compile: Go to the Menu, select PROJECT SETTING, and execute "Save and Compile" to compile the project.</w:t>
      </w:r>
    </w:p>
    <w:p w14:paraId="1F26A02B" w14:textId="77777777" w:rsidR="003920E8" w:rsidRDefault="003920E8" w:rsidP="003920E8">
      <w:pPr>
        <w:widowControl/>
        <w:numPr>
          <w:ilvl w:val="0"/>
          <w:numId w:val="54"/>
        </w:numPr>
        <w:spacing w:before="100" w:beforeAutospacing="1" w:after="100" w:afterAutospacing="1"/>
        <w:rPr>
          <w:rFonts w:asciiTheme="majorHAnsi" w:eastAsia="新細明體" w:hAnsiTheme="majorHAnsi" w:cs="新細明體"/>
          <w:kern w:val="0"/>
          <w:sz w:val="32"/>
          <w:szCs w:val="32"/>
        </w:rPr>
      </w:pPr>
      <w:r>
        <w:rPr>
          <w:rFonts w:asciiTheme="majorHAnsi" w:eastAsia="新細明體" w:hAnsiTheme="majorHAnsi" w:cs="新細明體"/>
          <w:kern w:val="0"/>
          <w:sz w:val="32"/>
          <w:szCs w:val="32"/>
        </w:rPr>
        <w:t>Start the Project: Click "Start Project" to run the project.</w:t>
      </w:r>
    </w:p>
    <w:p w14:paraId="30A7259C" w14:textId="25446E50" w:rsidR="003920E8" w:rsidRPr="003920E8" w:rsidRDefault="003920E8" w:rsidP="003A03E9">
      <w:pPr>
        <w:widowControl/>
        <w:numPr>
          <w:ilvl w:val="0"/>
          <w:numId w:val="54"/>
        </w:numPr>
        <w:spacing w:before="100" w:beforeAutospacing="1" w:after="100" w:afterAutospacing="1"/>
        <w:rPr>
          <w:rFonts w:ascii="Arial" w:eastAsia="華康細圓體" w:hAnsi="Arial" w:cs="Arial"/>
          <w:color w:val="000000" w:themeColor="text1"/>
          <w:kern w:val="0"/>
          <w:sz w:val="32"/>
          <w:szCs w:val="32"/>
        </w:rPr>
      </w:pPr>
      <w:r w:rsidRPr="003920E8">
        <w:rPr>
          <w:rFonts w:asciiTheme="majorHAnsi" w:eastAsia="新細明體" w:hAnsiTheme="majorHAnsi" w:cs="新細明體"/>
          <w:kern w:val="0"/>
          <w:sz w:val="32"/>
          <w:szCs w:val="32"/>
        </w:rPr>
        <w:t>Monitor the execution: Go back to the Menu, select ONLINE MONITOR, and choose the Tags you are using to monitor the project ’s execution results.</w:t>
      </w:r>
    </w:p>
    <w:sectPr w:rsidR="003920E8" w:rsidRPr="003920E8" w:rsidSect="00C27C29">
      <w:footerReference w:type="default" r:id="rId16"/>
      <w:pgSz w:w="11906" w:h="16838"/>
      <w:pgMar w:top="1440" w:right="851" w:bottom="1440" w:left="851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DD94BF" w14:textId="77777777" w:rsidR="004827EA" w:rsidRDefault="004827EA" w:rsidP="00016BA2">
      <w:r>
        <w:separator/>
      </w:r>
    </w:p>
  </w:endnote>
  <w:endnote w:type="continuationSeparator" w:id="0">
    <w:p w14:paraId="0C256B8B" w14:textId="77777777" w:rsidR="004827EA" w:rsidRDefault="004827EA" w:rsidP="00016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eblySleek UI Semibold">
    <w:altName w:val="Arial"/>
    <w:charset w:val="00"/>
    <w:family w:val="swiss"/>
    <w:pitch w:val="variable"/>
    <w:sig w:usb0="00000000" w:usb1="C000E47F" w:usb2="00000009" w:usb3="00000000" w:csb0="000001FF" w:csb1="00000000"/>
  </w:font>
  <w:font w:name="華康細圓體">
    <w:panose1 w:val="020F0309000000000000"/>
    <w:charset w:val="88"/>
    <w:family w:val="modern"/>
    <w:pitch w:val="fixed"/>
    <w:sig w:usb0="A00002FF" w:usb1="38CFFD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文鼎粗黑">
    <w:altName w:val="微軟正黑體"/>
    <w:charset w:val="88"/>
    <w:family w:val="modern"/>
    <w:pitch w:val="fixed"/>
    <w:sig w:usb0="800002A3" w:usb1="38CF7C70" w:usb2="00000016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eblySleek UI Semilight">
    <w:altName w:val="Arial"/>
    <w:charset w:val="00"/>
    <w:family w:val="swiss"/>
    <w:pitch w:val="variable"/>
    <w:sig w:usb0="E4002EFF" w:usb1="C000E47F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標楷體Nw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05062138"/>
      <w:docPartObj>
        <w:docPartGallery w:val="Page Numbers (Bottom of Page)"/>
        <w:docPartUnique/>
      </w:docPartObj>
    </w:sdtPr>
    <w:sdtContent>
      <w:p w14:paraId="0630165C" w14:textId="703A452D" w:rsidR="00C63B16" w:rsidRDefault="00C63B16">
        <w:pPr>
          <w:pStyle w:val="af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59264" behindDoc="0" locked="0" layoutInCell="1" allowOverlap="1" wp14:anchorId="3D2C485E" wp14:editId="153FE838">
                  <wp:simplePos x="0" y="0"/>
                  <wp:positionH relativeFrom="margin">
                    <wp:posOffset>2923020</wp:posOffset>
                  </wp:positionH>
                  <wp:positionV relativeFrom="page">
                    <wp:posOffset>10015332</wp:posOffset>
                  </wp:positionV>
                  <wp:extent cx="662305" cy="666387"/>
                  <wp:effectExtent l="0" t="0" r="0" b="19685"/>
                  <wp:wrapNone/>
                  <wp:docPr id="16" name="群組 1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662305" cy="666387"/>
                            <a:chOff x="1596" y="14547"/>
                            <a:chExt cx="1043" cy="1281"/>
                          </a:xfrm>
                        </wpg:grpSpPr>
                        <wps:wsp>
                          <wps:cNvPr id="22" name="AutoShape 7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111" y="15387"/>
                              <a:ext cx="0" cy="441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7F7F7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4" name="Rectangle 78"/>
                          <wps:cNvSpPr>
                            <a:spLocks noChangeArrowheads="1"/>
                          </wps:cNvSpPr>
                          <wps:spPr bwMode="auto">
                            <a:xfrm>
                              <a:off x="1596" y="14547"/>
                              <a:ext cx="1043" cy="68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66E107F3" w14:textId="43BA9C5E" w:rsidR="00C63B16" w:rsidRPr="004B61B5" w:rsidRDefault="00C63B16">
                                <w:pPr>
                                  <w:pStyle w:val="af"/>
                                  <w:jc w:val="center"/>
                                  <w:rPr>
                                    <w:sz w:val="28"/>
                                    <w:szCs w:val="16"/>
                                  </w:rPr>
                                </w:pPr>
                                <w:r>
                                  <w:rPr>
                                    <w:sz w:val="40"/>
                                    <w:szCs w:val="22"/>
                                  </w:rPr>
                                  <w:t>-</w:t>
                                </w:r>
                                <w:r w:rsidRPr="004B61B5">
                                  <w:rPr>
                                    <w:sz w:val="40"/>
                                    <w:szCs w:val="22"/>
                                  </w:rPr>
                                  <w:fldChar w:fldCharType="begin"/>
                                </w:r>
                                <w:r w:rsidRPr="004B61B5">
                                  <w:rPr>
                                    <w:sz w:val="36"/>
                                  </w:rPr>
                                  <w:instrText>PAGE    \* MERGEFORMAT</w:instrText>
                                </w:r>
                                <w:r w:rsidRPr="004B61B5">
                                  <w:rPr>
                                    <w:sz w:val="40"/>
                                    <w:szCs w:val="22"/>
                                  </w:rPr>
                                  <w:fldChar w:fldCharType="separate"/>
                                </w:r>
                                <w:r w:rsidR="00D5598F" w:rsidRPr="00D5598F">
                                  <w:rPr>
                                    <w:noProof/>
                                    <w:sz w:val="28"/>
                                    <w:szCs w:val="16"/>
                                    <w:lang w:val="zh-TW"/>
                                  </w:rPr>
                                  <w:t>74</w:t>
                                </w:r>
                                <w:r w:rsidRPr="004B61B5">
                                  <w:rPr>
                                    <w:sz w:val="28"/>
                                    <w:szCs w:val="16"/>
                                  </w:rPr>
                                  <w:fldChar w:fldCharType="end"/>
                                </w:r>
                                <w:r>
                                  <w:rPr>
                                    <w:sz w:val="28"/>
                                    <w:szCs w:val="16"/>
                                  </w:rPr>
                                  <w:t>-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3D2C485E" id="群組 16" o:spid="_x0000_s1026" style="position:absolute;margin-left:230.15pt;margin-top:788.6pt;width:52.15pt;height:52.45pt;z-index:251659264;mso-position-horizontal-relative:margin;mso-position-vertical-relative:page" coordorigin="1596,14547" coordsize="1043,12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77" o:spid="_x0000_s1027" type="#_x0000_t32" style="position:absolute;left:2111;top:15387;width:0;height:4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" strokecolor="#7f7f7f"/>
                  <v:rect id="Rectangle 78" o:spid="_x0000_s1028" style="position:absolute;left:1596;top:14547;width:1043;height:6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" filled="f" stroked="f">
                    <v:textbox>
                      <w:txbxContent>
                        <w:p w14:paraId="66E107F3" w14:textId="43BA9C5E" w:rsidR="00C63B16" w:rsidRPr="004B61B5" w:rsidRDefault="00C63B16">
                          <w:pPr>
                            <w:pStyle w:val="af"/>
                            <w:jc w:val="center"/>
                            <w:rPr>
                              <w:sz w:val="28"/>
                              <w:szCs w:val="16"/>
                            </w:rPr>
                          </w:pPr>
                          <w:r>
                            <w:rPr>
                              <w:sz w:val="40"/>
                              <w:szCs w:val="22"/>
                            </w:rPr>
                            <w:t>-</w:t>
                          </w:r>
                          <w:r w:rsidRPr="004B61B5">
                            <w:rPr>
                              <w:sz w:val="40"/>
                              <w:szCs w:val="22"/>
                            </w:rPr>
                            <w:fldChar w:fldCharType="begin"/>
                          </w:r>
                          <w:r w:rsidRPr="004B61B5">
                            <w:rPr>
                              <w:sz w:val="36"/>
                            </w:rPr>
                            <w:instrText>PAGE    \* MERGEFORMAT</w:instrText>
                          </w:r>
                          <w:r w:rsidRPr="004B61B5">
                            <w:rPr>
                              <w:sz w:val="40"/>
                              <w:szCs w:val="22"/>
                            </w:rPr>
                            <w:fldChar w:fldCharType="separate"/>
                          </w:r>
                          <w:r w:rsidR="00D5598F" w:rsidRPr="00D5598F">
                            <w:rPr>
                              <w:noProof/>
                              <w:sz w:val="28"/>
                              <w:szCs w:val="16"/>
                              <w:lang w:val="zh-TW"/>
                            </w:rPr>
                            <w:t>74</w:t>
                          </w:r>
                          <w:r w:rsidRPr="004B61B5">
                            <w:rPr>
                              <w:sz w:val="28"/>
                              <w:szCs w:val="16"/>
                            </w:rPr>
                            <w:fldChar w:fldCharType="end"/>
                          </w:r>
                          <w:r>
                            <w:rPr>
                              <w:sz w:val="28"/>
                              <w:szCs w:val="16"/>
                            </w:rPr>
                            <w:t>-</w:t>
                          </w:r>
                        </w:p>
                      </w:txbxContent>
                    </v:textbox>
                  </v:rect>
                  <w10:wrap anchorx="margin" anchory="page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1C2240" w14:textId="77777777" w:rsidR="004827EA" w:rsidRDefault="004827EA" w:rsidP="00016BA2">
      <w:r>
        <w:separator/>
      </w:r>
    </w:p>
  </w:footnote>
  <w:footnote w:type="continuationSeparator" w:id="0">
    <w:p w14:paraId="05478AFF" w14:textId="77777777" w:rsidR="004827EA" w:rsidRDefault="004827EA" w:rsidP="00016B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943AE"/>
    <w:multiLevelType w:val="multilevel"/>
    <w:tmpl w:val="491AE08C"/>
    <w:lvl w:ilvl="0">
      <w:start w:val="1"/>
      <w:numFmt w:val="decimal"/>
      <w:lvlText w:val="%1."/>
      <w:lvlJc w:val="left"/>
      <w:pPr>
        <w:tabs>
          <w:tab w:val="num" w:pos="510"/>
        </w:tabs>
        <w:ind w:left="454" w:hanging="454"/>
      </w:pPr>
      <w:rPr>
        <w:rFonts w:ascii="WeblySleek UI Semibold" w:eastAsia="華康細圓體" w:hAnsi="WeblySleek UI Semibold"/>
        <w:b w:val="0"/>
        <w:i w:val="0"/>
        <w:sz w:val="22"/>
      </w:rPr>
    </w:lvl>
    <w:lvl w:ilvl="1">
      <w:start w:val="1"/>
      <w:numFmt w:val="upperLetter"/>
      <w:pStyle w:val="KK-01"/>
      <w:lvlText w:val="%2."/>
      <w:lvlJc w:val="left"/>
      <w:pPr>
        <w:tabs>
          <w:tab w:val="num" w:pos="681"/>
        </w:tabs>
        <w:ind w:left="737" w:hanging="453"/>
      </w:pPr>
      <w:rPr>
        <w:rFonts w:ascii="華康細圓體" w:eastAsia="華康細圓體" w:hAnsi="華康細圓體"/>
        <w:b w:val="0"/>
        <w:i w:val="0"/>
        <w:sz w:val="24"/>
        <w:szCs w:val="24"/>
      </w:rPr>
    </w:lvl>
    <w:lvl w:ilvl="2">
      <w:start w:val="1"/>
      <w:numFmt w:val="upperLetter"/>
      <w:lvlText w:val="%3."/>
      <w:lvlJc w:val="left"/>
      <w:pPr>
        <w:ind w:left="1387" w:hanging="480"/>
      </w:pPr>
    </w:lvl>
    <w:lvl w:ilvl="3">
      <w:start w:val="1"/>
      <w:numFmt w:val="decimal"/>
      <w:lvlText w:val="%1.%2.%3.%4"/>
      <w:lvlJc w:val="left"/>
      <w:pPr>
        <w:ind w:left="2835" w:hanging="708"/>
      </w:pPr>
    </w:lvl>
    <w:lvl w:ilvl="4">
      <w:start w:val="1"/>
      <w:numFmt w:val="decimal"/>
      <w:lvlText w:val="%1.%2.%3.%4.%5"/>
      <w:lvlJc w:val="left"/>
      <w:pPr>
        <w:ind w:left="3402" w:hanging="850"/>
      </w:pPr>
    </w:lvl>
    <w:lvl w:ilvl="5">
      <w:start w:val="1"/>
      <w:numFmt w:val="decimal"/>
      <w:lvlText w:val="%1.%2.%3.%4.%5.%6"/>
      <w:lvlJc w:val="left"/>
      <w:pPr>
        <w:ind w:left="4111" w:hanging="1134"/>
      </w:pPr>
    </w:lvl>
    <w:lvl w:ilvl="6">
      <w:start w:val="1"/>
      <w:numFmt w:val="decimal"/>
      <w:lvlText w:val="%1.%2.%3.%4.%5.%6.%7"/>
      <w:lvlJc w:val="left"/>
      <w:pPr>
        <w:ind w:left="4678" w:hanging="1276"/>
      </w:pPr>
    </w:lvl>
    <w:lvl w:ilvl="7">
      <w:start w:val="1"/>
      <w:numFmt w:val="decimal"/>
      <w:lvlText w:val="%1.%2.%3.%4.%5.%6.%7.%8"/>
      <w:lvlJc w:val="left"/>
      <w:pPr>
        <w:ind w:left="5245" w:hanging="1418"/>
      </w:pPr>
    </w:lvl>
    <w:lvl w:ilvl="8">
      <w:start w:val="1"/>
      <w:numFmt w:val="decimal"/>
      <w:lvlText w:val="%1.%2.%3.%4.%5.%6.%7.%8.%9"/>
      <w:lvlJc w:val="left"/>
      <w:pPr>
        <w:ind w:left="5953" w:hanging="1700"/>
      </w:pPr>
    </w:lvl>
  </w:abstractNum>
  <w:abstractNum w:abstractNumId="1" w15:restartNumberingAfterBreak="0">
    <w:nsid w:val="042C4265"/>
    <w:multiLevelType w:val="hybridMultilevel"/>
    <w:tmpl w:val="ED3A7798"/>
    <w:lvl w:ilvl="0" w:tplc="E12002D4">
      <w:start w:val="1"/>
      <w:numFmt w:val="upperLetter"/>
      <w:lvlText w:val="%1."/>
      <w:lvlJc w:val="left"/>
      <w:pPr>
        <w:ind w:left="982" w:hanging="360"/>
      </w:pPr>
      <w:rPr>
        <w:rFonts w:cs="文鼎粗黑" w:hint="default"/>
      </w:rPr>
    </w:lvl>
    <w:lvl w:ilvl="1" w:tplc="80A4AFB4">
      <w:start w:val="1"/>
      <w:numFmt w:val="lowerLetter"/>
      <w:pStyle w:val="kk-5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</w:rPr>
    </w:lvl>
    <w:lvl w:ilvl="2" w:tplc="0409001B">
      <w:start w:val="1"/>
      <w:numFmt w:val="lowerRoman"/>
      <w:lvlText w:val="%3."/>
      <w:lvlJc w:val="right"/>
      <w:pPr>
        <w:ind w:left="2062" w:hanging="480"/>
      </w:pPr>
    </w:lvl>
    <w:lvl w:ilvl="3" w:tplc="06AEB590">
      <w:start w:val="1"/>
      <w:numFmt w:val="lowerLetter"/>
      <w:pStyle w:val="kk-5-2"/>
      <w:lvlText w:val="%4."/>
      <w:lvlJc w:val="left"/>
      <w:pPr>
        <w:ind w:left="2607" w:hanging="480"/>
      </w:pPr>
      <w:rPr>
        <w:rFonts w:hint="eastAsia"/>
        <w:b w:val="0"/>
        <w:lang w:eastAsia="zh-TW"/>
      </w:rPr>
    </w:lvl>
    <w:lvl w:ilvl="4" w:tplc="04090019">
      <w:start w:val="1"/>
      <w:numFmt w:val="ideographTraditional"/>
      <w:lvlText w:val="%5、"/>
      <w:lvlJc w:val="left"/>
      <w:pPr>
        <w:ind w:left="3022" w:hanging="480"/>
      </w:pPr>
    </w:lvl>
    <w:lvl w:ilvl="5" w:tplc="0409001B">
      <w:start w:val="1"/>
      <w:numFmt w:val="lowerRoman"/>
      <w:lvlText w:val="%6."/>
      <w:lvlJc w:val="right"/>
      <w:pPr>
        <w:ind w:left="3502" w:hanging="480"/>
      </w:pPr>
    </w:lvl>
    <w:lvl w:ilvl="6" w:tplc="0409000F">
      <w:start w:val="1"/>
      <w:numFmt w:val="decimal"/>
      <w:lvlText w:val="%7."/>
      <w:lvlJc w:val="left"/>
      <w:pPr>
        <w:ind w:left="3982" w:hanging="480"/>
      </w:pPr>
    </w:lvl>
    <w:lvl w:ilvl="7" w:tplc="04090019">
      <w:start w:val="1"/>
      <w:numFmt w:val="ideographTraditional"/>
      <w:lvlText w:val="%8、"/>
      <w:lvlJc w:val="left"/>
      <w:pPr>
        <w:ind w:left="4462" w:hanging="480"/>
      </w:pPr>
    </w:lvl>
    <w:lvl w:ilvl="8" w:tplc="0409001B">
      <w:start w:val="1"/>
      <w:numFmt w:val="lowerRoman"/>
      <w:lvlText w:val="%9."/>
      <w:lvlJc w:val="right"/>
      <w:pPr>
        <w:ind w:left="4942" w:hanging="480"/>
      </w:pPr>
    </w:lvl>
  </w:abstractNum>
  <w:abstractNum w:abstractNumId="2" w15:restartNumberingAfterBreak="0">
    <w:nsid w:val="059C6105"/>
    <w:multiLevelType w:val="hybridMultilevel"/>
    <w:tmpl w:val="E5989566"/>
    <w:lvl w:ilvl="0" w:tplc="82FC74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B50404A"/>
    <w:multiLevelType w:val="hybridMultilevel"/>
    <w:tmpl w:val="1CEA8EF2"/>
    <w:lvl w:ilvl="0" w:tplc="5B74E352">
      <w:start w:val="3"/>
      <w:numFmt w:val="upperLetter"/>
      <w:lvlText w:val="%1.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298" w:hanging="480"/>
      </w:pPr>
    </w:lvl>
    <w:lvl w:ilvl="2" w:tplc="0409001B" w:tentative="1">
      <w:start w:val="1"/>
      <w:numFmt w:val="lowerRoman"/>
      <w:lvlText w:val="%3."/>
      <w:lvlJc w:val="right"/>
      <w:pPr>
        <w:ind w:left="1778" w:hanging="480"/>
      </w:pPr>
    </w:lvl>
    <w:lvl w:ilvl="3" w:tplc="0409000F" w:tentative="1">
      <w:start w:val="1"/>
      <w:numFmt w:val="decimal"/>
      <w:lvlText w:val="%4."/>
      <w:lvlJc w:val="left"/>
      <w:pPr>
        <w:ind w:left="225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38" w:hanging="480"/>
      </w:pPr>
    </w:lvl>
    <w:lvl w:ilvl="5" w:tplc="0409001B" w:tentative="1">
      <w:start w:val="1"/>
      <w:numFmt w:val="lowerRoman"/>
      <w:lvlText w:val="%6."/>
      <w:lvlJc w:val="right"/>
      <w:pPr>
        <w:ind w:left="3218" w:hanging="480"/>
      </w:pPr>
    </w:lvl>
    <w:lvl w:ilvl="6" w:tplc="0409000F" w:tentative="1">
      <w:start w:val="1"/>
      <w:numFmt w:val="decimal"/>
      <w:lvlText w:val="%7."/>
      <w:lvlJc w:val="left"/>
      <w:pPr>
        <w:ind w:left="369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78" w:hanging="480"/>
      </w:pPr>
    </w:lvl>
    <w:lvl w:ilvl="8" w:tplc="0409001B" w:tentative="1">
      <w:start w:val="1"/>
      <w:numFmt w:val="lowerRoman"/>
      <w:lvlText w:val="%9."/>
      <w:lvlJc w:val="right"/>
      <w:pPr>
        <w:ind w:left="4658" w:hanging="480"/>
      </w:pPr>
    </w:lvl>
  </w:abstractNum>
  <w:abstractNum w:abstractNumId="4" w15:restartNumberingAfterBreak="0">
    <w:nsid w:val="10A135F5"/>
    <w:multiLevelType w:val="hybridMultilevel"/>
    <w:tmpl w:val="B0A2D60E"/>
    <w:lvl w:ilvl="0" w:tplc="FFFFFFFF">
      <w:start w:val="1"/>
      <w:numFmt w:val="upperLetter"/>
      <w:lvlText w:val="%1."/>
      <w:lvlJc w:val="left"/>
      <w:pPr>
        <w:ind w:left="1440" w:hanging="480"/>
      </w:pPr>
    </w:lvl>
    <w:lvl w:ilvl="1" w:tplc="FFFFFFFF">
      <w:start w:val="1"/>
      <w:numFmt w:val="decimalEnclosedParen"/>
      <w:lvlText w:val="%2"/>
      <w:lvlJc w:val="left"/>
      <w:pPr>
        <w:ind w:left="1920" w:hanging="4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400" w:hanging="480"/>
      </w:pPr>
    </w:lvl>
    <w:lvl w:ilvl="3" w:tplc="FFFFFFFF" w:tentative="1">
      <w:start w:val="1"/>
      <w:numFmt w:val="decimal"/>
      <w:lvlText w:val="%4."/>
      <w:lvlJc w:val="left"/>
      <w:pPr>
        <w:ind w:left="288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60" w:hanging="480"/>
      </w:pPr>
    </w:lvl>
    <w:lvl w:ilvl="5" w:tplc="FFFFFFFF" w:tentative="1">
      <w:start w:val="1"/>
      <w:numFmt w:val="lowerRoman"/>
      <w:lvlText w:val="%6."/>
      <w:lvlJc w:val="right"/>
      <w:pPr>
        <w:ind w:left="3840" w:hanging="480"/>
      </w:pPr>
    </w:lvl>
    <w:lvl w:ilvl="6" w:tplc="FFFFFFFF" w:tentative="1">
      <w:start w:val="1"/>
      <w:numFmt w:val="decimal"/>
      <w:lvlText w:val="%7."/>
      <w:lvlJc w:val="left"/>
      <w:pPr>
        <w:ind w:left="432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00" w:hanging="480"/>
      </w:pPr>
    </w:lvl>
    <w:lvl w:ilvl="8" w:tplc="FFFFFFFF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5" w15:restartNumberingAfterBreak="0">
    <w:nsid w:val="10B0547B"/>
    <w:multiLevelType w:val="hybridMultilevel"/>
    <w:tmpl w:val="BFAA7FCA"/>
    <w:lvl w:ilvl="0" w:tplc="D4F2DB7A">
      <w:start w:val="1"/>
      <w:numFmt w:val="decimalEnclosedParen"/>
      <w:lvlText w:val="%1"/>
      <w:lvlJc w:val="left"/>
      <w:pPr>
        <w:ind w:left="1582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62" w:hanging="480"/>
      </w:pPr>
    </w:lvl>
    <w:lvl w:ilvl="2" w:tplc="0409001B" w:tentative="1">
      <w:start w:val="1"/>
      <w:numFmt w:val="lowerRoman"/>
      <w:lvlText w:val="%3."/>
      <w:lvlJc w:val="right"/>
      <w:pPr>
        <w:ind w:left="2542" w:hanging="480"/>
      </w:pPr>
    </w:lvl>
    <w:lvl w:ilvl="3" w:tplc="0409000F" w:tentative="1">
      <w:start w:val="1"/>
      <w:numFmt w:val="decimal"/>
      <w:lvlText w:val="%4."/>
      <w:lvlJc w:val="left"/>
      <w:pPr>
        <w:ind w:left="30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02" w:hanging="480"/>
      </w:pPr>
    </w:lvl>
    <w:lvl w:ilvl="5" w:tplc="0409001B" w:tentative="1">
      <w:start w:val="1"/>
      <w:numFmt w:val="lowerRoman"/>
      <w:lvlText w:val="%6."/>
      <w:lvlJc w:val="right"/>
      <w:pPr>
        <w:ind w:left="3982" w:hanging="480"/>
      </w:pPr>
    </w:lvl>
    <w:lvl w:ilvl="6" w:tplc="0409000F" w:tentative="1">
      <w:start w:val="1"/>
      <w:numFmt w:val="decimal"/>
      <w:lvlText w:val="%7."/>
      <w:lvlJc w:val="left"/>
      <w:pPr>
        <w:ind w:left="44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42" w:hanging="480"/>
      </w:pPr>
    </w:lvl>
    <w:lvl w:ilvl="8" w:tplc="0409001B" w:tentative="1">
      <w:start w:val="1"/>
      <w:numFmt w:val="lowerRoman"/>
      <w:lvlText w:val="%9."/>
      <w:lvlJc w:val="right"/>
      <w:pPr>
        <w:ind w:left="5422" w:hanging="480"/>
      </w:pPr>
    </w:lvl>
  </w:abstractNum>
  <w:abstractNum w:abstractNumId="6" w15:restartNumberingAfterBreak="0">
    <w:nsid w:val="10B236BC"/>
    <w:multiLevelType w:val="multilevel"/>
    <w:tmpl w:val="FA6A63AC"/>
    <w:lvl w:ilvl="0">
      <w:start w:val="1"/>
      <w:numFmt w:val="decimal"/>
      <w:pStyle w:val="KK-H1"/>
      <w:lvlText w:val="%1."/>
      <w:lvlJc w:val="left"/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 w:themeColor="text1"/>
        <w:spacing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pStyle w:val="KK-H2"/>
      <w:isLgl/>
      <w:lvlText w:val="%1.%2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KK-H3"/>
      <w:isLgl/>
      <w:lvlText w:val="%1.%2.%3"/>
      <w:lvlJc w:val="left"/>
      <w:rPr>
        <w:rFonts w:ascii="華康細圓體" w:eastAsia="華康細圓體" w:hAnsi="華康細圓體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pStyle w:val="kk-7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115B082B"/>
    <w:multiLevelType w:val="hybridMultilevel"/>
    <w:tmpl w:val="6D0A9E94"/>
    <w:lvl w:ilvl="0" w:tplc="04090011">
      <w:start w:val="1"/>
      <w:numFmt w:val="upperLetter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8" w15:restartNumberingAfterBreak="0">
    <w:nsid w:val="14F76CDA"/>
    <w:multiLevelType w:val="multilevel"/>
    <w:tmpl w:val="605E7AB0"/>
    <w:lvl w:ilvl="0">
      <w:start w:val="1"/>
      <w:numFmt w:val="decimal"/>
      <w:lvlText w:val="%1."/>
      <w:lvlJc w:val="left"/>
      <w:pPr>
        <w:tabs>
          <w:tab w:val="num" w:pos="510"/>
        </w:tabs>
        <w:ind w:left="454" w:hanging="454"/>
      </w:pPr>
      <w:rPr>
        <w:rFonts w:ascii="WeblySleek UI Semibold" w:eastAsia="華康細圓體" w:hAnsi="WeblySleek UI Semibold"/>
        <w:b w:val="0"/>
        <w:i w:val="0"/>
        <w:sz w:val="22"/>
      </w:rPr>
    </w:lvl>
    <w:lvl w:ilvl="1">
      <w:start w:val="1"/>
      <w:numFmt w:val="upperLetter"/>
      <w:lvlText w:val="%2."/>
      <w:lvlJc w:val="left"/>
      <w:pPr>
        <w:tabs>
          <w:tab w:val="num" w:pos="964"/>
        </w:tabs>
        <w:ind w:left="1020" w:hanging="453"/>
      </w:pPr>
      <w:rPr>
        <w:rFonts w:ascii="華康細圓體" w:eastAsia="華康細圓體" w:hAnsi="華康細圓體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ind w:left="1361" w:hanging="454"/>
      </w:pPr>
      <w:rPr>
        <w:rFonts w:ascii="WeblySleek UI Semibold" w:eastAsia="華康細圓體" w:hAnsi="WeblySleek UI Semibold"/>
        <w:b w:val="0"/>
        <w:i w:val="0"/>
        <w:sz w:val="22"/>
      </w:rPr>
    </w:lvl>
    <w:lvl w:ilvl="3">
      <w:start w:val="1"/>
      <w:numFmt w:val="decimal"/>
      <w:lvlText w:val="%1.%2.%3.%4"/>
      <w:lvlJc w:val="left"/>
      <w:pPr>
        <w:ind w:left="2835" w:hanging="708"/>
      </w:pPr>
    </w:lvl>
    <w:lvl w:ilvl="4">
      <w:start w:val="1"/>
      <w:numFmt w:val="decimal"/>
      <w:lvlText w:val="%1.%2.%3.%4.%5"/>
      <w:lvlJc w:val="left"/>
      <w:pPr>
        <w:ind w:left="3402" w:hanging="850"/>
      </w:pPr>
    </w:lvl>
    <w:lvl w:ilvl="5">
      <w:start w:val="1"/>
      <w:numFmt w:val="decimal"/>
      <w:lvlText w:val="%1.%2.%3.%4.%5.%6"/>
      <w:lvlJc w:val="left"/>
      <w:pPr>
        <w:ind w:left="4111" w:hanging="1134"/>
      </w:pPr>
    </w:lvl>
    <w:lvl w:ilvl="6">
      <w:start w:val="1"/>
      <w:numFmt w:val="decimal"/>
      <w:lvlText w:val="%1.%2.%3.%4.%5.%6.%7"/>
      <w:lvlJc w:val="left"/>
      <w:pPr>
        <w:ind w:left="4678" w:hanging="1276"/>
      </w:pPr>
    </w:lvl>
    <w:lvl w:ilvl="7">
      <w:start w:val="1"/>
      <w:numFmt w:val="decimal"/>
      <w:lvlText w:val="%1.%2.%3.%4.%5.%6.%7.%8"/>
      <w:lvlJc w:val="left"/>
      <w:pPr>
        <w:ind w:left="5245" w:hanging="1418"/>
      </w:pPr>
    </w:lvl>
    <w:lvl w:ilvl="8">
      <w:start w:val="1"/>
      <w:numFmt w:val="decimal"/>
      <w:lvlText w:val="%1.%2.%3.%4.%5.%6.%7.%8.%9"/>
      <w:lvlJc w:val="left"/>
      <w:pPr>
        <w:ind w:left="5953" w:hanging="1700"/>
      </w:pPr>
    </w:lvl>
  </w:abstractNum>
  <w:abstractNum w:abstractNumId="9" w15:restartNumberingAfterBreak="0">
    <w:nsid w:val="166F5A5E"/>
    <w:multiLevelType w:val="hybridMultilevel"/>
    <w:tmpl w:val="3F10D36A"/>
    <w:lvl w:ilvl="0" w:tplc="04090011">
      <w:start w:val="1"/>
      <w:numFmt w:val="upperLetter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17792BA5"/>
    <w:multiLevelType w:val="hybridMultilevel"/>
    <w:tmpl w:val="4F827CEE"/>
    <w:lvl w:ilvl="0" w:tplc="046A8FCE">
      <w:start w:val="1"/>
      <w:numFmt w:val="decimal"/>
      <w:lvlText w:val="%1.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1" w15:restartNumberingAfterBreak="0">
    <w:nsid w:val="18954033"/>
    <w:multiLevelType w:val="hybridMultilevel"/>
    <w:tmpl w:val="0386980E"/>
    <w:lvl w:ilvl="0" w:tplc="FFFFFFFF">
      <w:start w:val="1"/>
      <w:numFmt w:val="upperLetter"/>
      <w:lvlText w:val="%1."/>
      <w:lvlJc w:val="left"/>
      <w:pPr>
        <w:ind w:left="96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1A88132C"/>
    <w:multiLevelType w:val="hybridMultilevel"/>
    <w:tmpl w:val="46B869E2"/>
    <w:lvl w:ilvl="0" w:tplc="70E2EF8A">
      <w:start w:val="1"/>
      <w:numFmt w:val="decimal"/>
      <w:lvlText w:val="%1"/>
      <w:lvlJc w:val="left"/>
      <w:pPr>
        <w:ind w:left="28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3360" w:hanging="480"/>
      </w:pPr>
    </w:lvl>
    <w:lvl w:ilvl="2" w:tplc="0409001B" w:tentative="1">
      <w:start w:val="1"/>
      <w:numFmt w:val="lowerRoman"/>
      <w:lvlText w:val="%3."/>
      <w:lvlJc w:val="right"/>
      <w:pPr>
        <w:ind w:left="3840" w:hanging="480"/>
      </w:pPr>
    </w:lvl>
    <w:lvl w:ilvl="3" w:tplc="0409000F" w:tentative="1">
      <w:start w:val="1"/>
      <w:numFmt w:val="decimal"/>
      <w:lvlText w:val="%4."/>
      <w:lvlJc w:val="left"/>
      <w:pPr>
        <w:ind w:left="43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800" w:hanging="480"/>
      </w:pPr>
    </w:lvl>
    <w:lvl w:ilvl="5" w:tplc="0409001B" w:tentative="1">
      <w:start w:val="1"/>
      <w:numFmt w:val="lowerRoman"/>
      <w:lvlText w:val="%6."/>
      <w:lvlJc w:val="right"/>
      <w:pPr>
        <w:ind w:left="5280" w:hanging="480"/>
      </w:pPr>
    </w:lvl>
    <w:lvl w:ilvl="6" w:tplc="0409000F" w:tentative="1">
      <w:start w:val="1"/>
      <w:numFmt w:val="decimal"/>
      <w:lvlText w:val="%7."/>
      <w:lvlJc w:val="left"/>
      <w:pPr>
        <w:ind w:left="57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240" w:hanging="480"/>
      </w:pPr>
    </w:lvl>
    <w:lvl w:ilvl="8" w:tplc="0409001B" w:tentative="1">
      <w:start w:val="1"/>
      <w:numFmt w:val="lowerRoman"/>
      <w:lvlText w:val="%9."/>
      <w:lvlJc w:val="right"/>
      <w:pPr>
        <w:ind w:left="6720" w:hanging="480"/>
      </w:pPr>
    </w:lvl>
  </w:abstractNum>
  <w:abstractNum w:abstractNumId="13" w15:restartNumberingAfterBreak="0">
    <w:nsid w:val="1B204CD9"/>
    <w:multiLevelType w:val="hybridMultilevel"/>
    <w:tmpl w:val="30BE47C8"/>
    <w:lvl w:ilvl="0" w:tplc="BD8AC63A">
      <w:start w:val="1"/>
      <w:numFmt w:val="decimal"/>
      <w:pStyle w:val="KK-"/>
      <w:lvlText w:val="(%1)"/>
      <w:lvlJc w:val="left"/>
      <w:pPr>
        <w:ind w:left="2640" w:hanging="360"/>
      </w:pPr>
      <w:rPr>
        <w:rFonts w:hint="default"/>
      </w:rPr>
    </w:lvl>
    <w:lvl w:ilvl="1" w:tplc="1CC63DA2">
      <w:start w:val="1"/>
      <w:numFmt w:val="decimal"/>
      <w:pStyle w:val="KK-cable"/>
      <w:lvlText w:val="（%2）"/>
      <w:lvlJc w:val="left"/>
      <w:pPr>
        <w:ind w:left="393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720" w:hanging="480"/>
      </w:pPr>
    </w:lvl>
    <w:lvl w:ilvl="3" w:tplc="0409000F" w:tentative="1">
      <w:start w:val="1"/>
      <w:numFmt w:val="decimal"/>
      <w:lvlText w:val="%4."/>
      <w:lvlJc w:val="left"/>
      <w:pPr>
        <w:ind w:left="42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680" w:hanging="480"/>
      </w:pPr>
    </w:lvl>
    <w:lvl w:ilvl="5" w:tplc="0409001B" w:tentative="1">
      <w:start w:val="1"/>
      <w:numFmt w:val="lowerRoman"/>
      <w:lvlText w:val="%6."/>
      <w:lvlJc w:val="right"/>
      <w:pPr>
        <w:ind w:left="5160" w:hanging="480"/>
      </w:pPr>
    </w:lvl>
    <w:lvl w:ilvl="6" w:tplc="0409000F" w:tentative="1">
      <w:start w:val="1"/>
      <w:numFmt w:val="decimal"/>
      <w:lvlText w:val="%7."/>
      <w:lvlJc w:val="left"/>
      <w:pPr>
        <w:ind w:left="56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120" w:hanging="480"/>
      </w:pPr>
    </w:lvl>
    <w:lvl w:ilvl="8" w:tplc="0409001B" w:tentative="1">
      <w:start w:val="1"/>
      <w:numFmt w:val="lowerRoman"/>
      <w:lvlText w:val="%9."/>
      <w:lvlJc w:val="right"/>
      <w:pPr>
        <w:ind w:left="6600" w:hanging="480"/>
      </w:pPr>
    </w:lvl>
  </w:abstractNum>
  <w:abstractNum w:abstractNumId="14" w15:restartNumberingAfterBreak="0">
    <w:nsid w:val="1CB742CE"/>
    <w:multiLevelType w:val="hybridMultilevel"/>
    <w:tmpl w:val="29364F1A"/>
    <w:lvl w:ilvl="0" w:tplc="311EC38C">
      <w:start w:val="1"/>
      <w:numFmt w:val="taiwaneseCountingThousand"/>
      <w:pStyle w:val="KK-0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-458" w:hanging="480"/>
      </w:pPr>
    </w:lvl>
    <w:lvl w:ilvl="2" w:tplc="0409001B" w:tentative="1">
      <w:start w:val="1"/>
      <w:numFmt w:val="lowerRoman"/>
      <w:lvlText w:val="%3."/>
      <w:lvlJc w:val="right"/>
      <w:pPr>
        <w:ind w:left="22" w:hanging="480"/>
      </w:pPr>
    </w:lvl>
    <w:lvl w:ilvl="3" w:tplc="0409000F" w:tentative="1">
      <w:start w:val="1"/>
      <w:numFmt w:val="decimal"/>
      <w:lvlText w:val="%4."/>
      <w:lvlJc w:val="left"/>
      <w:pPr>
        <w:ind w:left="5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982" w:hanging="480"/>
      </w:pPr>
    </w:lvl>
    <w:lvl w:ilvl="5" w:tplc="0409001B" w:tentative="1">
      <w:start w:val="1"/>
      <w:numFmt w:val="lowerRoman"/>
      <w:lvlText w:val="%6."/>
      <w:lvlJc w:val="right"/>
      <w:pPr>
        <w:ind w:left="1462" w:hanging="480"/>
      </w:pPr>
    </w:lvl>
    <w:lvl w:ilvl="6" w:tplc="0409000F" w:tentative="1">
      <w:start w:val="1"/>
      <w:numFmt w:val="decimal"/>
      <w:lvlText w:val="%7."/>
      <w:lvlJc w:val="left"/>
      <w:pPr>
        <w:ind w:left="19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2422" w:hanging="480"/>
      </w:pPr>
    </w:lvl>
    <w:lvl w:ilvl="8" w:tplc="0409001B" w:tentative="1">
      <w:start w:val="1"/>
      <w:numFmt w:val="lowerRoman"/>
      <w:lvlText w:val="%9."/>
      <w:lvlJc w:val="right"/>
      <w:pPr>
        <w:ind w:left="2902" w:hanging="480"/>
      </w:pPr>
    </w:lvl>
  </w:abstractNum>
  <w:abstractNum w:abstractNumId="15" w15:restartNumberingAfterBreak="0">
    <w:nsid w:val="235117D6"/>
    <w:multiLevelType w:val="hybridMultilevel"/>
    <w:tmpl w:val="68D65338"/>
    <w:lvl w:ilvl="0" w:tplc="2D743B3A">
      <w:start w:val="1"/>
      <w:numFmt w:val="upperLetter"/>
      <w:pStyle w:val="KK-2"/>
      <w:lvlText w:val="%1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</w:rPr>
    </w:lvl>
    <w:lvl w:ilvl="1" w:tplc="FE0E1556">
      <w:start w:val="1"/>
      <w:numFmt w:val="lowerLetter"/>
      <w:lvlText w:val="%2."/>
      <w:lvlJc w:val="left"/>
      <w:pPr>
        <w:ind w:left="12608" w:hanging="480"/>
      </w:pPr>
      <w:rPr>
        <w:rFonts w:hint="eastAsia"/>
        <w:b w:val="0"/>
      </w:rPr>
    </w:lvl>
    <w:lvl w:ilvl="2" w:tplc="0409001B">
      <w:start w:val="1"/>
      <w:numFmt w:val="lowerRoman"/>
      <w:lvlText w:val="%3."/>
      <w:lvlJc w:val="right"/>
      <w:pPr>
        <w:ind w:left="13088" w:hanging="480"/>
      </w:pPr>
    </w:lvl>
    <w:lvl w:ilvl="3" w:tplc="0409000F">
      <w:start w:val="1"/>
      <w:numFmt w:val="decimal"/>
      <w:lvlText w:val="%4."/>
      <w:lvlJc w:val="left"/>
      <w:pPr>
        <w:ind w:left="13568" w:hanging="480"/>
      </w:pPr>
    </w:lvl>
    <w:lvl w:ilvl="4" w:tplc="6DF24DF2">
      <w:start w:val="1"/>
      <w:numFmt w:val="decimal"/>
      <w:lvlText w:val="(%5)"/>
      <w:lvlJc w:val="left"/>
      <w:pPr>
        <w:ind w:left="14048" w:hanging="48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14528" w:hanging="480"/>
      </w:pPr>
    </w:lvl>
    <w:lvl w:ilvl="6" w:tplc="0409000F" w:tentative="1">
      <w:start w:val="1"/>
      <w:numFmt w:val="decimal"/>
      <w:lvlText w:val="%7."/>
      <w:lvlJc w:val="left"/>
      <w:pPr>
        <w:ind w:left="1500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15488" w:hanging="480"/>
      </w:pPr>
    </w:lvl>
    <w:lvl w:ilvl="8" w:tplc="0409001B" w:tentative="1">
      <w:start w:val="1"/>
      <w:numFmt w:val="lowerRoman"/>
      <w:lvlText w:val="%9."/>
      <w:lvlJc w:val="right"/>
      <w:pPr>
        <w:ind w:left="15968" w:hanging="480"/>
      </w:pPr>
    </w:lvl>
  </w:abstractNum>
  <w:abstractNum w:abstractNumId="16" w15:restartNumberingAfterBreak="0">
    <w:nsid w:val="25014F30"/>
    <w:multiLevelType w:val="hybridMultilevel"/>
    <w:tmpl w:val="A9444700"/>
    <w:lvl w:ilvl="0" w:tplc="04090011">
      <w:start w:val="1"/>
      <w:numFmt w:val="upperLetter"/>
      <w:lvlText w:val="%1."/>
      <w:lvlJc w:val="left"/>
      <w:pPr>
        <w:ind w:left="1102" w:hanging="480"/>
      </w:pPr>
    </w:lvl>
    <w:lvl w:ilvl="1" w:tplc="507AC694">
      <w:start w:val="1"/>
      <w:numFmt w:val="decimalEnclosedParen"/>
      <w:lvlText w:val="%2"/>
      <w:lvlJc w:val="left"/>
      <w:pPr>
        <w:ind w:left="1582" w:hanging="480"/>
      </w:pPr>
      <w:rPr>
        <w:rFonts w:ascii="Arial" w:hAnsi="Arial" w:cs="Arial" w:hint="default"/>
        <w:sz w:val="28"/>
      </w:rPr>
    </w:lvl>
    <w:lvl w:ilvl="2" w:tplc="0409001B" w:tentative="1">
      <w:start w:val="1"/>
      <w:numFmt w:val="lowerRoman"/>
      <w:lvlText w:val="%3."/>
      <w:lvlJc w:val="right"/>
      <w:pPr>
        <w:ind w:left="2062" w:hanging="480"/>
      </w:pPr>
    </w:lvl>
    <w:lvl w:ilvl="3" w:tplc="0409000F" w:tentative="1">
      <w:start w:val="1"/>
      <w:numFmt w:val="decimal"/>
      <w:lvlText w:val="%4."/>
      <w:lvlJc w:val="left"/>
      <w:pPr>
        <w:ind w:left="254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22" w:hanging="480"/>
      </w:pPr>
    </w:lvl>
    <w:lvl w:ilvl="5" w:tplc="0409001B" w:tentative="1">
      <w:start w:val="1"/>
      <w:numFmt w:val="lowerRoman"/>
      <w:lvlText w:val="%6."/>
      <w:lvlJc w:val="right"/>
      <w:pPr>
        <w:ind w:left="3502" w:hanging="480"/>
      </w:pPr>
    </w:lvl>
    <w:lvl w:ilvl="6" w:tplc="0409000F" w:tentative="1">
      <w:start w:val="1"/>
      <w:numFmt w:val="decimal"/>
      <w:lvlText w:val="%7."/>
      <w:lvlJc w:val="left"/>
      <w:pPr>
        <w:ind w:left="398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62" w:hanging="480"/>
      </w:pPr>
    </w:lvl>
    <w:lvl w:ilvl="8" w:tplc="0409001B" w:tentative="1">
      <w:start w:val="1"/>
      <w:numFmt w:val="lowerRoman"/>
      <w:lvlText w:val="%9."/>
      <w:lvlJc w:val="right"/>
      <w:pPr>
        <w:ind w:left="4942" w:hanging="480"/>
      </w:pPr>
    </w:lvl>
  </w:abstractNum>
  <w:abstractNum w:abstractNumId="17" w15:restartNumberingAfterBreak="0">
    <w:nsid w:val="26320ECA"/>
    <w:multiLevelType w:val="hybridMultilevel"/>
    <w:tmpl w:val="71740B0A"/>
    <w:lvl w:ilvl="0" w:tplc="0AE433F6">
      <w:start w:val="1"/>
      <w:numFmt w:val="decimal"/>
      <w:pStyle w:val="KK-3"/>
      <w:lvlText w:val="%1."/>
      <w:lvlJc w:val="left"/>
      <w:pPr>
        <w:ind w:left="1800" w:hanging="480"/>
      </w:pPr>
      <w:rPr>
        <w:b w:val="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2280" w:hanging="480"/>
      </w:pPr>
    </w:lvl>
    <w:lvl w:ilvl="2" w:tplc="0409001B" w:tentative="1">
      <w:start w:val="1"/>
      <w:numFmt w:val="lowerRoman"/>
      <w:lvlText w:val="%3."/>
      <w:lvlJc w:val="right"/>
      <w:pPr>
        <w:ind w:left="2760" w:hanging="480"/>
      </w:pPr>
    </w:lvl>
    <w:lvl w:ilvl="3" w:tplc="0409000F" w:tentative="1">
      <w:start w:val="1"/>
      <w:numFmt w:val="decimal"/>
      <w:lvlText w:val="%4."/>
      <w:lvlJc w:val="left"/>
      <w:pPr>
        <w:ind w:left="32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20" w:hanging="480"/>
      </w:pPr>
    </w:lvl>
    <w:lvl w:ilvl="5" w:tplc="0409001B" w:tentative="1">
      <w:start w:val="1"/>
      <w:numFmt w:val="lowerRoman"/>
      <w:lvlText w:val="%6."/>
      <w:lvlJc w:val="right"/>
      <w:pPr>
        <w:ind w:left="4200" w:hanging="480"/>
      </w:pPr>
    </w:lvl>
    <w:lvl w:ilvl="6" w:tplc="0409000F" w:tentative="1">
      <w:start w:val="1"/>
      <w:numFmt w:val="decimal"/>
      <w:lvlText w:val="%7."/>
      <w:lvlJc w:val="left"/>
      <w:pPr>
        <w:ind w:left="46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60" w:hanging="480"/>
      </w:pPr>
    </w:lvl>
    <w:lvl w:ilvl="8" w:tplc="0409001B" w:tentative="1">
      <w:start w:val="1"/>
      <w:numFmt w:val="lowerRoman"/>
      <w:lvlText w:val="%9."/>
      <w:lvlJc w:val="right"/>
      <w:pPr>
        <w:ind w:left="5640" w:hanging="480"/>
      </w:pPr>
    </w:lvl>
  </w:abstractNum>
  <w:abstractNum w:abstractNumId="18" w15:restartNumberingAfterBreak="0">
    <w:nsid w:val="26A25D07"/>
    <w:multiLevelType w:val="hybridMultilevel"/>
    <w:tmpl w:val="0D48C9A4"/>
    <w:lvl w:ilvl="0" w:tplc="D4F2DB7A">
      <w:start w:val="1"/>
      <w:numFmt w:val="decimalEnclosedParen"/>
      <w:lvlText w:val="%1"/>
      <w:lvlJc w:val="left"/>
      <w:pPr>
        <w:ind w:left="1582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62" w:hanging="480"/>
      </w:pPr>
    </w:lvl>
    <w:lvl w:ilvl="2" w:tplc="0409001B" w:tentative="1">
      <w:start w:val="1"/>
      <w:numFmt w:val="lowerRoman"/>
      <w:lvlText w:val="%3."/>
      <w:lvlJc w:val="right"/>
      <w:pPr>
        <w:ind w:left="2542" w:hanging="480"/>
      </w:pPr>
    </w:lvl>
    <w:lvl w:ilvl="3" w:tplc="0409000F" w:tentative="1">
      <w:start w:val="1"/>
      <w:numFmt w:val="decimal"/>
      <w:lvlText w:val="%4."/>
      <w:lvlJc w:val="left"/>
      <w:pPr>
        <w:ind w:left="30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02" w:hanging="480"/>
      </w:pPr>
    </w:lvl>
    <w:lvl w:ilvl="5" w:tplc="0409001B" w:tentative="1">
      <w:start w:val="1"/>
      <w:numFmt w:val="lowerRoman"/>
      <w:lvlText w:val="%6."/>
      <w:lvlJc w:val="right"/>
      <w:pPr>
        <w:ind w:left="3982" w:hanging="480"/>
      </w:pPr>
    </w:lvl>
    <w:lvl w:ilvl="6" w:tplc="0409000F" w:tentative="1">
      <w:start w:val="1"/>
      <w:numFmt w:val="decimal"/>
      <w:lvlText w:val="%7."/>
      <w:lvlJc w:val="left"/>
      <w:pPr>
        <w:ind w:left="44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42" w:hanging="480"/>
      </w:pPr>
    </w:lvl>
    <w:lvl w:ilvl="8" w:tplc="0409001B" w:tentative="1">
      <w:start w:val="1"/>
      <w:numFmt w:val="lowerRoman"/>
      <w:lvlText w:val="%9."/>
      <w:lvlJc w:val="right"/>
      <w:pPr>
        <w:ind w:left="5422" w:hanging="480"/>
      </w:pPr>
    </w:lvl>
  </w:abstractNum>
  <w:abstractNum w:abstractNumId="19" w15:restartNumberingAfterBreak="0">
    <w:nsid w:val="283F306F"/>
    <w:multiLevelType w:val="hybridMultilevel"/>
    <w:tmpl w:val="8E7C8C4E"/>
    <w:lvl w:ilvl="0" w:tplc="04090011">
      <w:start w:val="1"/>
      <w:numFmt w:val="upperLetter"/>
      <w:lvlText w:val="%1."/>
      <w:lvlJc w:val="left"/>
      <w:pPr>
        <w:ind w:left="1102" w:hanging="480"/>
      </w:pPr>
    </w:lvl>
    <w:lvl w:ilvl="1" w:tplc="D4F2DB7A">
      <w:start w:val="1"/>
      <w:numFmt w:val="decimalEnclosedParen"/>
      <w:lvlText w:val="%2"/>
      <w:lvlJc w:val="left"/>
      <w:pPr>
        <w:ind w:left="1582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062" w:hanging="480"/>
      </w:pPr>
    </w:lvl>
    <w:lvl w:ilvl="3" w:tplc="0409000F" w:tentative="1">
      <w:start w:val="1"/>
      <w:numFmt w:val="decimal"/>
      <w:lvlText w:val="%4."/>
      <w:lvlJc w:val="left"/>
      <w:pPr>
        <w:ind w:left="254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22" w:hanging="480"/>
      </w:pPr>
    </w:lvl>
    <w:lvl w:ilvl="5" w:tplc="0409001B" w:tentative="1">
      <w:start w:val="1"/>
      <w:numFmt w:val="lowerRoman"/>
      <w:lvlText w:val="%6."/>
      <w:lvlJc w:val="right"/>
      <w:pPr>
        <w:ind w:left="3502" w:hanging="480"/>
      </w:pPr>
    </w:lvl>
    <w:lvl w:ilvl="6" w:tplc="0409000F" w:tentative="1">
      <w:start w:val="1"/>
      <w:numFmt w:val="decimal"/>
      <w:lvlText w:val="%7."/>
      <w:lvlJc w:val="left"/>
      <w:pPr>
        <w:ind w:left="398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62" w:hanging="480"/>
      </w:pPr>
    </w:lvl>
    <w:lvl w:ilvl="8" w:tplc="0409001B" w:tentative="1">
      <w:start w:val="1"/>
      <w:numFmt w:val="lowerRoman"/>
      <w:lvlText w:val="%9."/>
      <w:lvlJc w:val="right"/>
      <w:pPr>
        <w:ind w:left="4942" w:hanging="480"/>
      </w:pPr>
    </w:lvl>
  </w:abstractNum>
  <w:abstractNum w:abstractNumId="20" w15:restartNumberingAfterBreak="0">
    <w:nsid w:val="29B00477"/>
    <w:multiLevelType w:val="hybridMultilevel"/>
    <w:tmpl w:val="A42CB274"/>
    <w:lvl w:ilvl="0" w:tplc="04090011">
      <w:start w:val="1"/>
      <w:numFmt w:val="upperLetter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1" w15:restartNumberingAfterBreak="0">
    <w:nsid w:val="2B424A72"/>
    <w:multiLevelType w:val="hybridMultilevel"/>
    <w:tmpl w:val="D590A1FA"/>
    <w:lvl w:ilvl="0" w:tplc="DF4E6BF6">
      <w:start w:val="3"/>
      <w:numFmt w:val="upperLetter"/>
      <w:lvlText w:val="%1."/>
      <w:lvlJc w:val="left"/>
      <w:pPr>
        <w:ind w:left="96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2D38060E"/>
    <w:multiLevelType w:val="hybridMultilevel"/>
    <w:tmpl w:val="D450AC52"/>
    <w:lvl w:ilvl="0" w:tplc="FFFFFFFF">
      <w:start w:val="1"/>
      <w:numFmt w:val="upperLetter"/>
      <w:lvlText w:val="%1."/>
      <w:lvlJc w:val="left"/>
      <w:pPr>
        <w:ind w:left="96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1440" w:hanging="480"/>
      </w:pPr>
    </w:lvl>
    <w:lvl w:ilvl="2" w:tplc="FFFFFFFF" w:tentative="1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3" w15:restartNumberingAfterBreak="0">
    <w:nsid w:val="34782602"/>
    <w:multiLevelType w:val="hybridMultilevel"/>
    <w:tmpl w:val="CAA238DC"/>
    <w:lvl w:ilvl="0" w:tplc="D4F2DB7A">
      <w:start w:val="1"/>
      <w:numFmt w:val="decimalEnclosedParen"/>
      <w:lvlText w:val="%1"/>
      <w:lvlJc w:val="left"/>
      <w:pPr>
        <w:ind w:left="1582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62" w:hanging="480"/>
      </w:pPr>
    </w:lvl>
    <w:lvl w:ilvl="2" w:tplc="0409001B" w:tentative="1">
      <w:start w:val="1"/>
      <w:numFmt w:val="lowerRoman"/>
      <w:lvlText w:val="%3."/>
      <w:lvlJc w:val="right"/>
      <w:pPr>
        <w:ind w:left="2542" w:hanging="480"/>
      </w:pPr>
    </w:lvl>
    <w:lvl w:ilvl="3" w:tplc="0409000F" w:tentative="1">
      <w:start w:val="1"/>
      <w:numFmt w:val="decimal"/>
      <w:lvlText w:val="%4."/>
      <w:lvlJc w:val="left"/>
      <w:pPr>
        <w:ind w:left="30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02" w:hanging="480"/>
      </w:pPr>
    </w:lvl>
    <w:lvl w:ilvl="5" w:tplc="0409001B" w:tentative="1">
      <w:start w:val="1"/>
      <w:numFmt w:val="lowerRoman"/>
      <w:lvlText w:val="%6."/>
      <w:lvlJc w:val="right"/>
      <w:pPr>
        <w:ind w:left="3982" w:hanging="480"/>
      </w:pPr>
    </w:lvl>
    <w:lvl w:ilvl="6" w:tplc="0409000F" w:tentative="1">
      <w:start w:val="1"/>
      <w:numFmt w:val="decimal"/>
      <w:lvlText w:val="%7."/>
      <w:lvlJc w:val="left"/>
      <w:pPr>
        <w:ind w:left="44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42" w:hanging="480"/>
      </w:pPr>
    </w:lvl>
    <w:lvl w:ilvl="8" w:tplc="0409001B" w:tentative="1">
      <w:start w:val="1"/>
      <w:numFmt w:val="lowerRoman"/>
      <w:lvlText w:val="%9."/>
      <w:lvlJc w:val="right"/>
      <w:pPr>
        <w:ind w:left="5422" w:hanging="480"/>
      </w:pPr>
    </w:lvl>
  </w:abstractNum>
  <w:abstractNum w:abstractNumId="24" w15:restartNumberingAfterBreak="0">
    <w:nsid w:val="3AC31D99"/>
    <w:multiLevelType w:val="hybridMultilevel"/>
    <w:tmpl w:val="6E0C198A"/>
    <w:lvl w:ilvl="0" w:tplc="E2D6BB68">
      <w:start w:val="2"/>
      <w:numFmt w:val="upperLetter"/>
      <w:lvlText w:val="%1.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298" w:hanging="480"/>
      </w:pPr>
    </w:lvl>
    <w:lvl w:ilvl="2" w:tplc="0409001B" w:tentative="1">
      <w:start w:val="1"/>
      <w:numFmt w:val="lowerRoman"/>
      <w:lvlText w:val="%3."/>
      <w:lvlJc w:val="right"/>
      <w:pPr>
        <w:ind w:left="1778" w:hanging="480"/>
      </w:pPr>
    </w:lvl>
    <w:lvl w:ilvl="3" w:tplc="0409000F" w:tentative="1">
      <w:start w:val="1"/>
      <w:numFmt w:val="decimal"/>
      <w:lvlText w:val="%4."/>
      <w:lvlJc w:val="left"/>
      <w:pPr>
        <w:ind w:left="225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38" w:hanging="480"/>
      </w:pPr>
    </w:lvl>
    <w:lvl w:ilvl="5" w:tplc="0409001B" w:tentative="1">
      <w:start w:val="1"/>
      <w:numFmt w:val="lowerRoman"/>
      <w:lvlText w:val="%6."/>
      <w:lvlJc w:val="right"/>
      <w:pPr>
        <w:ind w:left="3218" w:hanging="480"/>
      </w:pPr>
    </w:lvl>
    <w:lvl w:ilvl="6" w:tplc="0409000F" w:tentative="1">
      <w:start w:val="1"/>
      <w:numFmt w:val="decimal"/>
      <w:lvlText w:val="%7."/>
      <w:lvlJc w:val="left"/>
      <w:pPr>
        <w:ind w:left="369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78" w:hanging="480"/>
      </w:pPr>
    </w:lvl>
    <w:lvl w:ilvl="8" w:tplc="0409001B" w:tentative="1">
      <w:start w:val="1"/>
      <w:numFmt w:val="lowerRoman"/>
      <w:lvlText w:val="%9."/>
      <w:lvlJc w:val="right"/>
      <w:pPr>
        <w:ind w:left="4658" w:hanging="480"/>
      </w:pPr>
    </w:lvl>
  </w:abstractNum>
  <w:abstractNum w:abstractNumId="25" w15:restartNumberingAfterBreak="0">
    <w:nsid w:val="3C0C4ED0"/>
    <w:multiLevelType w:val="hybridMultilevel"/>
    <w:tmpl w:val="828EED1C"/>
    <w:lvl w:ilvl="0" w:tplc="FFFFFFFF">
      <w:start w:val="1"/>
      <w:numFmt w:val="upperLetter"/>
      <w:lvlText w:val="%1."/>
      <w:lvlJc w:val="left"/>
      <w:pPr>
        <w:ind w:left="1102" w:hanging="48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102" w:hanging="480"/>
      </w:pPr>
    </w:lvl>
    <w:lvl w:ilvl="2" w:tplc="FFFFFFFF" w:tentative="1">
      <w:start w:val="1"/>
      <w:numFmt w:val="lowerRoman"/>
      <w:lvlText w:val="%3."/>
      <w:lvlJc w:val="right"/>
      <w:pPr>
        <w:ind w:left="1582" w:hanging="480"/>
      </w:pPr>
    </w:lvl>
    <w:lvl w:ilvl="3" w:tplc="FFFFFFFF" w:tentative="1">
      <w:start w:val="1"/>
      <w:numFmt w:val="decimal"/>
      <w:lvlText w:val="%4."/>
      <w:lvlJc w:val="left"/>
      <w:pPr>
        <w:ind w:left="2062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542" w:hanging="480"/>
      </w:pPr>
    </w:lvl>
    <w:lvl w:ilvl="5" w:tplc="FFFFFFFF" w:tentative="1">
      <w:start w:val="1"/>
      <w:numFmt w:val="lowerRoman"/>
      <w:lvlText w:val="%6."/>
      <w:lvlJc w:val="right"/>
      <w:pPr>
        <w:ind w:left="3022" w:hanging="480"/>
      </w:pPr>
    </w:lvl>
    <w:lvl w:ilvl="6" w:tplc="FFFFFFFF" w:tentative="1">
      <w:start w:val="1"/>
      <w:numFmt w:val="decimal"/>
      <w:lvlText w:val="%7."/>
      <w:lvlJc w:val="left"/>
      <w:pPr>
        <w:ind w:left="3502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982" w:hanging="480"/>
      </w:pPr>
    </w:lvl>
    <w:lvl w:ilvl="8" w:tplc="FFFFFFFF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26" w15:restartNumberingAfterBreak="0">
    <w:nsid w:val="3FF43202"/>
    <w:multiLevelType w:val="hybridMultilevel"/>
    <w:tmpl w:val="601ED502"/>
    <w:lvl w:ilvl="0" w:tplc="FFFFFFFF">
      <w:start w:val="1"/>
      <w:numFmt w:val="upperLetter"/>
      <w:lvlText w:val="%1."/>
      <w:lvlJc w:val="left"/>
      <w:pPr>
        <w:ind w:left="1440" w:hanging="480"/>
      </w:pPr>
    </w:lvl>
    <w:lvl w:ilvl="1" w:tplc="FFFFFFFF">
      <w:start w:val="1"/>
      <w:numFmt w:val="decimalEnclosedParen"/>
      <w:lvlText w:val="%2"/>
      <w:lvlJc w:val="left"/>
      <w:pPr>
        <w:ind w:left="1920" w:hanging="48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400" w:hanging="480"/>
      </w:pPr>
    </w:lvl>
    <w:lvl w:ilvl="3" w:tplc="FFFFFFFF" w:tentative="1">
      <w:start w:val="1"/>
      <w:numFmt w:val="decimal"/>
      <w:lvlText w:val="%4."/>
      <w:lvlJc w:val="left"/>
      <w:pPr>
        <w:ind w:left="288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60" w:hanging="480"/>
      </w:pPr>
    </w:lvl>
    <w:lvl w:ilvl="5" w:tplc="FFFFFFFF" w:tentative="1">
      <w:start w:val="1"/>
      <w:numFmt w:val="lowerRoman"/>
      <w:lvlText w:val="%6."/>
      <w:lvlJc w:val="right"/>
      <w:pPr>
        <w:ind w:left="3840" w:hanging="480"/>
      </w:pPr>
    </w:lvl>
    <w:lvl w:ilvl="6" w:tplc="FFFFFFFF" w:tentative="1">
      <w:start w:val="1"/>
      <w:numFmt w:val="decimal"/>
      <w:lvlText w:val="%7."/>
      <w:lvlJc w:val="left"/>
      <w:pPr>
        <w:ind w:left="432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00" w:hanging="480"/>
      </w:pPr>
    </w:lvl>
    <w:lvl w:ilvl="8" w:tplc="FFFFFFFF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7" w15:restartNumberingAfterBreak="0">
    <w:nsid w:val="45F9325D"/>
    <w:multiLevelType w:val="hybridMultilevel"/>
    <w:tmpl w:val="89E803EE"/>
    <w:lvl w:ilvl="0" w:tplc="04090001">
      <w:start w:val="1"/>
      <w:numFmt w:val="bullet"/>
      <w:lvlText w:val=""/>
      <w:lvlJc w:val="left"/>
      <w:pPr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28" w15:restartNumberingAfterBreak="0">
    <w:nsid w:val="50923EE5"/>
    <w:multiLevelType w:val="hybridMultilevel"/>
    <w:tmpl w:val="9C8C46DC"/>
    <w:lvl w:ilvl="0" w:tplc="04090011">
      <w:start w:val="1"/>
      <w:numFmt w:val="upperLetter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9" w15:restartNumberingAfterBreak="0">
    <w:nsid w:val="524F62E2"/>
    <w:multiLevelType w:val="hybridMultilevel"/>
    <w:tmpl w:val="96B0711E"/>
    <w:lvl w:ilvl="0" w:tplc="299EDD7E">
      <w:start w:val="1"/>
      <w:numFmt w:val="decimal"/>
      <w:pStyle w:val="kk-50"/>
      <w:lvlText w:val="%1."/>
      <w:lvlJc w:val="left"/>
      <w:pPr>
        <w:ind w:left="12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702" w:hanging="480"/>
      </w:pPr>
    </w:lvl>
    <w:lvl w:ilvl="2" w:tplc="0409001B" w:tentative="1">
      <w:start w:val="1"/>
      <w:numFmt w:val="lowerRoman"/>
      <w:lvlText w:val="%3."/>
      <w:lvlJc w:val="right"/>
      <w:pPr>
        <w:ind w:left="2182" w:hanging="480"/>
      </w:pPr>
    </w:lvl>
    <w:lvl w:ilvl="3" w:tplc="0409000F">
      <w:start w:val="1"/>
      <w:numFmt w:val="decimal"/>
      <w:lvlText w:val="%4."/>
      <w:lvlJc w:val="left"/>
      <w:pPr>
        <w:ind w:left="26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42" w:hanging="480"/>
      </w:pPr>
    </w:lvl>
    <w:lvl w:ilvl="5" w:tplc="0409001B" w:tentative="1">
      <w:start w:val="1"/>
      <w:numFmt w:val="lowerRoman"/>
      <w:lvlText w:val="%6."/>
      <w:lvlJc w:val="right"/>
      <w:pPr>
        <w:ind w:left="3622" w:hanging="480"/>
      </w:pPr>
    </w:lvl>
    <w:lvl w:ilvl="6" w:tplc="0409000F" w:tentative="1">
      <w:start w:val="1"/>
      <w:numFmt w:val="decimal"/>
      <w:lvlText w:val="%7."/>
      <w:lvlJc w:val="left"/>
      <w:pPr>
        <w:ind w:left="41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82" w:hanging="480"/>
      </w:pPr>
    </w:lvl>
    <w:lvl w:ilvl="8" w:tplc="0409001B" w:tentative="1">
      <w:start w:val="1"/>
      <w:numFmt w:val="lowerRoman"/>
      <w:lvlText w:val="%9."/>
      <w:lvlJc w:val="right"/>
      <w:pPr>
        <w:ind w:left="5062" w:hanging="480"/>
      </w:pPr>
    </w:lvl>
  </w:abstractNum>
  <w:abstractNum w:abstractNumId="30" w15:restartNumberingAfterBreak="0">
    <w:nsid w:val="5F976403"/>
    <w:multiLevelType w:val="hybridMultilevel"/>
    <w:tmpl w:val="FAB0CBFE"/>
    <w:lvl w:ilvl="0" w:tplc="E1DA1060">
      <w:start w:val="2"/>
      <w:numFmt w:val="upperLetter"/>
      <w:lvlText w:val="%1."/>
      <w:lvlJc w:val="left"/>
      <w:pPr>
        <w:ind w:left="1244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abstractNum w:abstractNumId="31" w15:restartNumberingAfterBreak="0">
    <w:nsid w:val="71406204"/>
    <w:multiLevelType w:val="hybridMultilevel"/>
    <w:tmpl w:val="CAA238DC"/>
    <w:lvl w:ilvl="0" w:tplc="D4F2DB7A">
      <w:start w:val="1"/>
      <w:numFmt w:val="decimalEnclosedParen"/>
      <w:lvlText w:val="%1"/>
      <w:lvlJc w:val="left"/>
      <w:pPr>
        <w:ind w:left="1582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62" w:hanging="480"/>
      </w:pPr>
    </w:lvl>
    <w:lvl w:ilvl="2" w:tplc="0409001B" w:tentative="1">
      <w:start w:val="1"/>
      <w:numFmt w:val="lowerRoman"/>
      <w:lvlText w:val="%3."/>
      <w:lvlJc w:val="right"/>
      <w:pPr>
        <w:ind w:left="2542" w:hanging="480"/>
      </w:pPr>
    </w:lvl>
    <w:lvl w:ilvl="3" w:tplc="0409000F" w:tentative="1">
      <w:start w:val="1"/>
      <w:numFmt w:val="decimal"/>
      <w:lvlText w:val="%4."/>
      <w:lvlJc w:val="left"/>
      <w:pPr>
        <w:ind w:left="30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02" w:hanging="480"/>
      </w:pPr>
    </w:lvl>
    <w:lvl w:ilvl="5" w:tplc="0409001B" w:tentative="1">
      <w:start w:val="1"/>
      <w:numFmt w:val="lowerRoman"/>
      <w:lvlText w:val="%6."/>
      <w:lvlJc w:val="right"/>
      <w:pPr>
        <w:ind w:left="3982" w:hanging="480"/>
      </w:pPr>
    </w:lvl>
    <w:lvl w:ilvl="6" w:tplc="0409000F" w:tentative="1">
      <w:start w:val="1"/>
      <w:numFmt w:val="decimal"/>
      <w:lvlText w:val="%7."/>
      <w:lvlJc w:val="left"/>
      <w:pPr>
        <w:ind w:left="44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42" w:hanging="480"/>
      </w:pPr>
    </w:lvl>
    <w:lvl w:ilvl="8" w:tplc="0409001B" w:tentative="1">
      <w:start w:val="1"/>
      <w:numFmt w:val="lowerRoman"/>
      <w:lvlText w:val="%9."/>
      <w:lvlJc w:val="right"/>
      <w:pPr>
        <w:ind w:left="5422" w:hanging="480"/>
      </w:pPr>
    </w:lvl>
  </w:abstractNum>
  <w:abstractNum w:abstractNumId="32" w15:restartNumberingAfterBreak="0">
    <w:nsid w:val="735E2530"/>
    <w:multiLevelType w:val="hybridMultilevel"/>
    <w:tmpl w:val="162CE73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73D87555"/>
    <w:multiLevelType w:val="hybridMultilevel"/>
    <w:tmpl w:val="483EEC54"/>
    <w:lvl w:ilvl="0" w:tplc="D6E49BB6">
      <w:start w:val="1"/>
      <w:numFmt w:val="decimal"/>
      <w:lvlText w:val="(%1)"/>
      <w:lvlJc w:val="left"/>
      <w:pPr>
        <w:ind w:left="1668" w:hanging="48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34" w15:restartNumberingAfterBreak="0">
    <w:nsid w:val="74F522E4"/>
    <w:multiLevelType w:val="hybridMultilevel"/>
    <w:tmpl w:val="61A8F688"/>
    <w:lvl w:ilvl="0" w:tplc="04090011">
      <w:start w:val="1"/>
      <w:numFmt w:val="upperLetter"/>
      <w:lvlText w:val="%1."/>
      <w:lvlJc w:val="left"/>
      <w:pPr>
        <w:ind w:left="110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582" w:hanging="480"/>
      </w:pPr>
    </w:lvl>
    <w:lvl w:ilvl="2" w:tplc="0409001B" w:tentative="1">
      <w:start w:val="1"/>
      <w:numFmt w:val="lowerRoman"/>
      <w:lvlText w:val="%3."/>
      <w:lvlJc w:val="right"/>
      <w:pPr>
        <w:ind w:left="2062" w:hanging="480"/>
      </w:pPr>
    </w:lvl>
    <w:lvl w:ilvl="3" w:tplc="0409000F" w:tentative="1">
      <w:start w:val="1"/>
      <w:numFmt w:val="decimal"/>
      <w:lvlText w:val="%4."/>
      <w:lvlJc w:val="left"/>
      <w:pPr>
        <w:ind w:left="254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22" w:hanging="480"/>
      </w:pPr>
    </w:lvl>
    <w:lvl w:ilvl="5" w:tplc="0409001B" w:tentative="1">
      <w:start w:val="1"/>
      <w:numFmt w:val="lowerRoman"/>
      <w:lvlText w:val="%6."/>
      <w:lvlJc w:val="right"/>
      <w:pPr>
        <w:ind w:left="3502" w:hanging="480"/>
      </w:pPr>
    </w:lvl>
    <w:lvl w:ilvl="6" w:tplc="0409000F" w:tentative="1">
      <w:start w:val="1"/>
      <w:numFmt w:val="decimal"/>
      <w:lvlText w:val="%7."/>
      <w:lvlJc w:val="left"/>
      <w:pPr>
        <w:ind w:left="398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62" w:hanging="480"/>
      </w:pPr>
    </w:lvl>
    <w:lvl w:ilvl="8" w:tplc="0409001B" w:tentative="1">
      <w:start w:val="1"/>
      <w:numFmt w:val="lowerRoman"/>
      <w:lvlText w:val="%9."/>
      <w:lvlJc w:val="right"/>
      <w:pPr>
        <w:ind w:left="4942" w:hanging="480"/>
      </w:pPr>
    </w:lvl>
  </w:abstractNum>
  <w:abstractNum w:abstractNumId="35" w15:restartNumberingAfterBreak="0">
    <w:nsid w:val="7BD73BF0"/>
    <w:multiLevelType w:val="multilevel"/>
    <w:tmpl w:val="57A266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DF1565F"/>
    <w:multiLevelType w:val="hybridMultilevel"/>
    <w:tmpl w:val="97A4038E"/>
    <w:lvl w:ilvl="0" w:tplc="F2E00A3A">
      <w:start w:val="3"/>
      <w:numFmt w:val="upperLetter"/>
      <w:lvlText w:val="%1.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7ECE076B"/>
    <w:multiLevelType w:val="hybridMultilevel"/>
    <w:tmpl w:val="8CA29D4A"/>
    <w:lvl w:ilvl="0" w:tplc="C06099A2">
      <w:start w:val="12"/>
      <w:numFmt w:val="bullet"/>
      <w:lvlText w:val="-"/>
      <w:lvlJc w:val="left"/>
      <w:pPr>
        <w:ind w:left="2760" w:hanging="360"/>
      </w:pPr>
      <w:rPr>
        <w:rFonts w:ascii="Arial" w:eastAsia="華康細圓體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7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62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720" w:hanging="480"/>
      </w:pPr>
      <w:rPr>
        <w:rFonts w:ascii="Wingdings" w:hAnsi="Wingdings" w:hint="default"/>
      </w:rPr>
    </w:lvl>
  </w:abstractNum>
  <w:abstractNum w:abstractNumId="38" w15:restartNumberingAfterBreak="0">
    <w:nsid w:val="7F5074B2"/>
    <w:multiLevelType w:val="hybridMultilevel"/>
    <w:tmpl w:val="DB2CE9AE"/>
    <w:lvl w:ilvl="0" w:tplc="28769C90">
      <w:start w:val="1"/>
      <w:numFmt w:val="decimalEnclosedCircle"/>
      <w:lvlText w:val="%1"/>
      <w:lvlJc w:val="left"/>
      <w:pPr>
        <w:ind w:left="1320" w:hanging="360"/>
      </w:pPr>
      <w:rPr>
        <w:rFonts w:ascii="新細明體"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num w:numId="1" w16cid:durableId="801653661">
    <w:abstractNumId w:val="6"/>
  </w:num>
  <w:num w:numId="2" w16cid:durableId="1872180894">
    <w:abstractNumId w:val="33"/>
  </w:num>
  <w:num w:numId="3" w16cid:durableId="1713921452">
    <w:abstractNumId w:val="17"/>
  </w:num>
  <w:num w:numId="4" w16cid:durableId="857694362">
    <w:abstractNumId w:val="29"/>
  </w:num>
  <w:num w:numId="5" w16cid:durableId="532813706">
    <w:abstractNumId w:val="15"/>
    <w:lvlOverride w:ilvl="0">
      <w:startOverride w:val="1"/>
    </w:lvlOverride>
  </w:num>
  <w:num w:numId="6" w16cid:durableId="96069240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8723278">
    <w:abstractNumId w:val="14"/>
  </w:num>
  <w:num w:numId="8" w16cid:durableId="1313828669">
    <w:abstractNumId w:val="1"/>
  </w:num>
  <w:num w:numId="9" w16cid:durableId="1542934835">
    <w:abstractNumId w:val="13"/>
  </w:num>
  <w:num w:numId="10" w16cid:durableId="365955203">
    <w:abstractNumId w:val="38"/>
  </w:num>
  <w:num w:numId="11" w16cid:durableId="1160538107">
    <w:abstractNumId w:val="12"/>
  </w:num>
  <w:num w:numId="12" w16cid:durableId="1101417902">
    <w:abstractNumId w:val="16"/>
  </w:num>
  <w:num w:numId="13" w16cid:durableId="1108044355">
    <w:abstractNumId w:val="19"/>
  </w:num>
  <w:num w:numId="14" w16cid:durableId="1295479592">
    <w:abstractNumId w:val="5"/>
  </w:num>
  <w:num w:numId="15" w16cid:durableId="1271356242">
    <w:abstractNumId w:val="31"/>
  </w:num>
  <w:num w:numId="16" w16cid:durableId="160239232">
    <w:abstractNumId w:val="23"/>
  </w:num>
  <w:num w:numId="17" w16cid:durableId="420103248">
    <w:abstractNumId w:val="8"/>
  </w:num>
  <w:num w:numId="18" w16cid:durableId="1758403579">
    <w:abstractNumId w:val="28"/>
  </w:num>
  <w:num w:numId="19" w16cid:durableId="1121655186">
    <w:abstractNumId w:val="7"/>
  </w:num>
  <w:num w:numId="20" w16cid:durableId="1926843534">
    <w:abstractNumId w:val="18"/>
  </w:num>
  <w:num w:numId="21" w16cid:durableId="1960211748">
    <w:abstractNumId w:val="0"/>
  </w:num>
  <w:num w:numId="22" w16cid:durableId="1259867619">
    <w:abstractNumId w:val="13"/>
  </w:num>
  <w:num w:numId="23" w16cid:durableId="1758598131">
    <w:abstractNumId w:val="6"/>
  </w:num>
  <w:num w:numId="24" w16cid:durableId="1201820560">
    <w:abstractNumId w:val="6"/>
  </w:num>
  <w:num w:numId="25" w16cid:durableId="1602645025">
    <w:abstractNumId w:val="6"/>
  </w:num>
  <w:num w:numId="26" w16cid:durableId="946040276">
    <w:abstractNumId w:val="13"/>
  </w:num>
  <w:num w:numId="27" w16cid:durableId="1445492701">
    <w:abstractNumId w:val="14"/>
  </w:num>
  <w:num w:numId="28" w16cid:durableId="1790736279">
    <w:abstractNumId w:val="0"/>
  </w:num>
  <w:num w:numId="29" w16cid:durableId="905534147">
    <w:abstractNumId w:val="15"/>
    <w:lvlOverride w:ilvl="0">
      <w:startOverride w:val="1"/>
    </w:lvlOverride>
  </w:num>
  <w:num w:numId="30" w16cid:durableId="707996723">
    <w:abstractNumId w:val="17"/>
  </w:num>
  <w:num w:numId="31" w16cid:durableId="1958944757">
    <w:abstractNumId w:val="1"/>
  </w:num>
  <w:num w:numId="32" w16cid:durableId="1184830552">
    <w:abstractNumId w:val="1"/>
  </w:num>
  <w:num w:numId="33" w16cid:durableId="970868693">
    <w:abstractNumId w:val="6"/>
  </w:num>
  <w:num w:numId="34" w16cid:durableId="1590890022">
    <w:abstractNumId w:val="29"/>
  </w:num>
  <w:num w:numId="35" w16cid:durableId="139077964">
    <w:abstractNumId w:val="37"/>
  </w:num>
  <w:num w:numId="36" w16cid:durableId="711422172">
    <w:abstractNumId w:val="13"/>
    <w:lvlOverride w:ilvl="0">
      <w:startOverride w:val="1"/>
    </w:lvlOverride>
  </w:num>
  <w:num w:numId="37" w16cid:durableId="1593079412">
    <w:abstractNumId w:val="32"/>
  </w:num>
  <w:num w:numId="38" w16cid:durableId="1224680864">
    <w:abstractNumId w:val="20"/>
  </w:num>
  <w:num w:numId="39" w16cid:durableId="357586792">
    <w:abstractNumId w:val="34"/>
  </w:num>
  <w:num w:numId="40" w16cid:durableId="776095921">
    <w:abstractNumId w:val="11"/>
  </w:num>
  <w:num w:numId="41" w16cid:durableId="458498597">
    <w:abstractNumId w:val="21"/>
  </w:num>
  <w:num w:numId="42" w16cid:durableId="1856844593">
    <w:abstractNumId w:val="22"/>
  </w:num>
  <w:num w:numId="43" w16cid:durableId="1696464910">
    <w:abstractNumId w:val="27"/>
  </w:num>
  <w:num w:numId="44" w16cid:durableId="678115398">
    <w:abstractNumId w:val="9"/>
  </w:num>
  <w:num w:numId="45" w16cid:durableId="1270039689">
    <w:abstractNumId w:val="36"/>
  </w:num>
  <w:num w:numId="46" w16cid:durableId="1072697959">
    <w:abstractNumId w:val="4"/>
  </w:num>
  <w:num w:numId="47" w16cid:durableId="131530879">
    <w:abstractNumId w:val="24"/>
  </w:num>
  <w:num w:numId="48" w16cid:durableId="893545476">
    <w:abstractNumId w:val="25"/>
  </w:num>
  <w:num w:numId="49" w16cid:durableId="804198423">
    <w:abstractNumId w:val="26"/>
  </w:num>
  <w:num w:numId="50" w16cid:durableId="889414165">
    <w:abstractNumId w:val="3"/>
  </w:num>
  <w:num w:numId="51" w16cid:durableId="1448743769">
    <w:abstractNumId w:val="30"/>
  </w:num>
  <w:num w:numId="52" w16cid:durableId="1539510739">
    <w:abstractNumId w:val="10"/>
  </w:num>
  <w:num w:numId="53" w16cid:durableId="1188173749">
    <w:abstractNumId w:val="2"/>
  </w:num>
  <w:num w:numId="54" w16cid:durableId="469444798">
    <w:abstractNumId w:val="35"/>
  </w:num>
  <w:num w:numId="55" w16cid:durableId="962153418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activeWritingStyle w:appName="MSWord" w:lang="en-US" w:vendorID="64" w:dllVersion="6" w:nlCheck="1" w:checkStyle="1"/>
  <w:activeWritingStyle w:appName="MSWord" w:lang="zh-TW" w:vendorID="64" w:dllVersion="5" w:nlCheck="1" w:checkStyle="1"/>
  <w:activeWritingStyle w:appName="MSWord" w:lang="en-US" w:vendorID="64" w:dllVersion="0" w:nlCheck="1" w:checkStyle="0"/>
  <w:activeWritingStyle w:appName="MSWord" w:lang="zh-TW" w:vendorID="64" w:dllVersion="0" w:nlCheck="1" w:checkStyle="1"/>
  <w:activeWritingStyle w:appName="MSWord" w:lang="es-AR" w:vendorID="64" w:dllVersion="0" w:nlCheck="1" w:checkStyle="0"/>
  <w:activeWritingStyle w:appName="MSWord" w:lang="en-US" w:vendorID="64" w:dllVersion="4096" w:nlCheck="1" w:checkStyle="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MTM0MzY0NTIwNjNT0lEKTi0uzszPAykwqgUAeTjqciwAAAA="/>
  </w:docVars>
  <w:rsids>
    <w:rsidRoot w:val="00361CFD"/>
    <w:rsid w:val="000111DE"/>
    <w:rsid w:val="0001318E"/>
    <w:rsid w:val="0001415F"/>
    <w:rsid w:val="00016BA2"/>
    <w:rsid w:val="00016E37"/>
    <w:rsid w:val="0001785B"/>
    <w:rsid w:val="00021C86"/>
    <w:rsid w:val="00022007"/>
    <w:rsid w:val="00023360"/>
    <w:rsid w:val="00024160"/>
    <w:rsid w:val="00024E73"/>
    <w:rsid w:val="00027C35"/>
    <w:rsid w:val="000321B2"/>
    <w:rsid w:val="00040230"/>
    <w:rsid w:val="000411A1"/>
    <w:rsid w:val="00043153"/>
    <w:rsid w:val="000433CC"/>
    <w:rsid w:val="000437F9"/>
    <w:rsid w:val="000447CB"/>
    <w:rsid w:val="00044FAA"/>
    <w:rsid w:val="000461A8"/>
    <w:rsid w:val="00050102"/>
    <w:rsid w:val="00052BD4"/>
    <w:rsid w:val="00061AAD"/>
    <w:rsid w:val="00061C2F"/>
    <w:rsid w:val="00062248"/>
    <w:rsid w:val="00062309"/>
    <w:rsid w:val="0006361C"/>
    <w:rsid w:val="00063841"/>
    <w:rsid w:val="00064A61"/>
    <w:rsid w:val="00065107"/>
    <w:rsid w:val="0006550D"/>
    <w:rsid w:val="00070BE8"/>
    <w:rsid w:val="00073E23"/>
    <w:rsid w:val="00075C6E"/>
    <w:rsid w:val="00080AEF"/>
    <w:rsid w:val="0008160E"/>
    <w:rsid w:val="00083999"/>
    <w:rsid w:val="00085525"/>
    <w:rsid w:val="00086FF3"/>
    <w:rsid w:val="00090309"/>
    <w:rsid w:val="00090521"/>
    <w:rsid w:val="00091EF1"/>
    <w:rsid w:val="00093213"/>
    <w:rsid w:val="00093336"/>
    <w:rsid w:val="000938D2"/>
    <w:rsid w:val="000939A0"/>
    <w:rsid w:val="000948CD"/>
    <w:rsid w:val="000969B1"/>
    <w:rsid w:val="00097517"/>
    <w:rsid w:val="00097B1F"/>
    <w:rsid w:val="000A192B"/>
    <w:rsid w:val="000A447C"/>
    <w:rsid w:val="000A47EE"/>
    <w:rsid w:val="000A5F27"/>
    <w:rsid w:val="000B194F"/>
    <w:rsid w:val="000B3AE0"/>
    <w:rsid w:val="000B48EA"/>
    <w:rsid w:val="000B6174"/>
    <w:rsid w:val="000C0574"/>
    <w:rsid w:val="000C1D56"/>
    <w:rsid w:val="000C7041"/>
    <w:rsid w:val="000C7078"/>
    <w:rsid w:val="000C7AD7"/>
    <w:rsid w:val="000D1B3E"/>
    <w:rsid w:val="000D5773"/>
    <w:rsid w:val="000D6AC6"/>
    <w:rsid w:val="000E1559"/>
    <w:rsid w:val="000E4525"/>
    <w:rsid w:val="000E56D4"/>
    <w:rsid w:val="000E582D"/>
    <w:rsid w:val="000E60EC"/>
    <w:rsid w:val="000F1DCF"/>
    <w:rsid w:val="000F2920"/>
    <w:rsid w:val="000F3BE4"/>
    <w:rsid w:val="000F6D27"/>
    <w:rsid w:val="000F7ACF"/>
    <w:rsid w:val="000F7CD8"/>
    <w:rsid w:val="0010228F"/>
    <w:rsid w:val="00102940"/>
    <w:rsid w:val="001040E5"/>
    <w:rsid w:val="00105B8F"/>
    <w:rsid w:val="001067A9"/>
    <w:rsid w:val="001207F1"/>
    <w:rsid w:val="00120D68"/>
    <w:rsid w:val="00121642"/>
    <w:rsid w:val="00122F69"/>
    <w:rsid w:val="00125B30"/>
    <w:rsid w:val="0013231C"/>
    <w:rsid w:val="00135755"/>
    <w:rsid w:val="0013585B"/>
    <w:rsid w:val="001362C7"/>
    <w:rsid w:val="00140A01"/>
    <w:rsid w:val="00141E00"/>
    <w:rsid w:val="00143EC3"/>
    <w:rsid w:val="00144BFA"/>
    <w:rsid w:val="0014517E"/>
    <w:rsid w:val="00147A40"/>
    <w:rsid w:val="001502C1"/>
    <w:rsid w:val="00151DA0"/>
    <w:rsid w:val="00152F0C"/>
    <w:rsid w:val="00155CCF"/>
    <w:rsid w:val="00156477"/>
    <w:rsid w:val="00157D26"/>
    <w:rsid w:val="001602CA"/>
    <w:rsid w:val="00160633"/>
    <w:rsid w:val="00161B0A"/>
    <w:rsid w:val="00164D52"/>
    <w:rsid w:val="00166038"/>
    <w:rsid w:val="00166AC0"/>
    <w:rsid w:val="001701AA"/>
    <w:rsid w:val="00171DFD"/>
    <w:rsid w:val="00173F83"/>
    <w:rsid w:val="0017515F"/>
    <w:rsid w:val="001752DA"/>
    <w:rsid w:val="001753B3"/>
    <w:rsid w:val="0018146D"/>
    <w:rsid w:val="00182A8D"/>
    <w:rsid w:val="001846B9"/>
    <w:rsid w:val="00187143"/>
    <w:rsid w:val="00190260"/>
    <w:rsid w:val="001908CA"/>
    <w:rsid w:val="00190F7E"/>
    <w:rsid w:val="001935D5"/>
    <w:rsid w:val="0019427D"/>
    <w:rsid w:val="00194564"/>
    <w:rsid w:val="001949D6"/>
    <w:rsid w:val="001950FC"/>
    <w:rsid w:val="001A169E"/>
    <w:rsid w:val="001A2826"/>
    <w:rsid w:val="001A51CB"/>
    <w:rsid w:val="001A631E"/>
    <w:rsid w:val="001A72CA"/>
    <w:rsid w:val="001A7A31"/>
    <w:rsid w:val="001A7E36"/>
    <w:rsid w:val="001B01AE"/>
    <w:rsid w:val="001B274C"/>
    <w:rsid w:val="001B4556"/>
    <w:rsid w:val="001B5341"/>
    <w:rsid w:val="001B7552"/>
    <w:rsid w:val="001C02F4"/>
    <w:rsid w:val="001C0EB2"/>
    <w:rsid w:val="001C3067"/>
    <w:rsid w:val="001C4B26"/>
    <w:rsid w:val="001C51E9"/>
    <w:rsid w:val="001C5888"/>
    <w:rsid w:val="001C6F5C"/>
    <w:rsid w:val="001C7DF2"/>
    <w:rsid w:val="001D26BA"/>
    <w:rsid w:val="001D3D10"/>
    <w:rsid w:val="001D3DFD"/>
    <w:rsid w:val="001E2183"/>
    <w:rsid w:val="001E2333"/>
    <w:rsid w:val="001E42B7"/>
    <w:rsid w:val="001E4721"/>
    <w:rsid w:val="001E5CC5"/>
    <w:rsid w:val="001F2E70"/>
    <w:rsid w:val="001F3116"/>
    <w:rsid w:val="001F3B39"/>
    <w:rsid w:val="001F3F01"/>
    <w:rsid w:val="001F6A8E"/>
    <w:rsid w:val="00201608"/>
    <w:rsid w:val="00206FF3"/>
    <w:rsid w:val="002102F5"/>
    <w:rsid w:val="002122D2"/>
    <w:rsid w:val="0021378F"/>
    <w:rsid w:val="00213887"/>
    <w:rsid w:val="002138E6"/>
    <w:rsid w:val="00213952"/>
    <w:rsid w:val="002152F7"/>
    <w:rsid w:val="002176A6"/>
    <w:rsid w:val="00225FB6"/>
    <w:rsid w:val="002266DF"/>
    <w:rsid w:val="00232B8B"/>
    <w:rsid w:val="00233CE7"/>
    <w:rsid w:val="002364A2"/>
    <w:rsid w:val="002367F3"/>
    <w:rsid w:val="00240289"/>
    <w:rsid w:val="00240323"/>
    <w:rsid w:val="002421A2"/>
    <w:rsid w:val="00246466"/>
    <w:rsid w:val="002504A1"/>
    <w:rsid w:val="002509D6"/>
    <w:rsid w:val="00250DC0"/>
    <w:rsid w:val="00251702"/>
    <w:rsid w:val="00251A82"/>
    <w:rsid w:val="00252A6A"/>
    <w:rsid w:val="0025692D"/>
    <w:rsid w:val="00260C65"/>
    <w:rsid w:val="002616BA"/>
    <w:rsid w:val="00262642"/>
    <w:rsid w:val="00263CE2"/>
    <w:rsid w:val="0026539B"/>
    <w:rsid w:val="0026720D"/>
    <w:rsid w:val="0026721E"/>
    <w:rsid w:val="00270206"/>
    <w:rsid w:val="002742BD"/>
    <w:rsid w:val="00276D7D"/>
    <w:rsid w:val="002812C9"/>
    <w:rsid w:val="00284FC3"/>
    <w:rsid w:val="002861B8"/>
    <w:rsid w:val="00286C27"/>
    <w:rsid w:val="00291506"/>
    <w:rsid w:val="00292198"/>
    <w:rsid w:val="00292418"/>
    <w:rsid w:val="00292E93"/>
    <w:rsid w:val="00295082"/>
    <w:rsid w:val="00297127"/>
    <w:rsid w:val="002A4EEB"/>
    <w:rsid w:val="002A6B4D"/>
    <w:rsid w:val="002B0E2B"/>
    <w:rsid w:val="002B4C8A"/>
    <w:rsid w:val="002B4CEF"/>
    <w:rsid w:val="002C028A"/>
    <w:rsid w:val="002C266D"/>
    <w:rsid w:val="002C38AF"/>
    <w:rsid w:val="002C463B"/>
    <w:rsid w:val="002C7C4D"/>
    <w:rsid w:val="002D0CC2"/>
    <w:rsid w:val="002D0D18"/>
    <w:rsid w:val="002D29BA"/>
    <w:rsid w:val="002D3383"/>
    <w:rsid w:val="002D36EA"/>
    <w:rsid w:val="002D5AEA"/>
    <w:rsid w:val="002D6080"/>
    <w:rsid w:val="002D7E38"/>
    <w:rsid w:val="002E2594"/>
    <w:rsid w:val="002E3456"/>
    <w:rsid w:val="002E37BF"/>
    <w:rsid w:val="002E385C"/>
    <w:rsid w:val="002E55B6"/>
    <w:rsid w:val="002E57B4"/>
    <w:rsid w:val="002E79CF"/>
    <w:rsid w:val="002F0F35"/>
    <w:rsid w:val="00300344"/>
    <w:rsid w:val="003004C1"/>
    <w:rsid w:val="00301621"/>
    <w:rsid w:val="00301792"/>
    <w:rsid w:val="0030232B"/>
    <w:rsid w:val="003025FF"/>
    <w:rsid w:val="00303F37"/>
    <w:rsid w:val="00304790"/>
    <w:rsid w:val="003058E4"/>
    <w:rsid w:val="0030704E"/>
    <w:rsid w:val="00310B3D"/>
    <w:rsid w:val="003111AD"/>
    <w:rsid w:val="00316EA7"/>
    <w:rsid w:val="00320DD5"/>
    <w:rsid w:val="0032188F"/>
    <w:rsid w:val="003236D9"/>
    <w:rsid w:val="00325AFC"/>
    <w:rsid w:val="0032726E"/>
    <w:rsid w:val="003327D1"/>
    <w:rsid w:val="0033508F"/>
    <w:rsid w:val="003360D3"/>
    <w:rsid w:val="00337172"/>
    <w:rsid w:val="003415F2"/>
    <w:rsid w:val="00341BCE"/>
    <w:rsid w:val="0034276B"/>
    <w:rsid w:val="00344287"/>
    <w:rsid w:val="00344CFA"/>
    <w:rsid w:val="00345035"/>
    <w:rsid w:val="00350F67"/>
    <w:rsid w:val="00352907"/>
    <w:rsid w:val="00355D59"/>
    <w:rsid w:val="003576FD"/>
    <w:rsid w:val="00357DC2"/>
    <w:rsid w:val="003607ED"/>
    <w:rsid w:val="00361BD3"/>
    <w:rsid w:val="00361CFD"/>
    <w:rsid w:val="00364474"/>
    <w:rsid w:val="00364845"/>
    <w:rsid w:val="00365014"/>
    <w:rsid w:val="00366915"/>
    <w:rsid w:val="0037004F"/>
    <w:rsid w:val="00371CDA"/>
    <w:rsid w:val="003759C5"/>
    <w:rsid w:val="0038158C"/>
    <w:rsid w:val="00382828"/>
    <w:rsid w:val="00382D03"/>
    <w:rsid w:val="00384026"/>
    <w:rsid w:val="0038517B"/>
    <w:rsid w:val="003853E7"/>
    <w:rsid w:val="00385C49"/>
    <w:rsid w:val="0038739D"/>
    <w:rsid w:val="00390750"/>
    <w:rsid w:val="0039087C"/>
    <w:rsid w:val="00390BCA"/>
    <w:rsid w:val="003920E8"/>
    <w:rsid w:val="003928C7"/>
    <w:rsid w:val="00392B04"/>
    <w:rsid w:val="00395924"/>
    <w:rsid w:val="003A033E"/>
    <w:rsid w:val="003A3F65"/>
    <w:rsid w:val="003A6731"/>
    <w:rsid w:val="003A789E"/>
    <w:rsid w:val="003B13E5"/>
    <w:rsid w:val="003B2DF0"/>
    <w:rsid w:val="003B3E67"/>
    <w:rsid w:val="003B492A"/>
    <w:rsid w:val="003B6EFC"/>
    <w:rsid w:val="003B7285"/>
    <w:rsid w:val="003C4B71"/>
    <w:rsid w:val="003C519B"/>
    <w:rsid w:val="003C5616"/>
    <w:rsid w:val="003C691F"/>
    <w:rsid w:val="003D141E"/>
    <w:rsid w:val="003D2097"/>
    <w:rsid w:val="003D29C1"/>
    <w:rsid w:val="003D62C2"/>
    <w:rsid w:val="003D7E4C"/>
    <w:rsid w:val="003E4505"/>
    <w:rsid w:val="003E4894"/>
    <w:rsid w:val="003E5861"/>
    <w:rsid w:val="003E686B"/>
    <w:rsid w:val="003F47AA"/>
    <w:rsid w:val="003F4AB6"/>
    <w:rsid w:val="003F4CDF"/>
    <w:rsid w:val="003F741C"/>
    <w:rsid w:val="00401F6A"/>
    <w:rsid w:val="00404182"/>
    <w:rsid w:val="00404968"/>
    <w:rsid w:val="00406078"/>
    <w:rsid w:val="004064DA"/>
    <w:rsid w:val="00407039"/>
    <w:rsid w:val="004114E4"/>
    <w:rsid w:val="00411887"/>
    <w:rsid w:val="00411F45"/>
    <w:rsid w:val="00414EB7"/>
    <w:rsid w:val="004156C2"/>
    <w:rsid w:val="0041593B"/>
    <w:rsid w:val="00415ADD"/>
    <w:rsid w:val="004170E2"/>
    <w:rsid w:val="00421F64"/>
    <w:rsid w:val="004240EA"/>
    <w:rsid w:val="00425347"/>
    <w:rsid w:val="0042567E"/>
    <w:rsid w:val="00426D33"/>
    <w:rsid w:val="004313BF"/>
    <w:rsid w:val="00434A59"/>
    <w:rsid w:val="00440D84"/>
    <w:rsid w:val="00441AE6"/>
    <w:rsid w:val="00442690"/>
    <w:rsid w:val="00443539"/>
    <w:rsid w:val="004459AE"/>
    <w:rsid w:val="004460D2"/>
    <w:rsid w:val="00451508"/>
    <w:rsid w:val="00451BDF"/>
    <w:rsid w:val="00453C8E"/>
    <w:rsid w:val="004576DD"/>
    <w:rsid w:val="004630C6"/>
    <w:rsid w:val="00463925"/>
    <w:rsid w:val="00463C61"/>
    <w:rsid w:val="0046435F"/>
    <w:rsid w:val="00464AD0"/>
    <w:rsid w:val="00465E34"/>
    <w:rsid w:val="00466969"/>
    <w:rsid w:val="004677DD"/>
    <w:rsid w:val="0047598F"/>
    <w:rsid w:val="004767D5"/>
    <w:rsid w:val="00481FE0"/>
    <w:rsid w:val="004827EA"/>
    <w:rsid w:val="004832F2"/>
    <w:rsid w:val="004838A5"/>
    <w:rsid w:val="00485D2D"/>
    <w:rsid w:val="004860AD"/>
    <w:rsid w:val="00487743"/>
    <w:rsid w:val="004900CC"/>
    <w:rsid w:val="004905EA"/>
    <w:rsid w:val="00492C47"/>
    <w:rsid w:val="00492DF0"/>
    <w:rsid w:val="00492FB4"/>
    <w:rsid w:val="00493508"/>
    <w:rsid w:val="0049434F"/>
    <w:rsid w:val="0049449A"/>
    <w:rsid w:val="004A0543"/>
    <w:rsid w:val="004A21CC"/>
    <w:rsid w:val="004A37DE"/>
    <w:rsid w:val="004A3893"/>
    <w:rsid w:val="004A5DC4"/>
    <w:rsid w:val="004A6137"/>
    <w:rsid w:val="004A77C7"/>
    <w:rsid w:val="004B0148"/>
    <w:rsid w:val="004B0494"/>
    <w:rsid w:val="004B1D3E"/>
    <w:rsid w:val="004B321D"/>
    <w:rsid w:val="004B4B1D"/>
    <w:rsid w:val="004B5D15"/>
    <w:rsid w:val="004B61B5"/>
    <w:rsid w:val="004B65A6"/>
    <w:rsid w:val="004B6648"/>
    <w:rsid w:val="004B7645"/>
    <w:rsid w:val="004C0C42"/>
    <w:rsid w:val="004C1999"/>
    <w:rsid w:val="004C49DE"/>
    <w:rsid w:val="004C609B"/>
    <w:rsid w:val="004C6B88"/>
    <w:rsid w:val="004C797E"/>
    <w:rsid w:val="004D0B7B"/>
    <w:rsid w:val="004D1585"/>
    <w:rsid w:val="004D3400"/>
    <w:rsid w:val="004D3CAD"/>
    <w:rsid w:val="004D5123"/>
    <w:rsid w:val="004D5D4A"/>
    <w:rsid w:val="004E003C"/>
    <w:rsid w:val="004E01BD"/>
    <w:rsid w:val="004E18B0"/>
    <w:rsid w:val="004E3D21"/>
    <w:rsid w:val="004E3FF6"/>
    <w:rsid w:val="004E5AD6"/>
    <w:rsid w:val="004E606A"/>
    <w:rsid w:val="004E6247"/>
    <w:rsid w:val="004F292A"/>
    <w:rsid w:val="004F4248"/>
    <w:rsid w:val="004F4AD1"/>
    <w:rsid w:val="004F4ADB"/>
    <w:rsid w:val="004F4B7B"/>
    <w:rsid w:val="004F4CFF"/>
    <w:rsid w:val="004F5A91"/>
    <w:rsid w:val="004F5F5F"/>
    <w:rsid w:val="004F7184"/>
    <w:rsid w:val="00500970"/>
    <w:rsid w:val="005009F7"/>
    <w:rsid w:val="00503572"/>
    <w:rsid w:val="00512960"/>
    <w:rsid w:val="00512A23"/>
    <w:rsid w:val="005138E8"/>
    <w:rsid w:val="00514591"/>
    <w:rsid w:val="00515C6B"/>
    <w:rsid w:val="00516E29"/>
    <w:rsid w:val="005225A9"/>
    <w:rsid w:val="00522B3D"/>
    <w:rsid w:val="00524EAD"/>
    <w:rsid w:val="00525751"/>
    <w:rsid w:val="00531438"/>
    <w:rsid w:val="005318AC"/>
    <w:rsid w:val="00536E3B"/>
    <w:rsid w:val="00540AA9"/>
    <w:rsid w:val="00541E3B"/>
    <w:rsid w:val="00543CC8"/>
    <w:rsid w:val="00543E58"/>
    <w:rsid w:val="005462A0"/>
    <w:rsid w:val="005463ED"/>
    <w:rsid w:val="005550F1"/>
    <w:rsid w:val="0055599D"/>
    <w:rsid w:val="00560AF4"/>
    <w:rsid w:val="005631DA"/>
    <w:rsid w:val="005642DB"/>
    <w:rsid w:val="005666D5"/>
    <w:rsid w:val="00567502"/>
    <w:rsid w:val="00567671"/>
    <w:rsid w:val="00567A07"/>
    <w:rsid w:val="00571BC2"/>
    <w:rsid w:val="00571E3C"/>
    <w:rsid w:val="00577CE2"/>
    <w:rsid w:val="0058326D"/>
    <w:rsid w:val="00583C0F"/>
    <w:rsid w:val="00585844"/>
    <w:rsid w:val="005858CA"/>
    <w:rsid w:val="005863FF"/>
    <w:rsid w:val="00587332"/>
    <w:rsid w:val="00587B29"/>
    <w:rsid w:val="00587FAC"/>
    <w:rsid w:val="005914D4"/>
    <w:rsid w:val="0059166A"/>
    <w:rsid w:val="00591765"/>
    <w:rsid w:val="00591BAD"/>
    <w:rsid w:val="00592193"/>
    <w:rsid w:val="005928AE"/>
    <w:rsid w:val="0059299E"/>
    <w:rsid w:val="00592B22"/>
    <w:rsid w:val="00595949"/>
    <w:rsid w:val="00597570"/>
    <w:rsid w:val="0059776F"/>
    <w:rsid w:val="005A2086"/>
    <w:rsid w:val="005A4436"/>
    <w:rsid w:val="005A72BB"/>
    <w:rsid w:val="005B0ED9"/>
    <w:rsid w:val="005B1992"/>
    <w:rsid w:val="005B252C"/>
    <w:rsid w:val="005B4D41"/>
    <w:rsid w:val="005B5157"/>
    <w:rsid w:val="005B5219"/>
    <w:rsid w:val="005B614E"/>
    <w:rsid w:val="005B6345"/>
    <w:rsid w:val="005C2A2D"/>
    <w:rsid w:val="005C689C"/>
    <w:rsid w:val="005D00FC"/>
    <w:rsid w:val="005D100B"/>
    <w:rsid w:val="005D1BB4"/>
    <w:rsid w:val="005D1D41"/>
    <w:rsid w:val="005D337A"/>
    <w:rsid w:val="005D402D"/>
    <w:rsid w:val="005D5994"/>
    <w:rsid w:val="005D702E"/>
    <w:rsid w:val="005E0980"/>
    <w:rsid w:val="005E0D1F"/>
    <w:rsid w:val="005E1393"/>
    <w:rsid w:val="005E141F"/>
    <w:rsid w:val="005E1854"/>
    <w:rsid w:val="005E1D0D"/>
    <w:rsid w:val="005E2637"/>
    <w:rsid w:val="005E435A"/>
    <w:rsid w:val="005E4D7F"/>
    <w:rsid w:val="005E687C"/>
    <w:rsid w:val="005F1A48"/>
    <w:rsid w:val="005F2669"/>
    <w:rsid w:val="005F3A1D"/>
    <w:rsid w:val="005F4AE7"/>
    <w:rsid w:val="005F51DF"/>
    <w:rsid w:val="005F54C9"/>
    <w:rsid w:val="005F5F27"/>
    <w:rsid w:val="005F6501"/>
    <w:rsid w:val="005F6A04"/>
    <w:rsid w:val="0060073F"/>
    <w:rsid w:val="00601E1D"/>
    <w:rsid w:val="00603C05"/>
    <w:rsid w:val="00604B67"/>
    <w:rsid w:val="006054D9"/>
    <w:rsid w:val="0060589D"/>
    <w:rsid w:val="00606170"/>
    <w:rsid w:val="006107F4"/>
    <w:rsid w:val="006114CB"/>
    <w:rsid w:val="006134BF"/>
    <w:rsid w:val="00615DAF"/>
    <w:rsid w:val="00616832"/>
    <w:rsid w:val="0062083C"/>
    <w:rsid w:val="00622F3D"/>
    <w:rsid w:val="006238DD"/>
    <w:rsid w:val="00623E5D"/>
    <w:rsid w:val="00625F28"/>
    <w:rsid w:val="00632958"/>
    <w:rsid w:val="00632C90"/>
    <w:rsid w:val="0063326C"/>
    <w:rsid w:val="00633BE2"/>
    <w:rsid w:val="006346A8"/>
    <w:rsid w:val="0063632A"/>
    <w:rsid w:val="0063698B"/>
    <w:rsid w:val="0064272B"/>
    <w:rsid w:val="00645C23"/>
    <w:rsid w:val="00651F17"/>
    <w:rsid w:val="00652885"/>
    <w:rsid w:val="006533A0"/>
    <w:rsid w:val="00654B4D"/>
    <w:rsid w:val="00654E67"/>
    <w:rsid w:val="00655A9B"/>
    <w:rsid w:val="006572A9"/>
    <w:rsid w:val="0066019A"/>
    <w:rsid w:val="00663EC5"/>
    <w:rsid w:val="00666C01"/>
    <w:rsid w:val="00667898"/>
    <w:rsid w:val="00667BAF"/>
    <w:rsid w:val="00667DB5"/>
    <w:rsid w:val="00671A3B"/>
    <w:rsid w:val="00672112"/>
    <w:rsid w:val="006750E3"/>
    <w:rsid w:val="006755E1"/>
    <w:rsid w:val="006756FD"/>
    <w:rsid w:val="006757DA"/>
    <w:rsid w:val="006769ED"/>
    <w:rsid w:val="006805A2"/>
    <w:rsid w:val="0068363D"/>
    <w:rsid w:val="00684073"/>
    <w:rsid w:val="00686232"/>
    <w:rsid w:val="00691B2D"/>
    <w:rsid w:val="00692602"/>
    <w:rsid w:val="006938CA"/>
    <w:rsid w:val="00693A00"/>
    <w:rsid w:val="006940AA"/>
    <w:rsid w:val="00696AE3"/>
    <w:rsid w:val="00697CB4"/>
    <w:rsid w:val="006A123B"/>
    <w:rsid w:val="006A1AA8"/>
    <w:rsid w:val="006A43E8"/>
    <w:rsid w:val="006A5653"/>
    <w:rsid w:val="006B18C1"/>
    <w:rsid w:val="006B19A3"/>
    <w:rsid w:val="006B1DB2"/>
    <w:rsid w:val="006B2D01"/>
    <w:rsid w:val="006B3AB8"/>
    <w:rsid w:val="006B6C8A"/>
    <w:rsid w:val="006C200B"/>
    <w:rsid w:val="006C4FC2"/>
    <w:rsid w:val="006C6931"/>
    <w:rsid w:val="006C6F88"/>
    <w:rsid w:val="006D50C2"/>
    <w:rsid w:val="006D5A26"/>
    <w:rsid w:val="006D61D2"/>
    <w:rsid w:val="006D6CA4"/>
    <w:rsid w:val="006E054E"/>
    <w:rsid w:val="006E36BB"/>
    <w:rsid w:val="006F006C"/>
    <w:rsid w:val="006F1CA6"/>
    <w:rsid w:val="006F3B96"/>
    <w:rsid w:val="006F6BBE"/>
    <w:rsid w:val="00700176"/>
    <w:rsid w:val="00701946"/>
    <w:rsid w:val="00701E38"/>
    <w:rsid w:val="00706697"/>
    <w:rsid w:val="00706AC8"/>
    <w:rsid w:val="00713B90"/>
    <w:rsid w:val="00713ED4"/>
    <w:rsid w:val="00714E22"/>
    <w:rsid w:val="007157B6"/>
    <w:rsid w:val="0071704E"/>
    <w:rsid w:val="00721F4D"/>
    <w:rsid w:val="0072466A"/>
    <w:rsid w:val="00724B6C"/>
    <w:rsid w:val="00726248"/>
    <w:rsid w:val="00727B5E"/>
    <w:rsid w:val="00727F7F"/>
    <w:rsid w:val="007338C3"/>
    <w:rsid w:val="00733926"/>
    <w:rsid w:val="00735736"/>
    <w:rsid w:val="00735DD3"/>
    <w:rsid w:val="00737C40"/>
    <w:rsid w:val="00740760"/>
    <w:rsid w:val="007436CD"/>
    <w:rsid w:val="007514FC"/>
    <w:rsid w:val="007519F8"/>
    <w:rsid w:val="00752B17"/>
    <w:rsid w:val="00754265"/>
    <w:rsid w:val="007556D5"/>
    <w:rsid w:val="00760680"/>
    <w:rsid w:val="00763A03"/>
    <w:rsid w:val="00763CFA"/>
    <w:rsid w:val="00764748"/>
    <w:rsid w:val="00765BDD"/>
    <w:rsid w:val="0076611D"/>
    <w:rsid w:val="007677AB"/>
    <w:rsid w:val="00771C59"/>
    <w:rsid w:val="0077410E"/>
    <w:rsid w:val="00774462"/>
    <w:rsid w:val="00777B1B"/>
    <w:rsid w:val="007829DD"/>
    <w:rsid w:val="00782CDC"/>
    <w:rsid w:val="007844C5"/>
    <w:rsid w:val="00785852"/>
    <w:rsid w:val="007873DE"/>
    <w:rsid w:val="007911F3"/>
    <w:rsid w:val="00791A5E"/>
    <w:rsid w:val="00794309"/>
    <w:rsid w:val="007967D8"/>
    <w:rsid w:val="00797357"/>
    <w:rsid w:val="00797A9A"/>
    <w:rsid w:val="007A09D2"/>
    <w:rsid w:val="007A1DCF"/>
    <w:rsid w:val="007A2E98"/>
    <w:rsid w:val="007A450C"/>
    <w:rsid w:val="007A527A"/>
    <w:rsid w:val="007A5931"/>
    <w:rsid w:val="007A7FA0"/>
    <w:rsid w:val="007B07E2"/>
    <w:rsid w:val="007B13ED"/>
    <w:rsid w:val="007B6AF1"/>
    <w:rsid w:val="007B6BE8"/>
    <w:rsid w:val="007C0560"/>
    <w:rsid w:val="007C1CCD"/>
    <w:rsid w:val="007C42B4"/>
    <w:rsid w:val="007C6F8B"/>
    <w:rsid w:val="007C7A4F"/>
    <w:rsid w:val="007D35AA"/>
    <w:rsid w:val="007D4280"/>
    <w:rsid w:val="007D42F9"/>
    <w:rsid w:val="007D4AB2"/>
    <w:rsid w:val="007D6B7B"/>
    <w:rsid w:val="007D6DFB"/>
    <w:rsid w:val="007D70A5"/>
    <w:rsid w:val="007E1F46"/>
    <w:rsid w:val="007E21A9"/>
    <w:rsid w:val="007E3C8B"/>
    <w:rsid w:val="007E3FB6"/>
    <w:rsid w:val="007E4DE8"/>
    <w:rsid w:val="007E5AB5"/>
    <w:rsid w:val="007F158B"/>
    <w:rsid w:val="007F1AD4"/>
    <w:rsid w:val="007F3175"/>
    <w:rsid w:val="007F4AA1"/>
    <w:rsid w:val="007F6186"/>
    <w:rsid w:val="007F69FB"/>
    <w:rsid w:val="007F6E18"/>
    <w:rsid w:val="007F7769"/>
    <w:rsid w:val="007F7EEF"/>
    <w:rsid w:val="00800422"/>
    <w:rsid w:val="00801053"/>
    <w:rsid w:val="008058F5"/>
    <w:rsid w:val="00810B35"/>
    <w:rsid w:val="00810CF9"/>
    <w:rsid w:val="0081292D"/>
    <w:rsid w:val="008134F7"/>
    <w:rsid w:val="00813712"/>
    <w:rsid w:val="00814759"/>
    <w:rsid w:val="00815A66"/>
    <w:rsid w:val="00817677"/>
    <w:rsid w:val="0082527E"/>
    <w:rsid w:val="008278BF"/>
    <w:rsid w:val="0083275A"/>
    <w:rsid w:val="008328D2"/>
    <w:rsid w:val="00835489"/>
    <w:rsid w:val="008357F6"/>
    <w:rsid w:val="00836794"/>
    <w:rsid w:val="00836A6E"/>
    <w:rsid w:val="00840375"/>
    <w:rsid w:val="0084111A"/>
    <w:rsid w:val="00841EAC"/>
    <w:rsid w:val="00842593"/>
    <w:rsid w:val="00843244"/>
    <w:rsid w:val="00846D8F"/>
    <w:rsid w:val="00853794"/>
    <w:rsid w:val="008546F0"/>
    <w:rsid w:val="00854A97"/>
    <w:rsid w:val="00856620"/>
    <w:rsid w:val="00856B79"/>
    <w:rsid w:val="00857EB5"/>
    <w:rsid w:val="00864AB0"/>
    <w:rsid w:val="00865EDF"/>
    <w:rsid w:val="008707EE"/>
    <w:rsid w:val="00870F7C"/>
    <w:rsid w:val="0087225A"/>
    <w:rsid w:val="00872C9F"/>
    <w:rsid w:val="00874E22"/>
    <w:rsid w:val="008752D5"/>
    <w:rsid w:val="008770C4"/>
    <w:rsid w:val="0087799C"/>
    <w:rsid w:val="008779F6"/>
    <w:rsid w:val="00890E52"/>
    <w:rsid w:val="00896280"/>
    <w:rsid w:val="008A1A81"/>
    <w:rsid w:val="008A3450"/>
    <w:rsid w:val="008A4693"/>
    <w:rsid w:val="008A65C1"/>
    <w:rsid w:val="008A6766"/>
    <w:rsid w:val="008A7B21"/>
    <w:rsid w:val="008B0416"/>
    <w:rsid w:val="008B04E1"/>
    <w:rsid w:val="008B05D9"/>
    <w:rsid w:val="008B2D5F"/>
    <w:rsid w:val="008B2F5A"/>
    <w:rsid w:val="008B3C2F"/>
    <w:rsid w:val="008B4534"/>
    <w:rsid w:val="008B685F"/>
    <w:rsid w:val="008C1222"/>
    <w:rsid w:val="008C450A"/>
    <w:rsid w:val="008C631D"/>
    <w:rsid w:val="008D18EE"/>
    <w:rsid w:val="008D7703"/>
    <w:rsid w:val="008E0EBE"/>
    <w:rsid w:val="008E26CB"/>
    <w:rsid w:val="008E4980"/>
    <w:rsid w:val="008E7B97"/>
    <w:rsid w:val="008F04BA"/>
    <w:rsid w:val="008F21FA"/>
    <w:rsid w:val="008F64F9"/>
    <w:rsid w:val="008F6655"/>
    <w:rsid w:val="008F6C0F"/>
    <w:rsid w:val="00900548"/>
    <w:rsid w:val="009010F9"/>
    <w:rsid w:val="00901110"/>
    <w:rsid w:val="00901450"/>
    <w:rsid w:val="009030FD"/>
    <w:rsid w:val="00903D8F"/>
    <w:rsid w:val="009044A1"/>
    <w:rsid w:val="00905AC9"/>
    <w:rsid w:val="00906114"/>
    <w:rsid w:val="00906C7E"/>
    <w:rsid w:val="00907BBE"/>
    <w:rsid w:val="00912AD1"/>
    <w:rsid w:val="00915AA0"/>
    <w:rsid w:val="00916C75"/>
    <w:rsid w:val="00923908"/>
    <w:rsid w:val="009239D7"/>
    <w:rsid w:val="00925824"/>
    <w:rsid w:val="00925BE9"/>
    <w:rsid w:val="00926A47"/>
    <w:rsid w:val="00927D7C"/>
    <w:rsid w:val="00927F1A"/>
    <w:rsid w:val="00930D75"/>
    <w:rsid w:val="00931CED"/>
    <w:rsid w:val="00932D08"/>
    <w:rsid w:val="00935A2F"/>
    <w:rsid w:val="0093789F"/>
    <w:rsid w:val="0094138F"/>
    <w:rsid w:val="00941ED8"/>
    <w:rsid w:val="0094337B"/>
    <w:rsid w:val="009441FD"/>
    <w:rsid w:val="00945AE7"/>
    <w:rsid w:val="00946872"/>
    <w:rsid w:val="00946D34"/>
    <w:rsid w:val="00950FFB"/>
    <w:rsid w:val="009515E2"/>
    <w:rsid w:val="00951685"/>
    <w:rsid w:val="009536AE"/>
    <w:rsid w:val="009545E8"/>
    <w:rsid w:val="009549CF"/>
    <w:rsid w:val="00956C3C"/>
    <w:rsid w:val="0096092D"/>
    <w:rsid w:val="00960AE3"/>
    <w:rsid w:val="009627F5"/>
    <w:rsid w:val="009659C7"/>
    <w:rsid w:val="00967740"/>
    <w:rsid w:val="00972DAF"/>
    <w:rsid w:val="00972F84"/>
    <w:rsid w:val="00973807"/>
    <w:rsid w:val="00980AC8"/>
    <w:rsid w:val="00982A09"/>
    <w:rsid w:val="00987F40"/>
    <w:rsid w:val="00990A08"/>
    <w:rsid w:val="00990D62"/>
    <w:rsid w:val="0099158D"/>
    <w:rsid w:val="00994DB8"/>
    <w:rsid w:val="009974A4"/>
    <w:rsid w:val="009A0D6C"/>
    <w:rsid w:val="009A1F33"/>
    <w:rsid w:val="009A54D3"/>
    <w:rsid w:val="009A6885"/>
    <w:rsid w:val="009B02FE"/>
    <w:rsid w:val="009B237E"/>
    <w:rsid w:val="009B33F5"/>
    <w:rsid w:val="009B6008"/>
    <w:rsid w:val="009B71EB"/>
    <w:rsid w:val="009B7D28"/>
    <w:rsid w:val="009C1641"/>
    <w:rsid w:val="009C1EC3"/>
    <w:rsid w:val="009C4DBB"/>
    <w:rsid w:val="009C5D4E"/>
    <w:rsid w:val="009C5EBE"/>
    <w:rsid w:val="009C6E3D"/>
    <w:rsid w:val="009D0F48"/>
    <w:rsid w:val="009D1FA9"/>
    <w:rsid w:val="009D42F0"/>
    <w:rsid w:val="009D678D"/>
    <w:rsid w:val="009D6A27"/>
    <w:rsid w:val="009D6ACC"/>
    <w:rsid w:val="009E0DA9"/>
    <w:rsid w:val="009E4473"/>
    <w:rsid w:val="009E7F63"/>
    <w:rsid w:val="009F0E4D"/>
    <w:rsid w:val="009F2E44"/>
    <w:rsid w:val="009F4FAD"/>
    <w:rsid w:val="009F50F4"/>
    <w:rsid w:val="009F5C62"/>
    <w:rsid w:val="009F6B33"/>
    <w:rsid w:val="00A0389F"/>
    <w:rsid w:val="00A0645B"/>
    <w:rsid w:val="00A07382"/>
    <w:rsid w:val="00A15E21"/>
    <w:rsid w:val="00A16B86"/>
    <w:rsid w:val="00A16DA9"/>
    <w:rsid w:val="00A171FC"/>
    <w:rsid w:val="00A2292F"/>
    <w:rsid w:val="00A229AF"/>
    <w:rsid w:val="00A25659"/>
    <w:rsid w:val="00A269F6"/>
    <w:rsid w:val="00A27CAC"/>
    <w:rsid w:val="00A3151B"/>
    <w:rsid w:val="00A32E9B"/>
    <w:rsid w:val="00A33533"/>
    <w:rsid w:val="00A348D8"/>
    <w:rsid w:val="00A34BEF"/>
    <w:rsid w:val="00A366CE"/>
    <w:rsid w:val="00A3776A"/>
    <w:rsid w:val="00A4168F"/>
    <w:rsid w:val="00A420B1"/>
    <w:rsid w:val="00A42731"/>
    <w:rsid w:val="00A43291"/>
    <w:rsid w:val="00A45C73"/>
    <w:rsid w:val="00A46B34"/>
    <w:rsid w:val="00A544FD"/>
    <w:rsid w:val="00A5466E"/>
    <w:rsid w:val="00A5491B"/>
    <w:rsid w:val="00A56E4F"/>
    <w:rsid w:val="00A60056"/>
    <w:rsid w:val="00A619B4"/>
    <w:rsid w:val="00A62C41"/>
    <w:rsid w:val="00A633AD"/>
    <w:rsid w:val="00A64B2A"/>
    <w:rsid w:val="00A65644"/>
    <w:rsid w:val="00A65EB2"/>
    <w:rsid w:val="00A6637F"/>
    <w:rsid w:val="00A717FA"/>
    <w:rsid w:val="00A71D1E"/>
    <w:rsid w:val="00A725D2"/>
    <w:rsid w:val="00A72D54"/>
    <w:rsid w:val="00A7625C"/>
    <w:rsid w:val="00A7722A"/>
    <w:rsid w:val="00A77BA0"/>
    <w:rsid w:val="00A81DEA"/>
    <w:rsid w:val="00A82296"/>
    <w:rsid w:val="00A8283B"/>
    <w:rsid w:val="00A86B8E"/>
    <w:rsid w:val="00A86E8C"/>
    <w:rsid w:val="00A919FE"/>
    <w:rsid w:val="00A93156"/>
    <w:rsid w:val="00A95F9E"/>
    <w:rsid w:val="00AA152D"/>
    <w:rsid w:val="00AA1B84"/>
    <w:rsid w:val="00AA3D44"/>
    <w:rsid w:val="00AA6094"/>
    <w:rsid w:val="00AB0262"/>
    <w:rsid w:val="00AB2E48"/>
    <w:rsid w:val="00AB49C9"/>
    <w:rsid w:val="00AB740B"/>
    <w:rsid w:val="00AC184F"/>
    <w:rsid w:val="00AC2001"/>
    <w:rsid w:val="00AC2AE5"/>
    <w:rsid w:val="00AC2FDF"/>
    <w:rsid w:val="00AC6398"/>
    <w:rsid w:val="00AC6E1D"/>
    <w:rsid w:val="00AD0459"/>
    <w:rsid w:val="00AD0742"/>
    <w:rsid w:val="00AD2A9C"/>
    <w:rsid w:val="00AD30BC"/>
    <w:rsid w:val="00AD541C"/>
    <w:rsid w:val="00AD56D8"/>
    <w:rsid w:val="00AD5CB1"/>
    <w:rsid w:val="00AD6EC5"/>
    <w:rsid w:val="00AE11F6"/>
    <w:rsid w:val="00AE4D5D"/>
    <w:rsid w:val="00AF2FDF"/>
    <w:rsid w:val="00AF5A8F"/>
    <w:rsid w:val="00AF7CEB"/>
    <w:rsid w:val="00B01153"/>
    <w:rsid w:val="00B0733B"/>
    <w:rsid w:val="00B1095C"/>
    <w:rsid w:val="00B10D03"/>
    <w:rsid w:val="00B13E48"/>
    <w:rsid w:val="00B14E5B"/>
    <w:rsid w:val="00B16ED1"/>
    <w:rsid w:val="00B2014D"/>
    <w:rsid w:val="00B20F9A"/>
    <w:rsid w:val="00B23BD1"/>
    <w:rsid w:val="00B23F46"/>
    <w:rsid w:val="00B3299C"/>
    <w:rsid w:val="00B34DD5"/>
    <w:rsid w:val="00B35782"/>
    <w:rsid w:val="00B3578F"/>
    <w:rsid w:val="00B36981"/>
    <w:rsid w:val="00B37EED"/>
    <w:rsid w:val="00B428AF"/>
    <w:rsid w:val="00B4502A"/>
    <w:rsid w:val="00B4732C"/>
    <w:rsid w:val="00B54BA1"/>
    <w:rsid w:val="00B54DED"/>
    <w:rsid w:val="00B550CF"/>
    <w:rsid w:val="00B554AE"/>
    <w:rsid w:val="00B57053"/>
    <w:rsid w:val="00B60FA0"/>
    <w:rsid w:val="00B617A0"/>
    <w:rsid w:val="00B62019"/>
    <w:rsid w:val="00B629CE"/>
    <w:rsid w:val="00B644ED"/>
    <w:rsid w:val="00B661D0"/>
    <w:rsid w:val="00B662A4"/>
    <w:rsid w:val="00B670F7"/>
    <w:rsid w:val="00B67185"/>
    <w:rsid w:val="00B7003C"/>
    <w:rsid w:val="00B704FA"/>
    <w:rsid w:val="00B728F3"/>
    <w:rsid w:val="00B7715C"/>
    <w:rsid w:val="00B77591"/>
    <w:rsid w:val="00B77A42"/>
    <w:rsid w:val="00B80673"/>
    <w:rsid w:val="00B8076D"/>
    <w:rsid w:val="00B8137F"/>
    <w:rsid w:val="00B81C06"/>
    <w:rsid w:val="00B830D7"/>
    <w:rsid w:val="00B87290"/>
    <w:rsid w:val="00B90E07"/>
    <w:rsid w:val="00B924DC"/>
    <w:rsid w:val="00B93EC0"/>
    <w:rsid w:val="00B944EE"/>
    <w:rsid w:val="00B952DA"/>
    <w:rsid w:val="00BA415A"/>
    <w:rsid w:val="00BA5799"/>
    <w:rsid w:val="00BA698F"/>
    <w:rsid w:val="00BA69C8"/>
    <w:rsid w:val="00BA745D"/>
    <w:rsid w:val="00BA7EF1"/>
    <w:rsid w:val="00BB00DC"/>
    <w:rsid w:val="00BB1686"/>
    <w:rsid w:val="00BB2BE1"/>
    <w:rsid w:val="00BB440A"/>
    <w:rsid w:val="00BB5FFC"/>
    <w:rsid w:val="00BB7E84"/>
    <w:rsid w:val="00BC15AA"/>
    <w:rsid w:val="00BC35EF"/>
    <w:rsid w:val="00BC4F8E"/>
    <w:rsid w:val="00BC5B0A"/>
    <w:rsid w:val="00BD0058"/>
    <w:rsid w:val="00BD07C5"/>
    <w:rsid w:val="00BD180A"/>
    <w:rsid w:val="00BD67E9"/>
    <w:rsid w:val="00BE011A"/>
    <w:rsid w:val="00BE097C"/>
    <w:rsid w:val="00BE2332"/>
    <w:rsid w:val="00BE4337"/>
    <w:rsid w:val="00BE5133"/>
    <w:rsid w:val="00BE574A"/>
    <w:rsid w:val="00BF012C"/>
    <w:rsid w:val="00BF0733"/>
    <w:rsid w:val="00BF16E5"/>
    <w:rsid w:val="00BF46F1"/>
    <w:rsid w:val="00BF527E"/>
    <w:rsid w:val="00BF7620"/>
    <w:rsid w:val="00BF7BEC"/>
    <w:rsid w:val="00BF7D8D"/>
    <w:rsid w:val="00C01C60"/>
    <w:rsid w:val="00C02073"/>
    <w:rsid w:val="00C021E8"/>
    <w:rsid w:val="00C0277E"/>
    <w:rsid w:val="00C043E4"/>
    <w:rsid w:val="00C04979"/>
    <w:rsid w:val="00C0633B"/>
    <w:rsid w:val="00C06B36"/>
    <w:rsid w:val="00C11934"/>
    <w:rsid w:val="00C11CDD"/>
    <w:rsid w:val="00C14953"/>
    <w:rsid w:val="00C16312"/>
    <w:rsid w:val="00C163FB"/>
    <w:rsid w:val="00C168EC"/>
    <w:rsid w:val="00C16C01"/>
    <w:rsid w:val="00C20C16"/>
    <w:rsid w:val="00C22D33"/>
    <w:rsid w:val="00C24723"/>
    <w:rsid w:val="00C27C29"/>
    <w:rsid w:val="00C27F69"/>
    <w:rsid w:val="00C27FF9"/>
    <w:rsid w:val="00C40ACD"/>
    <w:rsid w:val="00C427C2"/>
    <w:rsid w:val="00C442BC"/>
    <w:rsid w:val="00C51CBF"/>
    <w:rsid w:val="00C53859"/>
    <w:rsid w:val="00C55ED0"/>
    <w:rsid w:val="00C56008"/>
    <w:rsid w:val="00C60CEC"/>
    <w:rsid w:val="00C62AE4"/>
    <w:rsid w:val="00C63B16"/>
    <w:rsid w:val="00C67139"/>
    <w:rsid w:val="00C67C3E"/>
    <w:rsid w:val="00C67DE1"/>
    <w:rsid w:val="00C714A4"/>
    <w:rsid w:val="00C71C37"/>
    <w:rsid w:val="00C72429"/>
    <w:rsid w:val="00C72629"/>
    <w:rsid w:val="00C75561"/>
    <w:rsid w:val="00C75C6C"/>
    <w:rsid w:val="00C77044"/>
    <w:rsid w:val="00C81D98"/>
    <w:rsid w:val="00C822AF"/>
    <w:rsid w:val="00C82C13"/>
    <w:rsid w:val="00C85161"/>
    <w:rsid w:val="00C869CC"/>
    <w:rsid w:val="00C877C2"/>
    <w:rsid w:val="00C92E0D"/>
    <w:rsid w:val="00C94275"/>
    <w:rsid w:val="00C9692E"/>
    <w:rsid w:val="00C96AA1"/>
    <w:rsid w:val="00CA09AE"/>
    <w:rsid w:val="00CA539C"/>
    <w:rsid w:val="00CA6E56"/>
    <w:rsid w:val="00CB109A"/>
    <w:rsid w:val="00CB10D9"/>
    <w:rsid w:val="00CB1C3F"/>
    <w:rsid w:val="00CB1F98"/>
    <w:rsid w:val="00CB212B"/>
    <w:rsid w:val="00CB385D"/>
    <w:rsid w:val="00CB38DA"/>
    <w:rsid w:val="00CB3CE5"/>
    <w:rsid w:val="00CB65F9"/>
    <w:rsid w:val="00CC681B"/>
    <w:rsid w:val="00CC6F0D"/>
    <w:rsid w:val="00CC7A3F"/>
    <w:rsid w:val="00CD000E"/>
    <w:rsid w:val="00CD30E1"/>
    <w:rsid w:val="00CD4056"/>
    <w:rsid w:val="00CD483F"/>
    <w:rsid w:val="00CD5561"/>
    <w:rsid w:val="00CD6C3A"/>
    <w:rsid w:val="00CD794F"/>
    <w:rsid w:val="00CD7E03"/>
    <w:rsid w:val="00CE0C50"/>
    <w:rsid w:val="00CE1A12"/>
    <w:rsid w:val="00CE1F22"/>
    <w:rsid w:val="00CE2668"/>
    <w:rsid w:val="00CE319D"/>
    <w:rsid w:val="00CE6F14"/>
    <w:rsid w:val="00CE7C0D"/>
    <w:rsid w:val="00CF0521"/>
    <w:rsid w:val="00CF5727"/>
    <w:rsid w:val="00CF6ECC"/>
    <w:rsid w:val="00D010B7"/>
    <w:rsid w:val="00D01ED6"/>
    <w:rsid w:val="00D037DA"/>
    <w:rsid w:val="00D046B2"/>
    <w:rsid w:val="00D04A38"/>
    <w:rsid w:val="00D05600"/>
    <w:rsid w:val="00D06223"/>
    <w:rsid w:val="00D06F63"/>
    <w:rsid w:val="00D11F4B"/>
    <w:rsid w:val="00D12763"/>
    <w:rsid w:val="00D1343E"/>
    <w:rsid w:val="00D137CF"/>
    <w:rsid w:val="00D13F94"/>
    <w:rsid w:val="00D14467"/>
    <w:rsid w:val="00D14E29"/>
    <w:rsid w:val="00D15C93"/>
    <w:rsid w:val="00D16659"/>
    <w:rsid w:val="00D16A49"/>
    <w:rsid w:val="00D17403"/>
    <w:rsid w:val="00D17FAA"/>
    <w:rsid w:val="00D22F81"/>
    <w:rsid w:val="00D23402"/>
    <w:rsid w:val="00D23D65"/>
    <w:rsid w:val="00D2638E"/>
    <w:rsid w:val="00D2707A"/>
    <w:rsid w:val="00D27087"/>
    <w:rsid w:val="00D271EE"/>
    <w:rsid w:val="00D27729"/>
    <w:rsid w:val="00D27F6E"/>
    <w:rsid w:val="00D3025C"/>
    <w:rsid w:val="00D30A5E"/>
    <w:rsid w:val="00D320F4"/>
    <w:rsid w:val="00D32C85"/>
    <w:rsid w:val="00D337E4"/>
    <w:rsid w:val="00D34325"/>
    <w:rsid w:val="00D35F43"/>
    <w:rsid w:val="00D360AD"/>
    <w:rsid w:val="00D42784"/>
    <w:rsid w:val="00D51A2E"/>
    <w:rsid w:val="00D53846"/>
    <w:rsid w:val="00D5598F"/>
    <w:rsid w:val="00D55A85"/>
    <w:rsid w:val="00D567CA"/>
    <w:rsid w:val="00D60746"/>
    <w:rsid w:val="00D659FE"/>
    <w:rsid w:val="00D665B4"/>
    <w:rsid w:val="00D740DE"/>
    <w:rsid w:val="00D74963"/>
    <w:rsid w:val="00D75EDC"/>
    <w:rsid w:val="00D76AC4"/>
    <w:rsid w:val="00D770FE"/>
    <w:rsid w:val="00D80287"/>
    <w:rsid w:val="00D80D79"/>
    <w:rsid w:val="00D80FAF"/>
    <w:rsid w:val="00D81509"/>
    <w:rsid w:val="00D82B22"/>
    <w:rsid w:val="00D866D9"/>
    <w:rsid w:val="00D87DE2"/>
    <w:rsid w:val="00D90298"/>
    <w:rsid w:val="00D903BF"/>
    <w:rsid w:val="00D918E7"/>
    <w:rsid w:val="00D93944"/>
    <w:rsid w:val="00D9492D"/>
    <w:rsid w:val="00D95110"/>
    <w:rsid w:val="00D969AB"/>
    <w:rsid w:val="00DA3136"/>
    <w:rsid w:val="00DA396C"/>
    <w:rsid w:val="00DA3A70"/>
    <w:rsid w:val="00DA41C7"/>
    <w:rsid w:val="00DA46A7"/>
    <w:rsid w:val="00DA4ACA"/>
    <w:rsid w:val="00DA50F1"/>
    <w:rsid w:val="00DA5517"/>
    <w:rsid w:val="00DB308B"/>
    <w:rsid w:val="00DB631B"/>
    <w:rsid w:val="00DB6A09"/>
    <w:rsid w:val="00DC0A3A"/>
    <w:rsid w:val="00DC1730"/>
    <w:rsid w:val="00DC1746"/>
    <w:rsid w:val="00DC617C"/>
    <w:rsid w:val="00DD0BBF"/>
    <w:rsid w:val="00DD1195"/>
    <w:rsid w:val="00DD247B"/>
    <w:rsid w:val="00DD2E57"/>
    <w:rsid w:val="00DD2F3B"/>
    <w:rsid w:val="00DD3BA2"/>
    <w:rsid w:val="00DD602C"/>
    <w:rsid w:val="00DE0A77"/>
    <w:rsid w:val="00DE442A"/>
    <w:rsid w:val="00DE4CCA"/>
    <w:rsid w:val="00DE71C1"/>
    <w:rsid w:val="00DE71E3"/>
    <w:rsid w:val="00DE775A"/>
    <w:rsid w:val="00DF164F"/>
    <w:rsid w:val="00DF3B36"/>
    <w:rsid w:val="00DF4AE8"/>
    <w:rsid w:val="00DF64EA"/>
    <w:rsid w:val="00DF6F0E"/>
    <w:rsid w:val="00DF7100"/>
    <w:rsid w:val="00E004D2"/>
    <w:rsid w:val="00E024DA"/>
    <w:rsid w:val="00E068DF"/>
    <w:rsid w:val="00E07779"/>
    <w:rsid w:val="00E12AB6"/>
    <w:rsid w:val="00E14023"/>
    <w:rsid w:val="00E148F1"/>
    <w:rsid w:val="00E15C8A"/>
    <w:rsid w:val="00E163A7"/>
    <w:rsid w:val="00E16D3A"/>
    <w:rsid w:val="00E208C0"/>
    <w:rsid w:val="00E20A16"/>
    <w:rsid w:val="00E21B16"/>
    <w:rsid w:val="00E23C07"/>
    <w:rsid w:val="00E242D9"/>
    <w:rsid w:val="00E25BA0"/>
    <w:rsid w:val="00E2698D"/>
    <w:rsid w:val="00E26BC7"/>
    <w:rsid w:val="00E26D55"/>
    <w:rsid w:val="00E26ED1"/>
    <w:rsid w:val="00E3289B"/>
    <w:rsid w:val="00E3369B"/>
    <w:rsid w:val="00E33EC8"/>
    <w:rsid w:val="00E35DAD"/>
    <w:rsid w:val="00E35ECB"/>
    <w:rsid w:val="00E37751"/>
    <w:rsid w:val="00E400CA"/>
    <w:rsid w:val="00E409EA"/>
    <w:rsid w:val="00E4181A"/>
    <w:rsid w:val="00E42354"/>
    <w:rsid w:val="00E42612"/>
    <w:rsid w:val="00E47755"/>
    <w:rsid w:val="00E525EE"/>
    <w:rsid w:val="00E52CF9"/>
    <w:rsid w:val="00E52F23"/>
    <w:rsid w:val="00E53D37"/>
    <w:rsid w:val="00E542D0"/>
    <w:rsid w:val="00E5433A"/>
    <w:rsid w:val="00E54B2C"/>
    <w:rsid w:val="00E57796"/>
    <w:rsid w:val="00E61760"/>
    <w:rsid w:val="00E62736"/>
    <w:rsid w:val="00E63803"/>
    <w:rsid w:val="00E64BB3"/>
    <w:rsid w:val="00E663CF"/>
    <w:rsid w:val="00E66FF0"/>
    <w:rsid w:val="00E73ACE"/>
    <w:rsid w:val="00E74EDA"/>
    <w:rsid w:val="00E75377"/>
    <w:rsid w:val="00E77878"/>
    <w:rsid w:val="00E82150"/>
    <w:rsid w:val="00E821F3"/>
    <w:rsid w:val="00E83415"/>
    <w:rsid w:val="00E8721B"/>
    <w:rsid w:val="00E92993"/>
    <w:rsid w:val="00E9327E"/>
    <w:rsid w:val="00E93E85"/>
    <w:rsid w:val="00E94387"/>
    <w:rsid w:val="00E95B65"/>
    <w:rsid w:val="00E96662"/>
    <w:rsid w:val="00E97558"/>
    <w:rsid w:val="00E97B4B"/>
    <w:rsid w:val="00E97C95"/>
    <w:rsid w:val="00EA19C0"/>
    <w:rsid w:val="00EA19F8"/>
    <w:rsid w:val="00EA1F8E"/>
    <w:rsid w:val="00EA2539"/>
    <w:rsid w:val="00EA2ABE"/>
    <w:rsid w:val="00EA35AB"/>
    <w:rsid w:val="00EA3941"/>
    <w:rsid w:val="00EA394F"/>
    <w:rsid w:val="00EA4CDA"/>
    <w:rsid w:val="00EA5C74"/>
    <w:rsid w:val="00EA62E9"/>
    <w:rsid w:val="00EA713D"/>
    <w:rsid w:val="00EA7F40"/>
    <w:rsid w:val="00EB1A8F"/>
    <w:rsid w:val="00EB2207"/>
    <w:rsid w:val="00EB4C16"/>
    <w:rsid w:val="00EB74C2"/>
    <w:rsid w:val="00EC25AB"/>
    <w:rsid w:val="00EC60ED"/>
    <w:rsid w:val="00EC678C"/>
    <w:rsid w:val="00ED1829"/>
    <w:rsid w:val="00ED529D"/>
    <w:rsid w:val="00ED61A5"/>
    <w:rsid w:val="00ED6B7C"/>
    <w:rsid w:val="00EE05E1"/>
    <w:rsid w:val="00EE2CE7"/>
    <w:rsid w:val="00EE3A21"/>
    <w:rsid w:val="00EE4551"/>
    <w:rsid w:val="00EE7CBF"/>
    <w:rsid w:val="00EF0CBD"/>
    <w:rsid w:val="00EF15FC"/>
    <w:rsid w:val="00EF6AF8"/>
    <w:rsid w:val="00EF6F9D"/>
    <w:rsid w:val="00EF70E6"/>
    <w:rsid w:val="00F0073F"/>
    <w:rsid w:val="00F00DB4"/>
    <w:rsid w:val="00F01068"/>
    <w:rsid w:val="00F013D5"/>
    <w:rsid w:val="00F01D83"/>
    <w:rsid w:val="00F029BA"/>
    <w:rsid w:val="00F03065"/>
    <w:rsid w:val="00F03081"/>
    <w:rsid w:val="00F038CA"/>
    <w:rsid w:val="00F050C4"/>
    <w:rsid w:val="00F066D9"/>
    <w:rsid w:val="00F0715F"/>
    <w:rsid w:val="00F103BF"/>
    <w:rsid w:val="00F105BA"/>
    <w:rsid w:val="00F1197B"/>
    <w:rsid w:val="00F13250"/>
    <w:rsid w:val="00F13799"/>
    <w:rsid w:val="00F14251"/>
    <w:rsid w:val="00F15C1B"/>
    <w:rsid w:val="00F1684B"/>
    <w:rsid w:val="00F170B7"/>
    <w:rsid w:val="00F211D5"/>
    <w:rsid w:val="00F22151"/>
    <w:rsid w:val="00F22302"/>
    <w:rsid w:val="00F23992"/>
    <w:rsid w:val="00F24BAC"/>
    <w:rsid w:val="00F26AF0"/>
    <w:rsid w:val="00F270F9"/>
    <w:rsid w:val="00F3190E"/>
    <w:rsid w:val="00F31B31"/>
    <w:rsid w:val="00F34653"/>
    <w:rsid w:val="00F34E56"/>
    <w:rsid w:val="00F36FD9"/>
    <w:rsid w:val="00F439F1"/>
    <w:rsid w:val="00F46DA6"/>
    <w:rsid w:val="00F46E51"/>
    <w:rsid w:val="00F470D0"/>
    <w:rsid w:val="00F4793C"/>
    <w:rsid w:val="00F50253"/>
    <w:rsid w:val="00F518FA"/>
    <w:rsid w:val="00F52466"/>
    <w:rsid w:val="00F54130"/>
    <w:rsid w:val="00F545E4"/>
    <w:rsid w:val="00F60701"/>
    <w:rsid w:val="00F61020"/>
    <w:rsid w:val="00F638CE"/>
    <w:rsid w:val="00F63900"/>
    <w:rsid w:val="00F641BF"/>
    <w:rsid w:val="00F6424C"/>
    <w:rsid w:val="00F64F70"/>
    <w:rsid w:val="00F66F1B"/>
    <w:rsid w:val="00F67090"/>
    <w:rsid w:val="00F67A33"/>
    <w:rsid w:val="00F7217F"/>
    <w:rsid w:val="00F73257"/>
    <w:rsid w:val="00F74526"/>
    <w:rsid w:val="00F7503E"/>
    <w:rsid w:val="00F751DF"/>
    <w:rsid w:val="00F80ABD"/>
    <w:rsid w:val="00F81730"/>
    <w:rsid w:val="00F81F4C"/>
    <w:rsid w:val="00F849B7"/>
    <w:rsid w:val="00F84FFC"/>
    <w:rsid w:val="00F85F73"/>
    <w:rsid w:val="00F9033A"/>
    <w:rsid w:val="00F903A9"/>
    <w:rsid w:val="00F96744"/>
    <w:rsid w:val="00FA06C5"/>
    <w:rsid w:val="00FA0722"/>
    <w:rsid w:val="00FA0E08"/>
    <w:rsid w:val="00FB0B64"/>
    <w:rsid w:val="00FB0F5E"/>
    <w:rsid w:val="00FB27F8"/>
    <w:rsid w:val="00FB42EB"/>
    <w:rsid w:val="00FB58C3"/>
    <w:rsid w:val="00FC2A92"/>
    <w:rsid w:val="00FC3BE6"/>
    <w:rsid w:val="00FC6CAD"/>
    <w:rsid w:val="00FD0E90"/>
    <w:rsid w:val="00FD356E"/>
    <w:rsid w:val="00FD5B7D"/>
    <w:rsid w:val="00FE04CA"/>
    <w:rsid w:val="00FE1D58"/>
    <w:rsid w:val="00FE4E18"/>
    <w:rsid w:val="00FE5148"/>
    <w:rsid w:val="00FE55BB"/>
    <w:rsid w:val="00FE5C0D"/>
    <w:rsid w:val="00FE652F"/>
    <w:rsid w:val="00FE654E"/>
    <w:rsid w:val="00FE757C"/>
    <w:rsid w:val="00FF08FC"/>
    <w:rsid w:val="00FF4878"/>
    <w:rsid w:val="00FF4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8DA164"/>
  <w15:docId w15:val="{AF13769F-AC06-4BD9-8B9D-A52F1CCE4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9033A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361CFD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KK-Title1">
    <w:name w:val="KK-Title1"/>
    <w:basedOn w:val="a3"/>
    <w:link w:val="KK-Title1Char"/>
    <w:qFormat/>
    <w:rsid w:val="00BD67E9"/>
    <w:pPr>
      <w:widowControl/>
      <w:pBdr>
        <w:bottom w:val="single" w:sz="8" w:space="4" w:color="943634" w:themeColor="accent2" w:themeShade="BF"/>
      </w:pBdr>
      <w:wordWrap w:val="0"/>
      <w:spacing w:before="0" w:after="120" w:line="300" w:lineRule="auto"/>
      <w:contextualSpacing/>
      <w:jc w:val="right"/>
      <w:outlineLvl w:val="9"/>
    </w:pPr>
    <w:rPr>
      <w:rFonts w:ascii="WeblySleek UI Semilight" w:hAnsi="WeblySleek UI Semilight" w:cs="WeblySleek UI Semilight"/>
      <w:bCs w:val="0"/>
      <w:color w:val="943634" w:themeColor="accent2" w:themeShade="BF"/>
      <w:spacing w:val="5"/>
      <w:kern w:val="28"/>
      <w:sz w:val="72"/>
      <w:szCs w:val="52"/>
      <w:lang w:eastAsia="en-US"/>
    </w:rPr>
  </w:style>
  <w:style w:type="character" w:customStyle="1" w:styleId="KK-Title1Char">
    <w:name w:val="KK-Title1 Char"/>
    <w:basedOn w:val="a4"/>
    <w:link w:val="KK-Title1"/>
    <w:rsid w:val="00BD67E9"/>
    <w:rPr>
      <w:rFonts w:ascii="WeblySleek UI Semilight" w:eastAsia="新細明體" w:hAnsi="WeblySleek UI Semilight" w:cs="WeblySleek UI Semilight"/>
      <w:b/>
      <w:bCs w:val="0"/>
      <w:color w:val="943634" w:themeColor="accent2" w:themeShade="BF"/>
      <w:spacing w:val="5"/>
      <w:kern w:val="28"/>
      <w:sz w:val="72"/>
      <w:szCs w:val="52"/>
      <w:lang w:eastAsia="en-US"/>
    </w:rPr>
  </w:style>
  <w:style w:type="paragraph" w:customStyle="1" w:styleId="a5">
    <w:name w:val="章節標題"/>
    <w:basedOn w:val="a"/>
    <w:link w:val="a6"/>
    <w:qFormat/>
    <w:rsid w:val="00361CFD"/>
    <w:pPr>
      <w:jc w:val="right"/>
    </w:pPr>
    <w:rPr>
      <w:rFonts w:asciiTheme="majorEastAsia" w:eastAsia="標楷體" w:hAnsiTheme="majorEastAsia"/>
      <w:sz w:val="52"/>
    </w:rPr>
  </w:style>
  <w:style w:type="character" w:customStyle="1" w:styleId="a6">
    <w:name w:val="章節標題 字元"/>
    <w:basedOn w:val="a0"/>
    <w:link w:val="a5"/>
    <w:rsid w:val="00361CFD"/>
    <w:rPr>
      <w:rFonts w:asciiTheme="majorEastAsia" w:eastAsia="標楷體" w:hAnsiTheme="majorEastAsia"/>
      <w:sz w:val="52"/>
      <w:szCs w:val="24"/>
    </w:rPr>
  </w:style>
  <w:style w:type="paragraph" w:customStyle="1" w:styleId="FrontMatter">
    <w:name w:val="Front Matter"/>
    <w:basedOn w:val="a"/>
    <w:next w:val="a"/>
    <w:rsid w:val="00361CFD"/>
    <w:pPr>
      <w:widowControl/>
      <w:spacing w:before="120" w:after="60" w:line="276" w:lineRule="auto"/>
    </w:pPr>
    <w:rPr>
      <w:rFonts w:eastAsiaTheme="minorHAnsi"/>
      <w:i/>
      <w:color w:val="009900"/>
      <w:kern w:val="0"/>
      <w:sz w:val="20"/>
      <w:lang w:eastAsia="en-US"/>
      <w14:textFill>
        <w14:solidFill>
          <w14:srgbClr w14:val="009900">
            <w14:lumMod w14:val="75000"/>
            <w14:lumMod w14:val="75000"/>
            <w14:lumOff w14:val="25000"/>
          </w14:srgbClr>
        </w14:solidFill>
      </w14:textFill>
    </w:rPr>
  </w:style>
  <w:style w:type="paragraph" w:customStyle="1" w:styleId="KK-1">
    <w:name w:val="KK-引言"/>
    <w:basedOn w:val="a"/>
    <w:link w:val="KK-4"/>
    <w:qFormat/>
    <w:rsid w:val="00BD67E9"/>
    <w:pPr>
      <w:autoSpaceDE w:val="0"/>
      <w:autoSpaceDN w:val="0"/>
      <w:adjustRightInd w:val="0"/>
    </w:pPr>
    <w:rPr>
      <w:rFonts w:ascii="華康細圓體" w:eastAsia="華康細圓體" w:hAnsi="華康細圓體" w:cs="Arial"/>
      <w:color w:val="000000"/>
      <w:kern w:val="0"/>
    </w:rPr>
  </w:style>
  <w:style w:type="character" w:customStyle="1" w:styleId="KK-4">
    <w:name w:val="KK-引言 字元"/>
    <w:basedOn w:val="a0"/>
    <w:link w:val="KK-1"/>
    <w:rsid w:val="00BD67E9"/>
    <w:rPr>
      <w:rFonts w:ascii="華康細圓體" w:eastAsia="華康細圓體" w:hAnsi="華康細圓體" w:cs="Arial"/>
      <w:color w:val="000000"/>
      <w:kern w:val="0"/>
    </w:rPr>
  </w:style>
  <w:style w:type="paragraph" w:customStyle="1" w:styleId="KK-Normal">
    <w:name w:val="KK-Normal"/>
    <w:basedOn w:val="a"/>
    <w:link w:val="KK-NormalChar"/>
    <w:qFormat/>
    <w:rsid w:val="00BD67E9"/>
    <w:pPr>
      <w:widowControl/>
      <w:spacing w:after="200" w:line="276" w:lineRule="auto"/>
    </w:pPr>
    <w:rPr>
      <w:rFonts w:ascii="WeblySleek UI Semilight" w:eastAsia="華康細圓體" w:hAnsi="WeblySleek UI Semilight" w:cs="WeblySleek UI Semilight"/>
      <w:kern w:val="0"/>
      <w:lang w:eastAsia="en-US"/>
    </w:rPr>
  </w:style>
  <w:style w:type="character" w:customStyle="1" w:styleId="KK-NormalChar">
    <w:name w:val="KK-Normal Char"/>
    <w:basedOn w:val="a0"/>
    <w:link w:val="KK-Normal"/>
    <w:rsid w:val="00BD67E9"/>
    <w:rPr>
      <w:rFonts w:ascii="WeblySleek UI Semilight" w:eastAsia="華康細圓體" w:hAnsi="WeblySleek UI Semilight" w:cs="WeblySleek UI Semilight"/>
      <w:kern w:val="0"/>
      <w:lang w:eastAsia="en-US"/>
    </w:rPr>
  </w:style>
  <w:style w:type="paragraph" w:customStyle="1" w:styleId="KK-6">
    <w:name w:val="KK-內文"/>
    <w:basedOn w:val="KK-1"/>
    <w:link w:val="KK-8"/>
    <w:qFormat/>
    <w:rsid w:val="00BD67E9"/>
    <w:pPr>
      <w:ind w:left="622"/>
    </w:pPr>
  </w:style>
  <w:style w:type="paragraph" w:customStyle="1" w:styleId="KK-2">
    <w:name w:val="KK-次標2"/>
    <w:basedOn w:val="KK-6"/>
    <w:link w:val="KK-20"/>
    <w:qFormat/>
    <w:rsid w:val="00BD67E9"/>
    <w:pPr>
      <w:numPr>
        <w:numId w:val="29"/>
      </w:numPr>
      <w:ind w:left="0"/>
    </w:pPr>
    <w:rPr>
      <w:rFonts w:cs="文鼎粗黑"/>
    </w:rPr>
  </w:style>
  <w:style w:type="character" w:customStyle="1" w:styleId="KK-8">
    <w:name w:val="KK-內文 字元"/>
    <w:basedOn w:val="KK-4"/>
    <w:link w:val="KK-6"/>
    <w:rsid w:val="00BD67E9"/>
    <w:rPr>
      <w:rFonts w:ascii="華康細圓體" w:eastAsia="華康細圓體" w:hAnsi="華康細圓體" w:cs="Arial"/>
      <w:color w:val="000000"/>
      <w:kern w:val="0"/>
    </w:rPr>
  </w:style>
  <w:style w:type="paragraph" w:customStyle="1" w:styleId="KK-3">
    <w:name w:val="KK-次標3"/>
    <w:basedOn w:val="KK-2"/>
    <w:link w:val="KK-30"/>
    <w:qFormat/>
    <w:rsid w:val="00BD67E9"/>
    <w:pPr>
      <w:numPr>
        <w:numId w:val="30"/>
      </w:numPr>
    </w:pPr>
  </w:style>
  <w:style w:type="character" w:customStyle="1" w:styleId="KK-20">
    <w:name w:val="KK-次標2 字元"/>
    <w:basedOn w:val="KK-8"/>
    <w:link w:val="KK-2"/>
    <w:rsid w:val="00BD67E9"/>
    <w:rPr>
      <w:rFonts w:ascii="華康細圓體" w:eastAsia="華康細圓體" w:hAnsi="華康細圓體" w:cs="文鼎粗黑"/>
      <w:color w:val="000000"/>
      <w:kern w:val="0"/>
    </w:rPr>
  </w:style>
  <w:style w:type="character" w:customStyle="1" w:styleId="KK-30">
    <w:name w:val="KK-次標3 字元"/>
    <w:basedOn w:val="KK-20"/>
    <w:link w:val="KK-3"/>
    <w:rsid w:val="00BD67E9"/>
    <w:rPr>
      <w:rFonts w:ascii="華康細圓體" w:eastAsia="華康細圓體" w:hAnsi="華康細圓體" w:cs="文鼎粗黑"/>
      <w:color w:val="000000"/>
      <w:kern w:val="0"/>
    </w:rPr>
  </w:style>
  <w:style w:type="paragraph" w:customStyle="1" w:styleId="KK-H1">
    <w:name w:val="KK-H1"/>
    <w:basedOn w:val="1"/>
    <w:qFormat/>
    <w:rsid w:val="00BD67E9"/>
    <w:pPr>
      <w:keepLines/>
      <w:widowControl/>
      <w:numPr>
        <w:numId w:val="33"/>
      </w:numPr>
      <w:pBdr>
        <w:bottom w:val="single" w:sz="4" w:space="1" w:color="943634" w:themeColor="accent2" w:themeShade="BF"/>
        <w:between w:val="single" w:sz="4" w:space="1" w:color="943634" w:themeColor="accent2" w:themeShade="BF"/>
      </w:pBdr>
      <w:spacing w:before="480" w:afterLines="150" w:after="360" w:line="276" w:lineRule="auto"/>
    </w:pPr>
    <w:rPr>
      <w:rFonts w:ascii="WeblySleek UI Semilight" w:eastAsia="華康細圓體" w:hAnsi="WeblySleek UI Semilight"/>
      <w:color w:val="000000" w:themeColor="text1"/>
      <w:kern w:val="0"/>
      <w:sz w:val="40"/>
      <w:szCs w:val="28"/>
      <w:lang w:eastAsia="en-US"/>
    </w:rPr>
  </w:style>
  <w:style w:type="paragraph" w:styleId="a7">
    <w:name w:val="No Spacing"/>
    <w:link w:val="a8"/>
    <w:uiPriority w:val="1"/>
    <w:qFormat/>
    <w:rsid w:val="004B0148"/>
    <w:pPr>
      <w:widowControl w:val="0"/>
    </w:pPr>
  </w:style>
  <w:style w:type="paragraph" w:customStyle="1" w:styleId="KK-H3">
    <w:name w:val="KK-H3"/>
    <w:basedOn w:val="1"/>
    <w:link w:val="KK-H3Char"/>
    <w:qFormat/>
    <w:rsid w:val="00BD67E9"/>
    <w:pPr>
      <w:keepLines/>
      <w:widowControl/>
      <w:numPr>
        <w:ilvl w:val="2"/>
        <w:numId w:val="33"/>
      </w:numPr>
      <w:spacing w:before="480" w:afterLines="150" w:after="360" w:line="276" w:lineRule="auto"/>
    </w:pPr>
    <w:rPr>
      <w:rFonts w:ascii="WeblySleek UI Semilight" w:eastAsia="華康細圓體" w:hAnsi="WeblySleek UI Semilight"/>
      <w:color w:val="000000" w:themeColor="text1"/>
      <w:kern w:val="0"/>
      <w:sz w:val="28"/>
      <w:szCs w:val="28"/>
      <w:lang w:eastAsia="en-US"/>
    </w:rPr>
  </w:style>
  <w:style w:type="character" w:customStyle="1" w:styleId="KK-H3Char">
    <w:name w:val="KK-H3 Char"/>
    <w:basedOn w:val="10"/>
    <w:link w:val="KK-H3"/>
    <w:rsid w:val="00BD67E9"/>
    <w:rPr>
      <w:rFonts w:ascii="WeblySleek UI Semilight" w:eastAsia="華康細圓體" w:hAnsi="WeblySleek UI Semilight" w:cstheme="majorBidi"/>
      <w:b/>
      <w:bCs/>
      <w:color w:val="000000" w:themeColor="text1"/>
      <w:kern w:val="0"/>
      <w:sz w:val="28"/>
      <w:szCs w:val="28"/>
      <w:lang w:eastAsia="en-US"/>
    </w:rPr>
  </w:style>
  <w:style w:type="paragraph" w:customStyle="1" w:styleId="KK-AList1">
    <w:name w:val="KK-AList1"/>
    <w:basedOn w:val="a9"/>
    <w:link w:val="KK-AList1Char"/>
    <w:qFormat/>
    <w:rsid w:val="00BD67E9"/>
    <w:pPr>
      <w:widowControl/>
      <w:tabs>
        <w:tab w:val="num" w:pos="510"/>
      </w:tabs>
      <w:spacing w:after="200" w:line="276" w:lineRule="auto"/>
      <w:ind w:leftChars="0" w:left="0" w:hanging="454"/>
    </w:pPr>
    <w:rPr>
      <w:rFonts w:ascii="WeblySleek UI Semilight" w:hAnsi="WeblySleek UI Semilight" w:cs="WeblySleek UI Semilight"/>
      <w:kern w:val="0"/>
      <w:sz w:val="22"/>
    </w:rPr>
  </w:style>
  <w:style w:type="character" w:customStyle="1" w:styleId="KK-AList1Char">
    <w:name w:val="KK-AList1 Char"/>
    <w:basedOn w:val="a0"/>
    <w:link w:val="KK-AList1"/>
    <w:rsid w:val="00BD67E9"/>
    <w:rPr>
      <w:rFonts w:ascii="WeblySleek UI Semilight" w:hAnsi="WeblySleek UI Semilight" w:cs="WeblySleek UI Semilight"/>
      <w:kern w:val="0"/>
      <w:sz w:val="22"/>
    </w:rPr>
  </w:style>
  <w:style w:type="character" w:styleId="aa">
    <w:name w:val="Hyperlink"/>
    <w:basedOn w:val="a0"/>
    <w:uiPriority w:val="99"/>
    <w:unhideWhenUsed/>
    <w:rsid w:val="00361CFD"/>
    <w:rPr>
      <w:color w:val="0000FF" w:themeColor="hyperlink"/>
      <w:u w:val="single"/>
    </w:rPr>
  </w:style>
  <w:style w:type="character" w:customStyle="1" w:styleId="A15">
    <w:name w:val="A15"/>
    <w:uiPriority w:val="99"/>
    <w:rsid w:val="00BD67E9"/>
    <w:rPr>
      <w:rFonts w:cs="Calibri"/>
      <w:color w:val="000000"/>
      <w:sz w:val="18"/>
      <w:szCs w:val="18"/>
    </w:rPr>
  </w:style>
  <w:style w:type="character" w:customStyle="1" w:styleId="apple-converted-space">
    <w:name w:val="apple-converted-space"/>
    <w:basedOn w:val="a0"/>
    <w:rsid w:val="00361CFD"/>
  </w:style>
  <w:style w:type="paragraph" w:customStyle="1" w:styleId="1KK">
    <w:name w:val="1.KK"/>
    <w:basedOn w:val="a"/>
    <w:link w:val="1KK0"/>
    <w:qFormat/>
    <w:rsid w:val="00BD67E9"/>
    <w:pPr>
      <w:keepNext/>
      <w:keepLines/>
      <w:widowControl/>
      <w:pBdr>
        <w:bottom w:val="single" w:sz="4" w:space="1" w:color="943634" w:themeColor="accent2" w:themeShade="BF"/>
        <w:between w:val="single" w:sz="4" w:space="1" w:color="943634" w:themeColor="accent2" w:themeShade="BF"/>
      </w:pBdr>
      <w:spacing w:before="480" w:afterLines="150" w:after="540" w:line="276" w:lineRule="auto"/>
      <w:outlineLvl w:val="0"/>
    </w:pPr>
    <w:rPr>
      <w:rFonts w:ascii="Arial" w:eastAsia="華康細圓體" w:hAnsi="Arial" w:cs="Arial"/>
      <w:b/>
      <w:bCs/>
      <w:color w:val="000000" w:themeColor="text1"/>
      <w:kern w:val="0"/>
      <w:sz w:val="40"/>
      <w:szCs w:val="28"/>
      <w:lang w:eastAsia="en-US"/>
    </w:rPr>
  </w:style>
  <w:style w:type="paragraph" w:customStyle="1" w:styleId="11KK-2">
    <w:name w:val="1.1 KK-2"/>
    <w:basedOn w:val="a"/>
    <w:link w:val="11KK-20"/>
    <w:qFormat/>
    <w:rsid w:val="00BD67E9"/>
    <w:pPr>
      <w:keepNext/>
      <w:keepLines/>
      <w:widowControl/>
      <w:spacing w:before="480" w:afterLines="150" w:after="540" w:line="276" w:lineRule="auto"/>
      <w:outlineLvl w:val="0"/>
    </w:pPr>
    <w:rPr>
      <w:rFonts w:ascii="華康細圓體" w:eastAsia="華康細圓體" w:hAnsi="華康細圓體" w:cs="標楷體Nw"/>
      <w:b/>
      <w:bCs/>
      <w:kern w:val="0"/>
      <w:sz w:val="32"/>
      <w:szCs w:val="32"/>
    </w:rPr>
  </w:style>
  <w:style w:type="character" w:customStyle="1" w:styleId="1KK0">
    <w:name w:val="1.KK 字元"/>
    <w:basedOn w:val="a0"/>
    <w:link w:val="1KK"/>
    <w:rsid w:val="00BD67E9"/>
    <w:rPr>
      <w:rFonts w:ascii="Arial" w:eastAsia="華康細圓體" w:hAnsi="Arial" w:cs="Arial"/>
      <w:b/>
      <w:bCs/>
      <w:color w:val="000000" w:themeColor="text1"/>
      <w:kern w:val="0"/>
      <w:sz w:val="40"/>
      <w:szCs w:val="28"/>
      <w:lang w:eastAsia="en-US"/>
    </w:rPr>
  </w:style>
  <w:style w:type="character" w:customStyle="1" w:styleId="11KK-20">
    <w:name w:val="1.1 KK-2 字元"/>
    <w:basedOn w:val="a0"/>
    <w:link w:val="11KK-2"/>
    <w:rsid w:val="00BD67E9"/>
    <w:rPr>
      <w:rFonts w:ascii="華康細圓體" w:eastAsia="華康細圓體" w:hAnsi="華康細圓體" w:cs="標楷體Nw"/>
      <w:b/>
      <w:bCs/>
      <w:kern w:val="0"/>
      <w:sz w:val="32"/>
      <w:szCs w:val="32"/>
    </w:rPr>
  </w:style>
  <w:style w:type="paragraph" w:customStyle="1" w:styleId="KK-51">
    <w:name w:val="KK-次標5"/>
    <w:basedOn w:val="a"/>
    <w:link w:val="KK-52"/>
    <w:qFormat/>
    <w:rsid w:val="00BD67E9"/>
    <w:pPr>
      <w:autoSpaceDE w:val="0"/>
      <w:autoSpaceDN w:val="0"/>
      <w:adjustRightInd w:val="0"/>
    </w:pPr>
    <w:rPr>
      <w:rFonts w:ascii="華康細圓體" w:eastAsia="華康細圓體" w:hAnsi="華康細圓體" w:cs="文鼎粗黑"/>
      <w:color w:val="000000"/>
      <w:kern w:val="0"/>
    </w:rPr>
  </w:style>
  <w:style w:type="paragraph" w:customStyle="1" w:styleId="kk-50">
    <w:name w:val="kk-樣式5"/>
    <w:basedOn w:val="KK-3"/>
    <w:link w:val="kk-53"/>
    <w:qFormat/>
    <w:rsid w:val="00BD67E9"/>
    <w:pPr>
      <w:numPr>
        <w:numId w:val="34"/>
      </w:numPr>
    </w:pPr>
  </w:style>
  <w:style w:type="paragraph" w:customStyle="1" w:styleId="kk-7">
    <w:name w:val="kk-次標7"/>
    <w:basedOn w:val="KK-H3"/>
    <w:link w:val="kk-70"/>
    <w:qFormat/>
    <w:rsid w:val="00BD67E9"/>
    <w:pPr>
      <w:numPr>
        <w:ilvl w:val="3"/>
      </w:numPr>
      <w:spacing w:after="540"/>
    </w:pPr>
    <w:rPr>
      <w:rFonts w:ascii="華康細圓體" w:hAnsi="華康細圓體"/>
    </w:rPr>
  </w:style>
  <w:style w:type="character" w:customStyle="1" w:styleId="kk-53">
    <w:name w:val="kk-樣式5 字元"/>
    <w:basedOn w:val="KK-30"/>
    <w:link w:val="kk-50"/>
    <w:rsid w:val="00BD67E9"/>
    <w:rPr>
      <w:rFonts w:ascii="華康細圓體" w:eastAsia="華康細圓體" w:hAnsi="華康細圓體" w:cs="文鼎粗黑"/>
      <w:color w:val="000000"/>
      <w:kern w:val="0"/>
    </w:rPr>
  </w:style>
  <w:style w:type="character" w:customStyle="1" w:styleId="kk-70">
    <w:name w:val="kk-次標7 字元"/>
    <w:basedOn w:val="KK-H3Char"/>
    <w:link w:val="kk-7"/>
    <w:rsid w:val="00BD67E9"/>
    <w:rPr>
      <w:rFonts w:ascii="華康細圓體" w:eastAsia="華康細圓體" w:hAnsi="華康細圓體" w:cstheme="majorBidi"/>
      <w:b/>
      <w:bCs/>
      <w:color w:val="000000" w:themeColor="text1"/>
      <w:kern w:val="0"/>
      <w:sz w:val="28"/>
      <w:szCs w:val="28"/>
      <w:lang w:eastAsia="en-US"/>
    </w:rPr>
  </w:style>
  <w:style w:type="paragraph" w:customStyle="1" w:styleId="kk-9">
    <w:name w:val="kk-說明"/>
    <w:basedOn w:val="a"/>
    <w:link w:val="kk-a"/>
    <w:qFormat/>
    <w:rsid w:val="00BD67E9"/>
    <w:pPr>
      <w:spacing w:line="180" w:lineRule="exact"/>
    </w:pPr>
    <w:rPr>
      <w:rFonts w:ascii="華康細圓體" w:eastAsia="華康細圓體" w:hAnsi="華康細圓體"/>
      <w:sz w:val="14"/>
    </w:rPr>
  </w:style>
  <w:style w:type="character" w:customStyle="1" w:styleId="kk-a">
    <w:name w:val="kk-說明 字元"/>
    <w:basedOn w:val="a0"/>
    <w:link w:val="kk-9"/>
    <w:rsid w:val="00BD67E9"/>
    <w:rPr>
      <w:rFonts w:ascii="華康細圓體" w:eastAsia="華康細圓體" w:hAnsi="華康細圓體"/>
      <w:sz w:val="14"/>
    </w:rPr>
  </w:style>
  <w:style w:type="character" w:customStyle="1" w:styleId="KK-52">
    <w:name w:val="KK-次標5 字元"/>
    <w:basedOn w:val="a0"/>
    <w:link w:val="KK-51"/>
    <w:rsid w:val="00BD67E9"/>
    <w:rPr>
      <w:rFonts w:ascii="華康細圓體" w:eastAsia="華康細圓體" w:hAnsi="華康細圓體" w:cs="文鼎粗黑"/>
      <w:color w:val="000000"/>
      <w:kern w:val="0"/>
    </w:rPr>
  </w:style>
  <w:style w:type="paragraph" w:styleId="a3">
    <w:name w:val="Title"/>
    <w:basedOn w:val="a"/>
    <w:next w:val="a"/>
    <w:link w:val="a4"/>
    <w:uiPriority w:val="10"/>
    <w:qFormat/>
    <w:rsid w:val="00361CFD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4">
    <w:name w:val="標題 字元"/>
    <w:basedOn w:val="a0"/>
    <w:link w:val="a3"/>
    <w:uiPriority w:val="10"/>
    <w:rsid w:val="00361CFD"/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10">
    <w:name w:val="標題 1 字元"/>
    <w:basedOn w:val="a0"/>
    <w:link w:val="1"/>
    <w:uiPriority w:val="9"/>
    <w:rsid w:val="00361CFD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9">
    <w:name w:val="List Paragraph"/>
    <w:basedOn w:val="a"/>
    <w:uiPriority w:val="34"/>
    <w:qFormat/>
    <w:rsid w:val="00361CFD"/>
    <w:pPr>
      <w:ind w:leftChars="200" w:left="480"/>
    </w:pPr>
  </w:style>
  <w:style w:type="paragraph" w:styleId="ab">
    <w:name w:val="Balloon Text"/>
    <w:basedOn w:val="a"/>
    <w:link w:val="ac"/>
    <w:uiPriority w:val="99"/>
    <w:semiHidden/>
    <w:unhideWhenUsed/>
    <w:rsid w:val="00361CFD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361CFD"/>
    <w:rPr>
      <w:rFonts w:asciiTheme="majorHAnsi" w:eastAsiaTheme="majorEastAsia" w:hAnsiTheme="majorHAnsi" w:cstheme="majorBidi"/>
      <w:sz w:val="18"/>
      <w:szCs w:val="18"/>
    </w:rPr>
  </w:style>
  <w:style w:type="paragraph" w:styleId="ad">
    <w:name w:val="header"/>
    <w:basedOn w:val="a"/>
    <w:link w:val="ae"/>
    <w:uiPriority w:val="99"/>
    <w:unhideWhenUsed/>
    <w:rsid w:val="00016BA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首 字元"/>
    <w:basedOn w:val="a0"/>
    <w:link w:val="ad"/>
    <w:uiPriority w:val="99"/>
    <w:rsid w:val="00016BA2"/>
    <w:rPr>
      <w:sz w:val="20"/>
      <w:szCs w:val="20"/>
    </w:rPr>
  </w:style>
  <w:style w:type="paragraph" w:styleId="af">
    <w:name w:val="footer"/>
    <w:basedOn w:val="a"/>
    <w:link w:val="af0"/>
    <w:uiPriority w:val="99"/>
    <w:unhideWhenUsed/>
    <w:rsid w:val="00016BA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尾 字元"/>
    <w:basedOn w:val="a0"/>
    <w:link w:val="af"/>
    <w:uiPriority w:val="99"/>
    <w:rsid w:val="00016BA2"/>
    <w:rPr>
      <w:sz w:val="20"/>
      <w:szCs w:val="20"/>
    </w:rPr>
  </w:style>
  <w:style w:type="table" w:styleId="af1">
    <w:name w:val="Table Grid"/>
    <w:basedOn w:val="a1"/>
    <w:uiPriority w:val="59"/>
    <w:rsid w:val="00836A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KK-01">
    <w:name w:val="KK-次標01"/>
    <w:basedOn w:val="a"/>
    <w:link w:val="KK-010"/>
    <w:qFormat/>
    <w:rsid w:val="00BD67E9"/>
    <w:pPr>
      <w:numPr>
        <w:ilvl w:val="1"/>
        <w:numId w:val="28"/>
      </w:numPr>
      <w:autoSpaceDE w:val="0"/>
      <w:autoSpaceDN w:val="0"/>
      <w:adjustRightInd w:val="0"/>
      <w:spacing w:before="120" w:after="120"/>
      <w:ind w:rightChars="100" w:right="100"/>
    </w:pPr>
    <w:rPr>
      <w:rFonts w:ascii="華康細圓體" w:eastAsia="華康細圓體" w:hAnsi="華康細圓體" w:cs="Arial"/>
      <w:color w:val="000000"/>
      <w:kern w:val="0"/>
    </w:rPr>
  </w:style>
  <w:style w:type="paragraph" w:customStyle="1" w:styleId="KK-b">
    <w:name w:val="KK-第二階內文"/>
    <w:basedOn w:val="KK-6"/>
    <w:qFormat/>
    <w:rsid w:val="00BD67E9"/>
    <w:pPr>
      <w:ind w:left="1102" w:firstLine="338"/>
    </w:pPr>
  </w:style>
  <w:style w:type="paragraph" w:customStyle="1" w:styleId="KK-c">
    <w:name w:val="KK-第一階內文"/>
    <w:basedOn w:val="KK-6"/>
    <w:qFormat/>
    <w:rsid w:val="00BD67E9"/>
    <w:pPr>
      <w:ind w:firstLine="338"/>
    </w:pPr>
  </w:style>
  <w:style w:type="paragraph" w:customStyle="1" w:styleId="KK-d">
    <w:name w:val="KK-內層縮文"/>
    <w:basedOn w:val="KK-6"/>
    <w:qFormat/>
    <w:rsid w:val="00BD67E9"/>
    <w:pPr>
      <w:ind w:left="2400"/>
    </w:pPr>
  </w:style>
  <w:style w:type="paragraph" w:customStyle="1" w:styleId="KK-e">
    <w:name w:val="KK-最上層內文"/>
    <w:basedOn w:val="KK-6"/>
    <w:qFormat/>
    <w:rsid w:val="00BD67E9"/>
  </w:style>
  <w:style w:type="character" w:customStyle="1" w:styleId="11">
    <w:name w:val="未解析的提及1"/>
    <w:basedOn w:val="a0"/>
    <w:uiPriority w:val="99"/>
    <w:semiHidden/>
    <w:unhideWhenUsed/>
    <w:rsid w:val="003025FF"/>
    <w:rPr>
      <w:color w:val="605E5C"/>
      <w:shd w:val="clear" w:color="auto" w:fill="E1DFDD"/>
    </w:rPr>
  </w:style>
  <w:style w:type="paragraph" w:customStyle="1" w:styleId="KK-0">
    <w:name w:val="KK-主標"/>
    <w:basedOn w:val="a"/>
    <w:qFormat/>
    <w:rsid w:val="00BD67E9"/>
    <w:pPr>
      <w:numPr>
        <w:numId w:val="27"/>
      </w:numPr>
      <w:autoSpaceDE w:val="0"/>
      <w:autoSpaceDN w:val="0"/>
      <w:adjustRightInd w:val="0"/>
    </w:pPr>
    <w:rPr>
      <w:rFonts w:ascii="華康細圓體" w:eastAsia="華康細圓體" w:hAnsi="華康細圓體" w:cs="Calibri"/>
      <w:color w:val="000000"/>
      <w:kern w:val="0"/>
    </w:rPr>
  </w:style>
  <w:style w:type="paragraph" w:customStyle="1" w:styleId="kk-5">
    <w:name w:val="kk-次標5"/>
    <w:basedOn w:val="KK-3"/>
    <w:link w:val="kk-54"/>
    <w:qFormat/>
    <w:rsid w:val="00BD67E9"/>
    <w:pPr>
      <w:numPr>
        <w:ilvl w:val="1"/>
        <w:numId w:val="32"/>
      </w:numPr>
      <w:ind w:left="0" w:firstLine="0"/>
    </w:pPr>
  </w:style>
  <w:style w:type="paragraph" w:customStyle="1" w:styleId="kk-5-1">
    <w:name w:val="kk-次標5-1"/>
    <w:basedOn w:val="kk-5"/>
    <w:link w:val="kk-5-10"/>
    <w:qFormat/>
    <w:rsid w:val="00BD67E9"/>
    <w:pPr>
      <w:numPr>
        <w:ilvl w:val="0"/>
        <w:numId w:val="0"/>
      </w:numPr>
    </w:pPr>
  </w:style>
  <w:style w:type="character" w:customStyle="1" w:styleId="kk-5-10">
    <w:name w:val="kk-次標5-1 字元"/>
    <w:basedOn w:val="KK-52"/>
    <w:link w:val="kk-5-1"/>
    <w:rsid w:val="00BD67E9"/>
    <w:rPr>
      <w:rFonts w:ascii="華康細圓體" w:eastAsia="華康細圓體" w:hAnsi="華康細圓體" w:cs="文鼎粗黑"/>
      <w:color w:val="000000"/>
      <w:kern w:val="0"/>
    </w:rPr>
  </w:style>
  <w:style w:type="paragraph" w:customStyle="1" w:styleId="kk-5-2">
    <w:name w:val="kk-次標5-2"/>
    <w:basedOn w:val="kk-5-1"/>
    <w:link w:val="kk-5-20"/>
    <w:qFormat/>
    <w:rsid w:val="00BD67E9"/>
    <w:pPr>
      <w:numPr>
        <w:ilvl w:val="3"/>
        <w:numId w:val="32"/>
      </w:numPr>
    </w:pPr>
  </w:style>
  <w:style w:type="character" w:customStyle="1" w:styleId="kk-5-20">
    <w:name w:val="kk-次標5-2 字元"/>
    <w:basedOn w:val="kk-5-10"/>
    <w:link w:val="kk-5-2"/>
    <w:rsid w:val="00BD67E9"/>
    <w:rPr>
      <w:rFonts w:ascii="華康細圓體" w:eastAsia="華康細圓體" w:hAnsi="華康細圓體" w:cs="文鼎粗黑"/>
      <w:color w:val="000000"/>
      <w:kern w:val="0"/>
    </w:rPr>
  </w:style>
  <w:style w:type="character" w:customStyle="1" w:styleId="KK-010">
    <w:name w:val="KK-次標01 字元"/>
    <w:basedOn w:val="a0"/>
    <w:link w:val="KK-01"/>
    <w:rsid w:val="00BD67E9"/>
    <w:rPr>
      <w:rFonts w:ascii="華康細圓體" w:eastAsia="華康細圓體" w:hAnsi="華康細圓體" w:cs="Arial"/>
      <w:color w:val="000000"/>
      <w:kern w:val="0"/>
    </w:rPr>
  </w:style>
  <w:style w:type="character" w:customStyle="1" w:styleId="kk-54">
    <w:name w:val="kk-次標5 字元"/>
    <w:basedOn w:val="KK-30"/>
    <w:link w:val="kk-5"/>
    <w:rsid w:val="00BD67E9"/>
    <w:rPr>
      <w:rFonts w:ascii="華康細圓體" w:eastAsia="華康細圓體" w:hAnsi="華康細圓體" w:cs="文鼎粗黑"/>
      <w:color w:val="000000"/>
      <w:kern w:val="0"/>
    </w:rPr>
  </w:style>
  <w:style w:type="paragraph" w:customStyle="1" w:styleId="KK-AList2">
    <w:name w:val="KK-AList2"/>
    <w:basedOn w:val="a9"/>
    <w:link w:val="KK-AList2Char"/>
    <w:qFormat/>
    <w:rsid w:val="00BD67E9"/>
    <w:pPr>
      <w:widowControl/>
      <w:spacing w:after="200" w:line="276" w:lineRule="auto"/>
      <w:ind w:leftChars="0" w:left="0"/>
    </w:pPr>
    <w:rPr>
      <w:rFonts w:ascii="WeblySleek UI Semilight" w:hAnsi="WeblySleek UI Semilight" w:cs="WeblySleek UI Semilight"/>
      <w:kern w:val="0"/>
      <w:sz w:val="22"/>
    </w:rPr>
  </w:style>
  <w:style w:type="character" w:customStyle="1" w:styleId="KK-AList2Char">
    <w:name w:val="KK-AList2 Char"/>
    <w:basedOn w:val="a0"/>
    <w:link w:val="KK-AList2"/>
    <w:rsid w:val="00BD67E9"/>
    <w:rPr>
      <w:rFonts w:ascii="WeblySleek UI Semilight" w:hAnsi="WeblySleek UI Semilight" w:cs="WeblySleek UI Semilight"/>
      <w:kern w:val="0"/>
      <w:sz w:val="22"/>
    </w:rPr>
  </w:style>
  <w:style w:type="paragraph" w:customStyle="1" w:styleId="KK-">
    <w:name w:val="KK-內文()"/>
    <w:basedOn w:val="KK-6"/>
    <w:link w:val="KK-f"/>
    <w:qFormat/>
    <w:rsid w:val="00BD67E9"/>
    <w:pPr>
      <w:numPr>
        <w:numId w:val="26"/>
      </w:numPr>
    </w:pPr>
  </w:style>
  <w:style w:type="character" w:customStyle="1" w:styleId="KK-f">
    <w:name w:val="KK-內文() 字元"/>
    <w:basedOn w:val="KK-8"/>
    <w:link w:val="KK-"/>
    <w:rsid w:val="00BD67E9"/>
    <w:rPr>
      <w:rFonts w:ascii="華康細圓體" w:eastAsia="華康細圓體" w:hAnsi="華康細圓體" w:cs="Arial"/>
      <w:color w:val="000000"/>
      <w:kern w:val="0"/>
    </w:rPr>
  </w:style>
  <w:style w:type="paragraph" w:customStyle="1" w:styleId="KK-cable">
    <w:name w:val="KK-cable"/>
    <w:basedOn w:val="KK-51"/>
    <w:qFormat/>
    <w:rsid w:val="00BD67E9"/>
    <w:pPr>
      <w:numPr>
        <w:ilvl w:val="1"/>
        <w:numId w:val="26"/>
      </w:numPr>
    </w:pPr>
    <w:rPr>
      <w:sz w:val="28"/>
      <w:lang w:val="en-AU"/>
    </w:rPr>
  </w:style>
  <w:style w:type="character" w:customStyle="1" w:styleId="a8">
    <w:name w:val="無間距 字元"/>
    <w:basedOn w:val="10"/>
    <w:link w:val="a7"/>
    <w:rsid w:val="00A2292F"/>
    <w:rPr>
      <w:rFonts w:ascii="華康細圓體" w:eastAsia="華康細圓體" w:hAnsi="華康細圓體" w:cs="標楷體Nw"/>
      <w:b/>
      <w:bCs/>
      <w:kern w:val="0"/>
      <w:sz w:val="32"/>
      <w:szCs w:val="32"/>
    </w:rPr>
  </w:style>
  <w:style w:type="character" w:styleId="af2">
    <w:name w:val="FollowedHyperlink"/>
    <w:basedOn w:val="a0"/>
    <w:uiPriority w:val="99"/>
    <w:semiHidden/>
    <w:unhideWhenUsed/>
    <w:rsid w:val="00B20F9A"/>
    <w:rPr>
      <w:color w:val="800080" w:themeColor="followedHyperlink"/>
      <w:u w:val="single"/>
    </w:rPr>
  </w:style>
  <w:style w:type="character" w:styleId="af3">
    <w:name w:val="annotation reference"/>
    <w:basedOn w:val="a0"/>
    <w:uiPriority w:val="99"/>
    <w:semiHidden/>
    <w:unhideWhenUsed/>
    <w:rsid w:val="002B4CEF"/>
    <w:rPr>
      <w:sz w:val="18"/>
      <w:szCs w:val="18"/>
    </w:rPr>
  </w:style>
  <w:style w:type="paragraph" w:styleId="af4">
    <w:name w:val="annotation text"/>
    <w:basedOn w:val="a"/>
    <w:link w:val="af5"/>
    <w:uiPriority w:val="99"/>
    <w:semiHidden/>
    <w:unhideWhenUsed/>
    <w:rsid w:val="002B4CEF"/>
  </w:style>
  <w:style w:type="character" w:customStyle="1" w:styleId="af5">
    <w:name w:val="註解文字 字元"/>
    <w:basedOn w:val="a0"/>
    <w:link w:val="af4"/>
    <w:uiPriority w:val="99"/>
    <w:semiHidden/>
    <w:rsid w:val="002B4CEF"/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2B4CEF"/>
    <w:rPr>
      <w:b/>
      <w:bCs/>
    </w:rPr>
  </w:style>
  <w:style w:type="character" w:customStyle="1" w:styleId="af7">
    <w:name w:val="註解主旨 字元"/>
    <w:basedOn w:val="af5"/>
    <w:link w:val="af6"/>
    <w:uiPriority w:val="99"/>
    <w:semiHidden/>
    <w:rsid w:val="002B4CEF"/>
    <w:rPr>
      <w:b/>
      <w:bCs/>
    </w:rPr>
  </w:style>
  <w:style w:type="paragraph" w:styleId="af8">
    <w:name w:val="Revision"/>
    <w:hidden/>
    <w:uiPriority w:val="99"/>
    <w:semiHidden/>
    <w:rsid w:val="006F006C"/>
  </w:style>
  <w:style w:type="character" w:customStyle="1" w:styleId="UnresolvedMention1">
    <w:name w:val="Unresolved Mention1"/>
    <w:basedOn w:val="a0"/>
    <w:uiPriority w:val="99"/>
    <w:semiHidden/>
    <w:unhideWhenUsed/>
    <w:rsid w:val="000C7AD7"/>
    <w:rPr>
      <w:color w:val="605E5C"/>
      <w:shd w:val="clear" w:color="auto" w:fill="E1DFDD"/>
    </w:rPr>
  </w:style>
  <w:style w:type="paragraph" w:styleId="af9">
    <w:name w:val="TOC Heading"/>
    <w:basedOn w:val="1"/>
    <w:next w:val="a"/>
    <w:uiPriority w:val="39"/>
    <w:unhideWhenUsed/>
    <w:qFormat/>
    <w:rsid w:val="00384026"/>
    <w:pPr>
      <w:keepLines/>
      <w:widowControl/>
      <w:spacing w:before="240" w:after="0" w:line="259" w:lineRule="auto"/>
      <w:outlineLvl w:val="9"/>
    </w:pPr>
    <w:rPr>
      <w:b w:val="0"/>
      <w:bCs w:val="0"/>
      <w:color w:val="365F91" w:themeColor="accent1" w:themeShade="BF"/>
      <w:kern w:val="0"/>
      <w:sz w:val="32"/>
      <w:szCs w:val="32"/>
    </w:rPr>
  </w:style>
  <w:style w:type="paragraph" w:styleId="12">
    <w:name w:val="toc 1"/>
    <w:basedOn w:val="a"/>
    <w:next w:val="a"/>
    <w:autoRedefine/>
    <w:uiPriority w:val="39"/>
    <w:unhideWhenUsed/>
    <w:rsid w:val="00DF4AE8"/>
    <w:pPr>
      <w:tabs>
        <w:tab w:val="left" w:pos="720"/>
        <w:tab w:val="right" w:leader="dot" w:pos="10194"/>
      </w:tabs>
      <w:spacing w:line="120" w:lineRule="auto"/>
    </w:pPr>
  </w:style>
  <w:style w:type="paragraph" w:customStyle="1" w:styleId="Default">
    <w:name w:val="Default"/>
    <w:rsid w:val="005863FF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kern w:val="0"/>
    </w:rPr>
  </w:style>
  <w:style w:type="paragraph" w:customStyle="1" w:styleId="1111">
    <w:name w:val="1.1.1.1"/>
    <w:basedOn w:val="a"/>
    <w:qFormat/>
    <w:rsid w:val="00BD67E9"/>
    <w:pPr>
      <w:keepNext/>
      <w:keepLines/>
      <w:widowControl/>
      <w:spacing w:before="480" w:afterLines="150" w:after="540" w:line="276" w:lineRule="auto"/>
      <w:ind w:left="1113" w:hanging="1080"/>
      <w:outlineLvl w:val="0"/>
    </w:pPr>
    <w:rPr>
      <w:rFonts w:ascii="WeblySleek UI Semilight" w:eastAsia="華康細圓體" w:hAnsi="WeblySleek UI Semilight" w:cstheme="majorBidi"/>
      <w:b/>
      <w:bCs/>
      <w:color w:val="000000" w:themeColor="text1"/>
      <w:kern w:val="0"/>
      <w:sz w:val="28"/>
      <w:szCs w:val="28"/>
    </w:rPr>
  </w:style>
  <w:style w:type="paragraph" w:customStyle="1" w:styleId="KK-H2">
    <w:name w:val="KK-H2"/>
    <w:basedOn w:val="1"/>
    <w:link w:val="KK-H2Char"/>
    <w:autoRedefine/>
    <w:qFormat/>
    <w:rsid w:val="00B34DD5"/>
    <w:pPr>
      <w:keepLines/>
      <w:widowControl/>
      <w:numPr>
        <w:ilvl w:val="1"/>
        <w:numId w:val="33"/>
      </w:numPr>
      <w:spacing w:before="480" w:afterLines="150" w:after="540" w:line="360" w:lineRule="auto"/>
    </w:pPr>
    <w:rPr>
      <w:rFonts w:ascii="華康細圓體" w:eastAsia="華康細圓體" w:hAnsi="華康細圓體" w:cs="標楷體Nw"/>
      <w:kern w:val="0"/>
      <w:sz w:val="32"/>
      <w:szCs w:val="32"/>
    </w:rPr>
  </w:style>
  <w:style w:type="character" w:customStyle="1" w:styleId="KK-H2Char">
    <w:name w:val="KK-H2 Char"/>
    <w:basedOn w:val="10"/>
    <w:link w:val="KK-H2"/>
    <w:rsid w:val="00B34DD5"/>
    <w:rPr>
      <w:rFonts w:ascii="華康細圓體" w:eastAsia="華康細圓體" w:hAnsi="華康細圓體" w:cs="標楷體Nw"/>
      <w:b/>
      <w:bCs/>
      <w:kern w:val="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1023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C1987C-22A9-4351-921B-38F948D331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2</Pages>
  <Words>1169</Words>
  <Characters>666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胡齊良</dc:creator>
  <cp:keywords/>
  <dc:description/>
  <cp:lastModifiedBy>齊良 胡</cp:lastModifiedBy>
  <cp:revision>5</cp:revision>
  <cp:lastPrinted>2024-08-15T09:09:00Z</cp:lastPrinted>
  <dcterms:created xsi:type="dcterms:W3CDTF">2024-10-15T09:40:00Z</dcterms:created>
  <dcterms:modified xsi:type="dcterms:W3CDTF">2024-10-17T09:30:00Z</dcterms:modified>
</cp:coreProperties>
</file>